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DDF75A" w14:textId="2D6FA4C0" w:rsidR="004865EA" w:rsidRPr="002E4D5C" w:rsidRDefault="00EC3A35" w:rsidP="00740E72">
      <w:pPr>
        <w:pStyle w:val="NASLOVLANKA"/>
        <w:spacing w:after="0" w:line="240" w:lineRule="auto"/>
      </w:pPr>
      <w:r w:rsidRPr="00EA64AA">
        <w:t>Na</w:t>
      </w:r>
      <w:r>
        <w:t>slov</w:t>
      </w:r>
    </w:p>
    <w:p w14:paraId="0E672B8A" w14:textId="00B03631" w:rsidR="009B19CB" w:rsidRPr="005C3457" w:rsidRDefault="00154550" w:rsidP="00761CAA">
      <w:pPr>
        <w:pStyle w:val="Institucije"/>
        <w:spacing w:before="240"/>
        <w:rPr>
          <w:i/>
          <w:sz w:val="22"/>
        </w:rPr>
      </w:pPr>
      <w:r>
        <w:rPr>
          <w:i/>
          <w:sz w:val="22"/>
        </w:rPr>
        <w:t>Autor</w:t>
      </w:r>
      <w:r w:rsidRPr="00154550">
        <w:rPr>
          <w:i/>
          <w:sz w:val="22"/>
          <w:vertAlign w:val="superscript"/>
        </w:rPr>
        <w:t>1</w:t>
      </w:r>
      <w:r w:rsidR="00EA64AA" w:rsidRPr="00EA64AA">
        <w:rPr>
          <w:i/>
          <w:sz w:val="22"/>
        </w:rPr>
        <w:t xml:space="preserve">, </w:t>
      </w:r>
      <w:r>
        <w:rPr>
          <w:i/>
          <w:sz w:val="22"/>
        </w:rPr>
        <w:t>Autor</w:t>
      </w:r>
      <w:r>
        <w:rPr>
          <w:i/>
          <w:sz w:val="22"/>
          <w:vertAlign w:val="superscript"/>
        </w:rPr>
        <w:t>2</w:t>
      </w:r>
    </w:p>
    <w:p w14:paraId="3498A258" w14:textId="5A0B5A56" w:rsidR="00BF3DF4" w:rsidRDefault="00BF3DF4" w:rsidP="005C3457">
      <w:pPr>
        <w:pStyle w:val="Institucije"/>
        <w:rPr>
          <w:rStyle w:val="IntenseEmphasis"/>
          <w:u w:val="none"/>
        </w:rPr>
      </w:pPr>
      <w:r w:rsidRPr="00BF3DF4">
        <w:rPr>
          <w:vertAlign w:val="superscript"/>
        </w:rPr>
        <w:t>1</w:t>
      </w:r>
      <w:r>
        <w:rPr>
          <w:vertAlign w:val="superscript"/>
        </w:rPr>
        <w:t xml:space="preserve"> </w:t>
      </w:r>
      <w:r w:rsidRPr="007645EB">
        <w:t>Institucija</w:t>
      </w:r>
      <w:r>
        <w:t xml:space="preserve">, </w:t>
      </w:r>
      <w:r w:rsidR="002C274A">
        <w:t>Adresa</w:t>
      </w:r>
      <w:r>
        <w:t>, Država</w:t>
      </w:r>
      <w:r w:rsidRPr="007645EB">
        <w:t xml:space="preserve"> </w:t>
      </w:r>
    </w:p>
    <w:p w14:paraId="6D8B14B5" w14:textId="59C5F93A" w:rsidR="00A8486E" w:rsidRDefault="00745BFC" w:rsidP="005C3457">
      <w:pPr>
        <w:pStyle w:val="Institucije"/>
        <w:rPr>
          <w:rStyle w:val="IntenseEmphasis"/>
        </w:rPr>
      </w:pPr>
      <w:r>
        <w:rPr>
          <w:rStyle w:val="IntenseEmphasis"/>
        </w:rPr>
        <w:t>m</w:t>
      </w:r>
      <w:r w:rsidR="002C274A" w:rsidRPr="00A8486E">
        <w:rPr>
          <w:rStyle w:val="IntenseEmphasis"/>
        </w:rPr>
        <w:t>ail</w:t>
      </w:r>
    </w:p>
    <w:p w14:paraId="7861BE3D" w14:textId="6F7B702B" w:rsidR="004865EA" w:rsidRPr="00A8486E" w:rsidRDefault="00A8486E" w:rsidP="005C3457">
      <w:pPr>
        <w:pStyle w:val="Institucije"/>
        <w:rPr>
          <w:u w:val="single"/>
        </w:rPr>
      </w:pPr>
      <w:r>
        <w:rPr>
          <w:vertAlign w:val="superscript"/>
        </w:rPr>
        <w:t xml:space="preserve">2 </w:t>
      </w:r>
      <w:r w:rsidRPr="007645EB">
        <w:t>Institucija</w:t>
      </w:r>
      <w:r>
        <w:t>, Adresa, Država</w:t>
      </w:r>
    </w:p>
    <w:p w14:paraId="58CC256A" w14:textId="77777777" w:rsidR="004865EA" w:rsidRDefault="004865EA" w:rsidP="00C3058F">
      <w:pPr>
        <w:pStyle w:val="NASLOV10"/>
        <w:spacing w:before="240"/>
      </w:pPr>
      <w:r w:rsidRPr="009D62EA">
        <w:rPr>
          <w:sz w:val="22"/>
        </w:rPr>
        <w:t>SAŽETAK</w:t>
      </w:r>
      <w:r w:rsidRPr="0068117B">
        <w:t xml:space="preserve"> </w:t>
      </w:r>
    </w:p>
    <w:p w14:paraId="2AC44C12" w14:textId="5C6341DB" w:rsidR="00EF7BC0" w:rsidRPr="00BB5C23" w:rsidRDefault="00EF7BC0" w:rsidP="00BB5C23">
      <w:pPr>
        <w:pStyle w:val="NoSpacing"/>
        <w:spacing w:line="240" w:lineRule="auto"/>
      </w:pPr>
    </w:p>
    <w:p w14:paraId="47A70BFB" w14:textId="63B61277" w:rsidR="00F5301B" w:rsidRPr="00EF7BC0" w:rsidRDefault="00EF7BC0" w:rsidP="00170A8B">
      <w:pPr>
        <w:pStyle w:val="NoSpacing"/>
        <w:spacing w:line="240" w:lineRule="auto"/>
        <w:ind w:left="1134" w:hanging="1134"/>
        <w:rPr>
          <w:i/>
        </w:rPr>
      </w:pPr>
      <w:r w:rsidRPr="00EF7BC0">
        <w:rPr>
          <w:b/>
          <w:i/>
        </w:rPr>
        <w:t>Ključne riječi:</w:t>
      </w:r>
      <w:r w:rsidRPr="00EF7BC0">
        <w:rPr>
          <w:i/>
        </w:rPr>
        <w:t xml:space="preserve"> </w:t>
      </w:r>
    </w:p>
    <w:p w14:paraId="6E8373EC" w14:textId="77777777" w:rsidR="0068117B" w:rsidRPr="0068117B" w:rsidRDefault="004865EA" w:rsidP="0068117B">
      <w:pPr>
        <w:pStyle w:val="NASLOV10"/>
      </w:pPr>
      <w:r w:rsidRPr="0068117B">
        <w:t>UVOD</w:t>
      </w:r>
    </w:p>
    <w:p w14:paraId="44031979" w14:textId="348ECEB3" w:rsidR="00324B43" w:rsidRPr="002E4D5C" w:rsidRDefault="00324B43" w:rsidP="00324B43"/>
    <w:p w14:paraId="0867C48E" w14:textId="77777777" w:rsidR="004208A1" w:rsidRDefault="004208A1" w:rsidP="004208A1">
      <w:pPr>
        <w:pStyle w:val="NASLOV10"/>
      </w:pPr>
      <w:r>
        <w:t>IZVEDBA NASTAVE</w:t>
      </w:r>
    </w:p>
    <w:p w14:paraId="0FEC2639" w14:textId="77777777" w:rsidR="004208A1" w:rsidRDefault="004208A1" w:rsidP="004208A1">
      <w:bookmarkStart w:id="0" w:name="_GoBack"/>
      <w:bookmarkEnd w:id="0"/>
    </w:p>
    <w:p w14:paraId="103D332B" w14:textId="77777777" w:rsidR="004208A1" w:rsidRDefault="004208A1" w:rsidP="004208A1">
      <w:pPr>
        <w:pStyle w:val="NASLOV10"/>
      </w:pPr>
      <w:r w:rsidRPr="002E4D5C">
        <w:t>ZAKLJUČAK</w:t>
      </w:r>
      <w:r>
        <w:t xml:space="preserve"> I </w:t>
      </w:r>
      <w:r w:rsidRPr="002E4D5C">
        <w:t>METODIČKI ZNAČAJ</w:t>
      </w:r>
    </w:p>
    <w:p w14:paraId="0EE6B0E2" w14:textId="2E70D37A" w:rsidR="00F5301B" w:rsidRPr="002E4D5C" w:rsidRDefault="00F5301B" w:rsidP="00F5301B"/>
    <w:p w14:paraId="431C7C42" w14:textId="77777777" w:rsidR="004865EA" w:rsidRDefault="004865EA" w:rsidP="0068117B">
      <w:pPr>
        <w:pStyle w:val="Naslov21"/>
      </w:pPr>
      <w:r w:rsidRPr="0068117B">
        <w:t>ZAHVALA</w:t>
      </w:r>
    </w:p>
    <w:p w14:paraId="36D7C59F" w14:textId="6B97B3FD" w:rsidR="00F5301B" w:rsidRPr="0068117B" w:rsidRDefault="00F5301B" w:rsidP="00F5301B">
      <w:pPr>
        <w:pStyle w:val="NoSpacing"/>
      </w:pPr>
    </w:p>
    <w:p w14:paraId="0EC52FD8" w14:textId="77777777" w:rsidR="004865EA" w:rsidRDefault="004865EA" w:rsidP="0068117B">
      <w:pPr>
        <w:pStyle w:val="NASLOV10"/>
      </w:pPr>
      <w:r w:rsidRPr="002E4D5C">
        <w:t>LITERATURA</w:t>
      </w:r>
    </w:p>
    <w:p w14:paraId="746CFDD0" w14:textId="4FBBFA1C" w:rsidR="002D6BC1" w:rsidRDefault="002D6BC1" w:rsidP="00324B43">
      <w:pPr>
        <w:pStyle w:val="Literatura"/>
      </w:pPr>
      <w:r>
        <w:t xml:space="preserve"> </w:t>
      </w:r>
    </w:p>
    <w:p w14:paraId="7D55B4D7" w14:textId="3A4CD953" w:rsidR="00D83BF1" w:rsidRDefault="00A47978" w:rsidP="00A47978">
      <w:pPr>
        <w:pStyle w:val="NASLOV10"/>
      </w:pPr>
      <w:r w:rsidRPr="00A47978">
        <w:t>PRILOZI</w:t>
      </w:r>
    </w:p>
    <w:p w14:paraId="7A9C2E16" w14:textId="77777777" w:rsidR="00D83BF1" w:rsidRPr="00D83BF1" w:rsidRDefault="00D83BF1" w:rsidP="00D83BF1"/>
    <w:p w14:paraId="3FAD2C2F" w14:textId="77777777" w:rsidR="00D83BF1" w:rsidRPr="00D83BF1" w:rsidRDefault="00D83BF1" w:rsidP="00D83BF1"/>
    <w:p w14:paraId="12BAD6EA" w14:textId="77777777" w:rsidR="00D83BF1" w:rsidRPr="00D83BF1" w:rsidRDefault="00D83BF1" w:rsidP="00D83BF1"/>
    <w:p w14:paraId="627DD27E" w14:textId="77777777" w:rsidR="00D83BF1" w:rsidRPr="00D83BF1" w:rsidRDefault="00D83BF1" w:rsidP="00D83BF1"/>
    <w:p w14:paraId="133E1E54" w14:textId="77777777" w:rsidR="00D83BF1" w:rsidRPr="00D83BF1" w:rsidRDefault="00D83BF1" w:rsidP="00D83BF1"/>
    <w:p w14:paraId="11379183" w14:textId="77777777" w:rsidR="00D83BF1" w:rsidRPr="00D83BF1" w:rsidRDefault="00D83BF1" w:rsidP="00D83BF1"/>
    <w:p w14:paraId="7F4A731E" w14:textId="717CED4E" w:rsidR="00D83BF1" w:rsidRDefault="00D83BF1" w:rsidP="00D83BF1"/>
    <w:p w14:paraId="60A8C68A" w14:textId="223707B0" w:rsidR="00C03311" w:rsidRDefault="00C03311" w:rsidP="00D83BF1"/>
    <w:p w14:paraId="10E34D62" w14:textId="77777777" w:rsidR="007F3EAF" w:rsidRDefault="007F3EAF">
      <w:pPr>
        <w:jc w:val="left"/>
        <w:rPr>
          <w:b/>
          <w:sz w:val="28"/>
        </w:rPr>
      </w:pPr>
      <w:r>
        <w:br w:type="page"/>
      </w:r>
    </w:p>
    <w:p w14:paraId="2BA7B8C8" w14:textId="1FBC2BA6" w:rsidR="00A000D0" w:rsidRPr="007F7320" w:rsidRDefault="00A000D0" w:rsidP="00A000D0">
      <w:pPr>
        <w:pStyle w:val="NASLOVLANKA"/>
      </w:pPr>
      <w:r>
        <w:lastRenderedPageBreak/>
        <w:t xml:space="preserve">Title </w:t>
      </w:r>
      <w:r w:rsidRPr="007F7320">
        <w:t xml:space="preserve"> </w:t>
      </w:r>
    </w:p>
    <w:p w14:paraId="5C689909" w14:textId="4D7E0A3A" w:rsidR="00A000D0" w:rsidRDefault="00A000D0" w:rsidP="00A000D0">
      <w:pPr>
        <w:pStyle w:val="Autori"/>
      </w:pPr>
      <w:r>
        <w:t>Autor</w:t>
      </w:r>
      <w:r w:rsidRPr="007645EB">
        <w:rPr>
          <w:vertAlign w:val="superscript"/>
        </w:rPr>
        <w:t xml:space="preserve"> 1</w:t>
      </w:r>
      <w:r w:rsidRPr="00D61321">
        <w:rPr>
          <w:i w:val="0"/>
        </w:rPr>
        <w:t>,</w:t>
      </w:r>
      <w:r w:rsidRPr="007F7320">
        <w:t xml:space="preserve"> </w:t>
      </w:r>
      <w:r>
        <w:t>Autor</w:t>
      </w:r>
      <w:r w:rsidRPr="007645EB">
        <w:rPr>
          <w:vertAlign w:val="superscript"/>
        </w:rPr>
        <w:t xml:space="preserve"> 2</w:t>
      </w:r>
      <w:r w:rsidRPr="007F7320">
        <w:t xml:space="preserve"> </w:t>
      </w:r>
    </w:p>
    <w:p w14:paraId="7B8CCD10" w14:textId="424BD7B6" w:rsidR="00A000D0" w:rsidRDefault="00A000D0" w:rsidP="00A000D0">
      <w:pPr>
        <w:pStyle w:val="Institucije"/>
      </w:pPr>
      <w:r w:rsidRPr="00A93B52">
        <w:rPr>
          <w:vertAlign w:val="superscript"/>
        </w:rPr>
        <w:t>1</w:t>
      </w:r>
      <w:r w:rsidRPr="007645EB">
        <w:t xml:space="preserve"> </w:t>
      </w:r>
      <w:proofErr w:type="spellStart"/>
      <w:r w:rsidRPr="00A000D0">
        <w:t>institution</w:t>
      </w:r>
      <w:proofErr w:type="spellEnd"/>
      <w:r w:rsidRPr="00A000D0">
        <w:t xml:space="preserve">, </w:t>
      </w:r>
      <w:proofErr w:type="spellStart"/>
      <w:r w:rsidRPr="00A000D0">
        <w:t>address</w:t>
      </w:r>
      <w:proofErr w:type="spellEnd"/>
      <w:r>
        <w:t xml:space="preserve"> </w:t>
      </w:r>
    </w:p>
    <w:p w14:paraId="63A3C8D6" w14:textId="220D41EA" w:rsidR="00A000D0" w:rsidRPr="00342B8C" w:rsidRDefault="00A000D0" w:rsidP="00A000D0">
      <w:pPr>
        <w:pStyle w:val="Institucije"/>
        <w:rPr>
          <w:rStyle w:val="IntenseEmphasis"/>
        </w:rPr>
      </w:pPr>
      <w:r w:rsidRPr="00342B8C">
        <w:rPr>
          <w:rStyle w:val="IntenseEmphasis"/>
        </w:rPr>
        <w:t>m</w:t>
      </w:r>
      <w:r>
        <w:rPr>
          <w:rStyle w:val="IntenseEmphasis"/>
        </w:rPr>
        <w:t>ail</w:t>
      </w:r>
    </w:p>
    <w:p w14:paraId="1D5C947C" w14:textId="41DCE91F" w:rsidR="00A000D0" w:rsidRPr="00D61321" w:rsidRDefault="00A000D0" w:rsidP="00A000D0">
      <w:pPr>
        <w:pStyle w:val="Institucije"/>
        <w:rPr>
          <w:bCs/>
        </w:rPr>
      </w:pPr>
      <w:r w:rsidRPr="00A93B52">
        <w:rPr>
          <w:vertAlign w:val="superscript"/>
        </w:rPr>
        <w:t>2</w:t>
      </w:r>
      <w:r w:rsidRPr="007645EB">
        <w:t xml:space="preserve"> </w:t>
      </w:r>
      <w:proofErr w:type="spellStart"/>
      <w:r w:rsidRPr="00A000D0">
        <w:rPr>
          <w:bCs/>
        </w:rPr>
        <w:t>institution</w:t>
      </w:r>
      <w:proofErr w:type="spellEnd"/>
      <w:r w:rsidRPr="00A000D0">
        <w:rPr>
          <w:bCs/>
        </w:rPr>
        <w:t xml:space="preserve">, </w:t>
      </w:r>
      <w:proofErr w:type="spellStart"/>
      <w:r w:rsidRPr="00A000D0">
        <w:rPr>
          <w:bCs/>
        </w:rPr>
        <w:t>address</w:t>
      </w:r>
      <w:proofErr w:type="spellEnd"/>
    </w:p>
    <w:p w14:paraId="3C36BDB4" w14:textId="77777777" w:rsidR="00A000D0" w:rsidRDefault="00A000D0" w:rsidP="00A000D0">
      <w:pPr>
        <w:pStyle w:val="Naslov20"/>
      </w:pPr>
    </w:p>
    <w:p w14:paraId="2E247DCC" w14:textId="088D9FC3" w:rsidR="00A000D0" w:rsidRPr="007F7320" w:rsidRDefault="00A000D0" w:rsidP="00A000D0">
      <w:pPr>
        <w:pStyle w:val="Naslov20"/>
      </w:pPr>
      <w:r w:rsidRPr="007F7320">
        <w:t xml:space="preserve">ABSTRACT  </w:t>
      </w:r>
    </w:p>
    <w:p w14:paraId="48FAB720" w14:textId="07C24311" w:rsidR="00A000D0" w:rsidRPr="0072449D" w:rsidRDefault="00A000D0" w:rsidP="00A000D0">
      <w:pPr>
        <w:pStyle w:val="NoSpacing"/>
        <w:rPr>
          <w:lang w:eastAsia="hr-HR"/>
        </w:rPr>
      </w:pPr>
    </w:p>
    <w:p w14:paraId="342EA981" w14:textId="48E1912F" w:rsidR="00C03311" w:rsidRPr="00D83BF1" w:rsidRDefault="00A000D0" w:rsidP="00B971AA">
      <w:pPr>
        <w:ind w:left="993" w:hanging="993"/>
      </w:pPr>
      <w:proofErr w:type="spellStart"/>
      <w:r w:rsidRPr="00A000D0">
        <w:rPr>
          <w:rStyle w:val="SubtleEmphasis"/>
          <w:b/>
        </w:rPr>
        <w:t>Keywords</w:t>
      </w:r>
      <w:proofErr w:type="spellEnd"/>
      <w:r w:rsidRPr="00A000D0">
        <w:rPr>
          <w:rStyle w:val="SubtleEmphasis"/>
          <w:b/>
        </w:rPr>
        <w:t>:</w:t>
      </w:r>
      <w:r w:rsidRPr="00856E2C">
        <w:rPr>
          <w:rStyle w:val="SubtleEmphasis"/>
        </w:rPr>
        <w:t xml:space="preserve"> </w:t>
      </w:r>
    </w:p>
    <w:p w14:paraId="313A28BC" w14:textId="1BD61759" w:rsidR="00A47978" w:rsidRPr="00D83BF1" w:rsidRDefault="00A47978" w:rsidP="00D83BF1"/>
    <w:sectPr w:rsidR="00A47978" w:rsidRPr="00D83BF1" w:rsidSect="00B01FB9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092" w:right="1417" w:bottom="993" w:left="1417" w:header="708" w:footer="42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557862" w14:textId="77777777" w:rsidR="00555CC6" w:rsidRPr="00A164DA" w:rsidRDefault="00555CC6" w:rsidP="007A0C60">
      <w:pPr>
        <w:pStyle w:val="Footer"/>
      </w:pPr>
      <w:r>
        <w:separator/>
      </w:r>
    </w:p>
  </w:endnote>
  <w:endnote w:type="continuationSeparator" w:id="0">
    <w:p w14:paraId="76916AE5" w14:textId="77777777" w:rsidR="00555CC6" w:rsidRPr="00A164DA" w:rsidRDefault="00555CC6" w:rsidP="007A0C60">
      <w:pPr>
        <w:pStyle w:val="Foot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altName w:val="Trebuchet MS"/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MT">
    <w:altName w:val="MS Gothic"/>
    <w:charset w:val="00"/>
    <w:family w:val="swiss"/>
    <w:pitch w:val="default"/>
  </w:font>
  <w:font w:name="MinionPro-I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072" w:type="dxa"/>
      <w:tblInd w:w="-5" w:type="dxa"/>
      <w:tblBorders>
        <w:top w:val="threeDEmboss" w:sz="6" w:space="0" w:color="0F243E" w:themeColor="text2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2"/>
    </w:tblGrid>
    <w:tr w:rsidR="00E7085E" w14:paraId="34D7B202" w14:textId="77777777" w:rsidTr="00E7085E">
      <w:tc>
        <w:tcPr>
          <w:tcW w:w="9072" w:type="dxa"/>
        </w:tcPr>
        <w:p w14:paraId="21221DA3" w14:textId="73C1005D" w:rsidR="00E7085E" w:rsidRPr="00185868" w:rsidRDefault="00E7085E" w:rsidP="00D86F06">
          <w:pPr>
            <w:rPr>
              <w:color w:val="808080" w:themeColor="background1" w:themeShade="80"/>
            </w:rPr>
          </w:pPr>
          <w:r>
            <w:rPr>
              <w:color w:val="808080" w:themeColor="background1" w:themeShade="80"/>
              <w:sz w:val="18"/>
              <w:szCs w:val="18"/>
            </w:rPr>
            <w:t>Broj 5, prosinac 2019.</w:t>
          </w:r>
          <w:r w:rsidRPr="009257A2">
            <w:rPr>
              <w:color w:val="808080" w:themeColor="background1" w:themeShade="80"/>
            </w:rPr>
            <w:t xml:space="preserve">  </w:t>
          </w:r>
        </w:p>
      </w:tc>
    </w:tr>
  </w:tbl>
  <w:p w14:paraId="51D4CE9E" w14:textId="45265B13" w:rsidR="00E7085E" w:rsidRDefault="00E7085E" w:rsidP="00790964">
    <w:pPr>
      <w:pStyle w:val="Footer"/>
      <w:jc w:val="right"/>
    </w:pPr>
    <w:r w:rsidRPr="00116C6B">
      <w:rPr>
        <w:color w:val="0F243E" w:themeColor="text2" w:themeShade="80"/>
      </w:rPr>
      <w:fldChar w:fldCharType="begin"/>
    </w:r>
    <w:r w:rsidRPr="00116C6B">
      <w:rPr>
        <w:color w:val="0F243E" w:themeColor="text2" w:themeShade="80"/>
      </w:rPr>
      <w:instrText>PAGE   \* MERGEFORMAT</w:instrText>
    </w:r>
    <w:r w:rsidRPr="00116C6B">
      <w:rPr>
        <w:color w:val="0F243E" w:themeColor="text2" w:themeShade="80"/>
      </w:rPr>
      <w:fldChar w:fldCharType="separate"/>
    </w:r>
    <w:r w:rsidR="004208A1">
      <w:rPr>
        <w:noProof/>
        <w:color w:val="0F243E" w:themeColor="text2" w:themeShade="80"/>
      </w:rPr>
      <w:t>2</w:t>
    </w:r>
    <w:r w:rsidRPr="00116C6B">
      <w:rPr>
        <w:color w:val="0F243E" w:themeColor="text2" w:themeShade="8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072" w:type="dxa"/>
      <w:tblInd w:w="-5" w:type="dxa"/>
      <w:tblBorders>
        <w:top w:val="single" w:sz="12" w:space="0" w:color="0F243E" w:themeColor="text2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2"/>
    </w:tblGrid>
    <w:tr w:rsidR="00E7085E" w14:paraId="284B05AC" w14:textId="77777777" w:rsidTr="005F0282">
      <w:tc>
        <w:tcPr>
          <w:tcW w:w="9072" w:type="dxa"/>
          <w:tcBorders>
            <w:top w:val="threeDEmboss" w:sz="6" w:space="0" w:color="0F243E" w:themeColor="text2" w:themeShade="80"/>
          </w:tcBorders>
        </w:tcPr>
        <w:p w14:paraId="51B50343" w14:textId="01A36E4F" w:rsidR="00E7085E" w:rsidRPr="00790964" w:rsidRDefault="00D83BF1" w:rsidP="00D83BF1">
          <w:pPr>
            <w:rPr>
              <w:sz w:val="18"/>
              <w:szCs w:val="18"/>
            </w:rPr>
          </w:pPr>
          <w:r>
            <w:rPr>
              <w:sz w:val="18"/>
              <w:szCs w:val="18"/>
            </w:rPr>
            <w:t>Autor</w:t>
          </w:r>
          <w:r w:rsidR="00E7085E" w:rsidRPr="00B91C20">
            <w:rPr>
              <w:sz w:val="18"/>
              <w:szCs w:val="18"/>
            </w:rPr>
            <w:t xml:space="preserve">, I., </w:t>
          </w:r>
          <w:r>
            <w:rPr>
              <w:sz w:val="18"/>
              <w:szCs w:val="18"/>
            </w:rPr>
            <w:t>Autor, I. 2019. Naslov</w:t>
          </w:r>
          <w:r w:rsidR="00E7085E" w:rsidRPr="00B91C20">
            <w:rPr>
              <w:sz w:val="18"/>
              <w:szCs w:val="18"/>
            </w:rPr>
            <w:t xml:space="preserve">. </w:t>
          </w:r>
          <w:proofErr w:type="spellStart"/>
          <w:r w:rsidR="00E7085E" w:rsidRPr="00B91C20">
            <w:rPr>
              <w:sz w:val="18"/>
              <w:szCs w:val="18"/>
            </w:rPr>
            <w:t>Educ</w:t>
          </w:r>
          <w:proofErr w:type="spellEnd"/>
          <w:r w:rsidR="00E7085E" w:rsidRPr="00B91C20">
            <w:rPr>
              <w:sz w:val="18"/>
              <w:szCs w:val="18"/>
            </w:rPr>
            <w:t xml:space="preserve">. </w:t>
          </w:r>
          <w:proofErr w:type="spellStart"/>
          <w:r w:rsidR="00E7085E" w:rsidRPr="00B91C20">
            <w:rPr>
              <w:sz w:val="18"/>
              <w:szCs w:val="18"/>
            </w:rPr>
            <w:t>biol</w:t>
          </w:r>
          <w:proofErr w:type="spellEnd"/>
          <w:r w:rsidR="00E7085E" w:rsidRPr="00B91C20">
            <w:rPr>
              <w:sz w:val="18"/>
              <w:szCs w:val="18"/>
            </w:rPr>
            <w:t>., 5:1-1</w:t>
          </w:r>
          <w:r w:rsidR="00E7085E">
            <w:rPr>
              <w:sz w:val="18"/>
              <w:szCs w:val="18"/>
            </w:rPr>
            <w:t>1</w:t>
          </w:r>
          <w:r w:rsidR="00E7085E" w:rsidRPr="00B91C20">
            <w:rPr>
              <w:sz w:val="18"/>
              <w:szCs w:val="18"/>
            </w:rPr>
            <w:t>. https://doi.org/</w:t>
          </w:r>
        </w:p>
      </w:tc>
    </w:tr>
  </w:tbl>
  <w:p w14:paraId="61255347" w14:textId="7FF84B39" w:rsidR="00E7085E" w:rsidRPr="00964E52" w:rsidRDefault="00E7085E" w:rsidP="00B01FB9">
    <w:pPr>
      <w:pStyle w:val="Footer"/>
      <w:jc w:val="right"/>
      <w:rPr>
        <w:rStyle w:val="text-success"/>
        <w:color w:val="3C763D"/>
        <w:szCs w:val="21"/>
        <w:shd w:val="clear" w:color="auto" w:fill="FFFFFF"/>
      </w:rPr>
    </w:pPr>
    <w:r w:rsidRPr="00964E52">
      <w:rPr>
        <w:rStyle w:val="text-success"/>
        <w:color w:val="3C763D"/>
        <w:szCs w:val="21"/>
        <w:shd w:val="clear" w:color="auto" w:fill="FFFFFF"/>
      </w:rPr>
      <w:fldChar w:fldCharType="begin"/>
    </w:r>
    <w:r w:rsidRPr="00964E52">
      <w:rPr>
        <w:rStyle w:val="text-success"/>
        <w:color w:val="3C763D"/>
        <w:szCs w:val="21"/>
        <w:shd w:val="clear" w:color="auto" w:fill="FFFFFF"/>
      </w:rPr>
      <w:instrText>PAGE   \* MERGEFORMAT</w:instrText>
    </w:r>
    <w:r w:rsidRPr="00964E52">
      <w:rPr>
        <w:rStyle w:val="text-success"/>
        <w:color w:val="3C763D"/>
        <w:szCs w:val="21"/>
        <w:shd w:val="clear" w:color="auto" w:fill="FFFFFF"/>
      </w:rPr>
      <w:fldChar w:fldCharType="separate"/>
    </w:r>
    <w:r w:rsidR="004208A1">
      <w:rPr>
        <w:rStyle w:val="text-success"/>
        <w:noProof/>
        <w:color w:val="3C763D"/>
        <w:szCs w:val="21"/>
        <w:shd w:val="clear" w:color="auto" w:fill="FFFFFF"/>
      </w:rPr>
      <w:t>1</w:t>
    </w:r>
    <w:r w:rsidRPr="00964E52">
      <w:rPr>
        <w:rStyle w:val="text-success"/>
        <w:color w:val="3C763D"/>
        <w:szCs w:val="21"/>
        <w:shd w:val="clear" w:color="auto" w:fill="FFFFFF"/>
      </w:rPr>
      <w:fldChar w:fldCharType="end"/>
    </w:r>
  </w:p>
  <w:p w14:paraId="1BE16413" w14:textId="28A49BE0" w:rsidR="00E7085E" w:rsidRDefault="00E7085E" w:rsidP="005F0282">
    <w:pPr>
      <w:pStyle w:val="Footer"/>
      <w:tabs>
        <w:tab w:val="clear" w:pos="4536"/>
        <w:tab w:val="clear" w:pos="9072"/>
        <w:tab w:val="left" w:pos="7392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9B1827" w14:textId="77777777" w:rsidR="00555CC6" w:rsidRPr="00A164DA" w:rsidRDefault="00555CC6" w:rsidP="007A0C60">
      <w:pPr>
        <w:pStyle w:val="Footer"/>
      </w:pPr>
      <w:r>
        <w:separator/>
      </w:r>
    </w:p>
  </w:footnote>
  <w:footnote w:type="continuationSeparator" w:id="0">
    <w:p w14:paraId="3159F98C" w14:textId="77777777" w:rsidR="00555CC6" w:rsidRPr="00A164DA" w:rsidRDefault="00555CC6" w:rsidP="007A0C60">
      <w:pPr>
        <w:pStyle w:val="Foot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reeDEngrave" w:sz="6" w:space="0" w:color="0F243E" w:themeColor="text2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E7085E" w14:paraId="5C4F88D5" w14:textId="77777777" w:rsidTr="00154550">
      <w:tc>
        <w:tcPr>
          <w:tcW w:w="1555" w:type="dxa"/>
        </w:tcPr>
        <w:p w14:paraId="3A809D16" w14:textId="77777777" w:rsidR="00E7085E" w:rsidRDefault="00E7085E" w:rsidP="00790964">
          <w:pPr>
            <w:pStyle w:val="Header"/>
          </w:pPr>
          <w:r>
            <w:rPr>
              <w:noProof/>
              <w:lang w:eastAsia="hr-HR"/>
            </w:rPr>
            <w:drawing>
              <wp:inline distT="0" distB="0" distL="0" distR="0" wp14:anchorId="252D7DD2" wp14:editId="5D40A758">
                <wp:extent cx="792480" cy="451356"/>
                <wp:effectExtent l="0" t="0" r="7620" b="635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34508" cy="4752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731734BF" w14:textId="606A4DCD" w:rsidR="00E7085E" w:rsidRDefault="00E7085E" w:rsidP="00154550">
          <w:pPr>
            <w:pStyle w:val="Header"/>
            <w:jc w:val="right"/>
            <w:rPr>
              <w:noProof/>
              <w:lang w:eastAsia="hr-HR"/>
            </w:rPr>
          </w:pPr>
          <w:r w:rsidRPr="00F45797">
            <w:rPr>
              <w:color w:val="333333"/>
              <w:shd w:val="clear" w:color="auto" w:fill="FFFFFF"/>
            </w:rPr>
            <w:t>URL DOI: </w:t>
          </w:r>
          <w:r w:rsidRPr="00F45797">
            <w:rPr>
              <w:rStyle w:val="text-success"/>
              <w:color w:val="3C763D"/>
              <w:shd w:val="clear" w:color="auto" w:fill="FFFFFF"/>
            </w:rPr>
            <w:t>https://doi.org/</w:t>
          </w:r>
        </w:p>
      </w:tc>
    </w:tr>
  </w:tbl>
  <w:p w14:paraId="7241408C" w14:textId="77777777" w:rsidR="00E7085E" w:rsidRDefault="00E7085E" w:rsidP="007A0C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ColorfulGrid-Accent5"/>
      <w:tblW w:w="9072" w:type="dxa"/>
      <w:tblBorders>
        <w:bottom w:val="threeDEmboss" w:sz="6" w:space="0" w:color="0F243E" w:themeColor="text2" w:themeShade="80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701"/>
      <w:gridCol w:w="4111"/>
      <w:gridCol w:w="3260"/>
    </w:tblGrid>
    <w:tr w:rsidR="00E7085E" w:rsidRPr="0029611D" w14:paraId="28979FE0" w14:textId="77777777" w:rsidTr="00E7085E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794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701" w:type="dxa"/>
          <w:shd w:val="clear" w:color="auto" w:fill="auto"/>
        </w:tcPr>
        <w:p w14:paraId="71EF9A90" w14:textId="77777777" w:rsidR="00E7085E" w:rsidRDefault="00E7085E" w:rsidP="00790964">
          <w:pPr>
            <w:pStyle w:val="Header"/>
            <w:ind w:left="-108" w:right="-108"/>
          </w:pPr>
          <w:r>
            <w:rPr>
              <w:noProof/>
              <w:lang w:eastAsia="hr-HR"/>
            </w:rPr>
            <w:drawing>
              <wp:inline distT="0" distB="0" distL="0" distR="0" wp14:anchorId="1460D4CE" wp14:editId="61D0A3A6">
                <wp:extent cx="1036320" cy="590189"/>
                <wp:effectExtent l="0" t="0" r="0" b="635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1468" cy="5988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sdt>
        <w:sdtPr>
          <w:rPr>
            <w:color w:val="808080" w:themeColor="background1" w:themeShade="80"/>
            <w:sz w:val="20"/>
          </w:rPr>
          <w:alias w:val="Prijedlog kategorije članka"/>
          <w:tag w:val="Prijedlog kategorije članka"/>
          <w:id w:val="-915020050"/>
          <w:placeholder>
            <w:docPart w:val="570636F89D4244BFB3E990CF7B71F695"/>
          </w:placeholder>
          <w:comboBox>
            <w:listItem w:displayText="Uvodnik" w:value="Uvodnik"/>
            <w:listItem w:displayText="Izvorni znanstveni rad" w:value="Izvorni znanstveni rad"/>
            <w:listItem w:displayText="Izvorni znanstveni rad - akcijsko istraživanje" w:value="Izvorni znanstveni rad - akcijsko istraživanje"/>
            <w:listItem w:displayText="Kratko priopćenje" w:value="Kratko priopćenje"/>
            <w:listItem w:displayText="Prethodno priopćenje" w:value="Prethodno priopćenje"/>
            <w:listItem w:displayText="Pregledni rad" w:value="Pregledni rad"/>
            <w:listItem w:displayText="Stručni rad" w:value="Stručni rad"/>
            <w:listItem w:displayText="Stručni rad -  pregledni prikaz područja bioloških istraživanja" w:value="Stručni rad -  pregledni prikaz područja bioloških istraživanja"/>
            <w:listItem w:displayText="Stručni rad - akcijsko istraživanje učenja i poučavanja" w:value="Stručni rad - akcijsko istraživanje učenja i poučavanja"/>
            <w:listItem w:displayText="Stručni rad - prikaz nastavne prakse" w:value="Stručni rad - prikaz nastavne prakse"/>
            <w:listItem w:displayText="Izlaganje sa skupa" w:value="Izlaganje sa skupa"/>
            <w:listItem w:displayText="Sažetak sa skupa" w:value="Sažetak sa skupa"/>
            <w:listItem w:displayText="Prikaz" w:value="Prikaz"/>
            <w:listItem w:displayText="Esej" w:value="Esej"/>
            <w:listItem w:displayText="Životopis" w:value="Životopis"/>
            <w:listItem w:displayText="Bibliografija" w:value="Bibliografija"/>
            <w:listItem w:displayText="Vijest" w:value="Vijest"/>
            <w:listItem w:displayText="Crtice" w:value="Crtice"/>
            <w:listItem w:displayText="Recenzija knjige" w:value="Recenzija knjige"/>
            <w:listItem w:displayText="Predstavljanje knjige" w:value="Predstavljanje knjige"/>
            <w:listItem w:displayText="Pismo uredniku" w:value="Pismo uredniku"/>
            <w:listItem w:displayText="In memoriam" w:value="In memoriam"/>
            <w:listItem w:displayText="Ispravak" w:value="Ispravak"/>
            <w:listItem w:displayText="Zahvala" w:value="Zahvala"/>
            <w:listItem w:displayText="Kazalo" w:value="Kazalo"/>
            <w:listItem w:displayText="Ostalo" w:value="Ostalo"/>
            <w:listItem w:displayText="Extended summary" w:value="Extended summary"/>
          </w:comboBox>
        </w:sdtPr>
        <w:sdtEndPr/>
        <w:sdtContent>
          <w:tc>
            <w:tcPr>
              <w:tcW w:w="4111" w:type="dxa"/>
              <w:shd w:val="clear" w:color="auto" w:fill="auto"/>
              <w:vAlign w:val="center"/>
            </w:tcPr>
            <w:p w14:paraId="1009713D" w14:textId="25E2D910" w:rsidR="00E7085E" w:rsidRPr="00460A1E" w:rsidRDefault="002F0D09" w:rsidP="00790964">
              <w:pPr>
                <w:pStyle w:val="Header"/>
                <w:ind w:left="1171" w:hanging="1171"/>
                <w:jc w:val="left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rPr>
                  <w:rFonts w:asciiTheme="minorHAnsi" w:hAnsiTheme="minorHAnsi"/>
                  <w:color w:val="CCFFCC"/>
                </w:rPr>
              </w:pPr>
              <w:r>
                <w:rPr>
                  <w:rFonts w:asciiTheme="minorHAnsi" w:hAnsiTheme="minorHAnsi"/>
                  <w:color w:val="808080" w:themeColor="background1" w:themeShade="80"/>
                  <w:sz w:val="20"/>
                </w:rPr>
                <w:t>Stručni rad</w:t>
              </w:r>
            </w:p>
          </w:tc>
        </w:sdtContent>
      </w:sdt>
      <w:tc>
        <w:tcPr>
          <w:tcW w:w="3260" w:type="dxa"/>
          <w:shd w:val="clear" w:color="auto" w:fill="auto"/>
          <w:vAlign w:val="center"/>
        </w:tcPr>
        <w:p w14:paraId="5549EC6D" w14:textId="77777777" w:rsidR="00E7085E" w:rsidRPr="00407216" w:rsidRDefault="00E7085E" w:rsidP="00790964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 w:rsidRPr="00407216">
            <w:rPr>
              <w:rFonts w:asciiTheme="minorHAnsi" w:hAnsiTheme="minorHAnsi"/>
              <w:b w:val="0"/>
            </w:rPr>
            <w:t xml:space="preserve">Zaprimljeno </w:t>
          </w:r>
          <w:r>
            <w:rPr>
              <w:rFonts w:asciiTheme="minorHAnsi" w:hAnsiTheme="minorHAnsi"/>
              <w:b w:val="0"/>
            </w:rPr>
            <w:t>1</w:t>
          </w:r>
          <w:r w:rsidRPr="00407216">
            <w:rPr>
              <w:rFonts w:asciiTheme="minorHAnsi" w:hAnsiTheme="minorHAnsi"/>
              <w:b w:val="0"/>
            </w:rPr>
            <w:t>8.</w:t>
          </w:r>
          <w:r>
            <w:rPr>
              <w:rFonts w:asciiTheme="minorHAnsi" w:hAnsiTheme="minorHAnsi"/>
              <w:b w:val="0"/>
            </w:rPr>
            <w:t>10</w:t>
          </w:r>
          <w:r w:rsidRPr="00407216">
            <w:rPr>
              <w:rFonts w:asciiTheme="minorHAnsi" w:hAnsiTheme="minorHAnsi"/>
              <w:b w:val="0"/>
            </w:rPr>
            <w:t>.201</w:t>
          </w:r>
          <w:r>
            <w:rPr>
              <w:rFonts w:asciiTheme="minorHAnsi" w:hAnsiTheme="minorHAnsi"/>
              <w:b w:val="0"/>
            </w:rPr>
            <w:t>9</w:t>
          </w:r>
          <w:r w:rsidRPr="00407216">
            <w:rPr>
              <w:rFonts w:asciiTheme="minorHAnsi" w:hAnsiTheme="minorHAnsi"/>
              <w:b w:val="0"/>
            </w:rPr>
            <w:t>.</w:t>
          </w:r>
        </w:p>
        <w:p w14:paraId="10000571" w14:textId="77777777" w:rsidR="00E7085E" w:rsidRPr="00407216" w:rsidRDefault="00E7085E" w:rsidP="00790964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>
            <w:rPr>
              <w:rFonts w:asciiTheme="minorHAnsi" w:hAnsiTheme="minorHAnsi"/>
              <w:b w:val="0"/>
            </w:rPr>
            <w:t>Prihvać</w:t>
          </w:r>
          <w:r w:rsidRPr="00407216">
            <w:rPr>
              <w:rFonts w:asciiTheme="minorHAnsi" w:hAnsiTheme="minorHAnsi"/>
              <w:b w:val="0"/>
            </w:rPr>
            <w:t xml:space="preserve">eno za objavljivanje </w:t>
          </w:r>
          <w:r>
            <w:rPr>
              <w:rFonts w:asciiTheme="minorHAnsi" w:hAnsiTheme="minorHAnsi"/>
              <w:b w:val="0"/>
            </w:rPr>
            <w:t>7</w:t>
          </w:r>
          <w:r w:rsidRPr="00407216">
            <w:rPr>
              <w:rFonts w:asciiTheme="minorHAnsi" w:hAnsiTheme="minorHAnsi"/>
              <w:b w:val="0"/>
            </w:rPr>
            <w:t>.1</w:t>
          </w:r>
          <w:r>
            <w:rPr>
              <w:rFonts w:asciiTheme="minorHAnsi" w:hAnsiTheme="minorHAnsi"/>
              <w:b w:val="0"/>
            </w:rPr>
            <w:t>1</w:t>
          </w:r>
          <w:r w:rsidRPr="00407216">
            <w:rPr>
              <w:rFonts w:asciiTheme="minorHAnsi" w:hAnsiTheme="minorHAnsi"/>
              <w:b w:val="0"/>
            </w:rPr>
            <w:t>.201</w:t>
          </w:r>
          <w:r>
            <w:rPr>
              <w:rFonts w:asciiTheme="minorHAnsi" w:hAnsiTheme="minorHAnsi"/>
              <w:b w:val="0"/>
            </w:rPr>
            <w:t>9</w:t>
          </w:r>
          <w:r w:rsidRPr="00407216">
            <w:rPr>
              <w:rFonts w:asciiTheme="minorHAnsi" w:hAnsiTheme="minorHAnsi"/>
              <w:b w:val="0"/>
            </w:rPr>
            <w:t>.</w:t>
          </w:r>
        </w:p>
        <w:p w14:paraId="6BDD6C7B" w14:textId="77777777" w:rsidR="00E7085E" w:rsidRPr="0029611D" w:rsidRDefault="00E7085E" w:rsidP="00781E5F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 w:rsidRPr="00407216">
            <w:rPr>
              <w:rFonts w:asciiTheme="minorHAnsi" w:hAnsiTheme="minorHAnsi"/>
              <w:b w:val="0"/>
            </w:rPr>
            <w:t>Objavljeno 28.12.201</w:t>
          </w:r>
          <w:r>
            <w:rPr>
              <w:rFonts w:asciiTheme="minorHAnsi" w:hAnsiTheme="minorHAnsi"/>
              <w:b w:val="0"/>
            </w:rPr>
            <w:t>9</w:t>
          </w:r>
          <w:r w:rsidRPr="00407216">
            <w:rPr>
              <w:rFonts w:asciiTheme="minorHAnsi" w:hAnsiTheme="minorHAnsi"/>
              <w:b w:val="0"/>
            </w:rPr>
            <w:t>.</w:t>
          </w:r>
        </w:p>
      </w:tc>
    </w:tr>
  </w:tbl>
  <w:p w14:paraId="5BDD0B25" w14:textId="77777777" w:rsidR="00E7085E" w:rsidRDefault="00E7085E" w:rsidP="002961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1.4pt;height:11.4pt" o:bullet="t">
        <v:imagedata r:id="rId1" o:title="BD15168_"/>
      </v:shape>
    </w:pict>
  </w:numPicBullet>
  <w:abstractNum w:abstractNumId="0" w15:restartNumberingAfterBreak="0">
    <w:nsid w:val="007528CA"/>
    <w:multiLevelType w:val="hybridMultilevel"/>
    <w:tmpl w:val="CD1E6F1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A733A"/>
    <w:multiLevelType w:val="hybridMultilevel"/>
    <w:tmpl w:val="99A61B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968C5"/>
    <w:multiLevelType w:val="hybridMultilevel"/>
    <w:tmpl w:val="34EA77A2"/>
    <w:lvl w:ilvl="0" w:tplc="04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CA1C14"/>
    <w:multiLevelType w:val="hybridMultilevel"/>
    <w:tmpl w:val="3BF45D4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C74846"/>
    <w:multiLevelType w:val="hybridMultilevel"/>
    <w:tmpl w:val="EF62382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6E2D9B"/>
    <w:multiLevelType w:val="hybridMultilevel"/>
    <w:tmpl w:val="8D76762C"/>
    <w:lvl w:ilvl="0" w:tplc="041A0003">
      <w:start w:val="1"/>
      <w:numFmt w:val="bullet"/>
      <w:pStyle w:val="List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CB35C7"/>
    <w:multiLevelType w:val="hybridMultilevel"/>
    <w:tmpl w:val="CEA2D0B2"/>
    <w:lvl w:ilvl="0" w:tplc="16225BF8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635AF4"/>
    <w:multiLevelType w:val="hybridMultilevel"/>
    <w:tmpl w:val="9B5A5F06"/>
    <w:lvl w:ilvl="0" w:tplc="C9B6CC7C">
      <w:start w:val="1"/>
      <w:numFmt w:val="lowerLetter"/>
      <w:lvlText w:val="%1)"/>
      <w:lvlJc w:val="left"/>
      <w:pPr>
        <w:ind w:left="393" w:hanging="360"/>
      </w:pPr>
      <w:rPr>
        <w:rFonts w:ascii="Arial" w:eastAsia="Times New Roman" w:hAnsi="Arial" w:cs="Arial"/>
        <w:b w:val="0"/>
        <w:i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821AC4"/>
    <w:multiLevelType w:val="hybridMultilevel"/>
    <w:tmpl w:val="2C1223E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4C5DCE"/>
    <w:multiLevelType w:val="hybridMultilevel"/>
    <w:tmpl w:val="70749B9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483173"/>
    <w:multiLevelType w:val="hybridMultilevel"/>
    <w:tmpl w:val="B0BA42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3F22A2"/>
    <w:multiLevelType w:val="hybridMultilevel"/>
    <w:tmpl w:val="AD369AF0"/>
    <w:lvl w:ilvl="0" w:tplc="5E00B5EA">
      <w:start w:val="1"/>
      <w:numFmt w:val="bullet"/>
      <w:pStyle w:val="StyleAsianTimesNewRoman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7D63EF4"/>
    <w:multiLevelType w:val="hybridMultilevel"/>
    <w:tmpl w:val="CF70AEE4"/>
    <w:lvl w:ilvl="0" w:tplc="2B62DC0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E07DE8"/>
    <w:multiLevelType w:val="hybridMultilevel"/>
    <w:tmpl w:val="251C1F9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127A0B"/>
    <w:multiLevelType w:val="hybridMultilevel"/>
    <w:tmpl w:val="9078BD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213791"/>
    <w:multiLevelType w:val="hybridMultilevel"/>
    <w:tmpl w:val="F18C33D4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0440FE"/>
    <w:multiLevelType w:val="hybridMultilevel"/>
    <w:tmpl w:val="3696944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CD444A"/>
    <w:multiLevelType w:val="hybridMultilevel"/>
    <w:tmpl w:val="DF38E620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251F22"/>
    <w:multiLevelType w:val="hybridMultilevel"/>
    <w:tmpl w:val="A64C4F6E"/>
    <w:lvl w:ilvl="0" w:tplc="980A594E">
      <w:start w:val="1"/>
      <w:numFmt w:val="bullet"/>
      <w:pStyle w:val="ListParagraph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332D6"/>
    <w:multiLevelType w:val="hybridMultilevel"/>
    <w:tmpl w:val="D1903E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944863"/>
    <w:multiLevelType w:val="hybridMultilevel"/>
    <w:tmpl w:val="A1827BD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931225"/>
    <w:multiLevelType w:val="hybridMultilevel"/>
    <w:tmpl w:val="6E26420A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CF79B8"/>
    <w:multiLevelType w:val="hybridMultilevel"/>
    <w:tmpl w:val="AE9C2168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64C31A9"/>
    <w:multiLevelType w:val="hybridMultilevel"/>
    <w:tmpl w:val="0158E0A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CB49DB"/>
    <w:multiLevelType w:val="hybridMultilevel"/>
    <w:tmpl w:val="928EE73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5C3DA3"/>
    <w:multiLevelType w:val="hybridMultilevel"/>
    <w:tmpl w:val="C46E5F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983F60"/>
    <w:multiLevelType w:val="hybridMultilevel"/>
    <w:tmpl w:val="AFD65A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B27672"/>
    <w:multiLevelType w:val="hybridMultilevel"/>
    <w:tmpl w:val="9BC08DC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32E0340"/>
    <w:multiLevelType w:val="hybridMultilevel"/>
    <w:tmpl w:val="F2D8FDEA"/>
    <w:lvl w:ilvl="0" w:tplc="A1DE543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436CA7"/>
    <w:multiLevelType w:val="hybridMultilevel"/>
    <w:tmpl w:val="17F098C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AA6EB7"/>
    <w:multiLevelType w:val="hybridMultilevel"/>
    <w:tmpl w:val="76563852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5"/>
  </w:num>
  <w:num w:numId="3">
    <w:abstractNumId w:val="11"/>
  </w:num>
  <w:num w:numId="4">
    <w:abstractNumId w:val="27"/>
  </w:num>
  <w:num w:numId="5">
    <w:abstractNumId w:val="20"/>
  </w:num>
  <w:num w:numId="6">
    <w:abstractNumId w:val="2"/>
  </w:num>
  <w:num w:numId="7">
    <w:abstractNumId w:val="30"/>
  </w:num>
  <w:num w:numId="8">
    <w:abstractNumId w:val="12"/>
  </w:num>
  <w:num w:numId="9">
    <w:abstractNumId w:val="18"/>
  </w:num>
  <w:num w:numId="10">
    <w:abstractNumId w:val="7"/>
    <w:lvlOverride w:ilvl="0">
      <w:startOverride w:val="1"/>
    </w:lvlOverride>
  </w:num>
  <w:num w:numId="11">
    <w:abstractNumId w:val="9"/>
  </w:num>
  <w:num w:numId="12">
    <w:abstractNumId w:val="0"/>
  </w:num>
  <w:num w:numId="13">
    <w:abstractNumId w:val="6"/>
  </w:num>
  <w:num w:numId="14">
    <w:abstractNumId w:val="24"/>
  </w:num>
  <w:num w:numId="15">
    <w:abstractNumId w:val="23"/>
  </w:num>
  <w:num w:numId="16">
    <w:abstractNumId w:val="16"/>
  </w:num>
  <w:num w:numId="17">
    <w:abstractNumId w:val="13"/>
  </w:num>
  <w:num w:numId="18">
    <w:abstractNumId w:val="4"/>
  </w:num>
  <w:num w:numId="19">
    <w:abstractNumId w:val="8"/>
  </w:num>
  <w:num w:numId="20">
    <w:abstractNumId w:val="15"/>
  </w:num>
  <w:num w:numId="21">
    <w:abstractNumId w:val="21"/>
  </w:num>
  <w:num w:numId="22">
    <w:abstractNumId w:val="17"/>
  </w:num>
  <w:num w:numId="23">
    <w:abstractNumId w:val="29"/>
  </w:num>
  <w:num w:numId="24">
    <w:abstractNumId w:val="1"/>
  </w:num>
  <w:num w:numId="25">
    <w:abstractNumId w:val="14"/>
  </w:num>
  <w:num w:numId="26">
    <w:abstractNumId w:val="10"/>
  </w:num>
  <w:num w:numId="27">
    <w:abstractNumId w:val="19"/>
  </w:num>
  <w:num w:numId="28">
    <w:abstractNumId w:val="25"/>
  </w:num>
  <w:num w:numId="29">
    <w:abstractNumId w:val="26"/>
  </w:num>
  <w:num w:numId="30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7I0MTc2N7A0MzVR0lEKTi0uzszPAymwqAUAERyG5CwAAAA="/>
  </w:docVars>
  <w:rsids>
    <w:rsidRoot w:val="00276A81"/>
    <w:rsid w:val="00003084"/>
    <w:rsid w:val="00003908"/>
    <w:rsid w:val="0000414C"/>
    <w:rsid w:val="00006DC1"/>
    <w:rsid w:val="00007B88"/>
    <w:rsid w:val="00010913"/>
    <w:rsid w:val="00010F33"/>
    <w:rsid w:val="00011434"/>
    <w:rsid w:val="00013EF3"/>
    <w:rsid w:val="00014CF0"/>
    <w:rsid w:val="00017D83"/>
    <w:rsid w:val="00026DBB"/>
    <w:rsid w:val="00031430"/>
    <w:rsid w:val="000323B1"/>
    <w:rsid w:val="00034E94"/>
    <w:rsid w:val="00036E8F"/>
    <w:rsid w:val="00037BB1"/>
    <w:rsid w:val="00043333"/>
    <w:rsid w:val="00045476"/>
    <w:rsid w:val="000458A0"/>
    <w:rsid w:val="00052E5D"/>
    <w:rsid w:val="000553A7"/>
    <w:rsid w:val="000561CB"/>
    <w:rsid w:val="000572E1"/>
    <w:rsid w:val="0006253F"/>
    <w:rsid w:val="00064B5E"/>
    <w:rsid w:val="00064D07"/>
    <w:rsid w:val="00064FCF"/>
    <w:rsid w:val="000674E3"/>
    <w:rsid w:val="00070022"/>
    <w:rsid w:val="0007041F"/>
    <w:rsid w:val="00072644"/>
    <w:rsid w:val="00074B1B"/>
    <w:rsid w:val="00075FC4"/>
    <w:rsid w:val="000763DC"/>
    <w:rsid w:val="00076E84"/>
    <w:rsid w:val="000774B2"/>
    <w:rsid w:val="00077786"/>
    <w:rsid w:val="0007796A"/>
    <w:rsid w:val="00081C84"/>
    <w:rsid w:val="00082892"/>
    <w:rsid w:val="00084D94"/>
    <w:rsid w:val="00085B1F"/>
    <w:rsid w:val="00090ABF"/>
    <w:rsid w:val="000920D1"/>
    <w:rsid w:val="00092562"/>
    <w:rsid w:val="000938BA"/>
    <w:rsid w:val="00095EE2"/>
    <w:rsid w:val="000963F1"/>
    <w:rsid w:val="00096B04"/>
    <w:rsid w:val="000972A9"/>
    <w:rsid w:val="000A1BC8"/>
    <w:rsid w:val="000A2AA1"/>
    <w:rsid w:val="000A2DA7"/>
    <w:rsid w:val="000A4589"/>
    <w:rsid w:val="000A5145"/>
    <w:rsid w:val="000A541D"/>
    <w:rsid w:val="000A5B6D"/>
    <w:rsid w:val="000A5B8F"/>
    <w:rsid w:val="000A6AF6"/>
    <w:rsid w:val="000B0EF1"/>
    <w:rsid w:val="000B5BFE"/>
    <w:rsid w:val="000B74E5"/>
    <w:rsid w:val="000C15FC"/>
    <w:rsid w:val="000C1C8A"/>
    <w:rsid w:val="000C2F1B"/>
    <w:rsid w:val="000C3BC3"/>
    <w:rsid w:val="000C467D"/>
    <w:rsid w:val="000C4DB4"/>
    <w:rsid w:val="000D002F"/>
    <w:rsid w:val="000D02B7"/>
    <w:rsid w:val="000D14A7"/>
    <w:rsid w:val="000D38A4"/>
    <w:rsid w:val="000D3B17"/>
    <w:rsid w:val="000D689B"/>
    <w:rsid w:val="000E00E7"/>
    <w:rsid w:val="000E2DA8"/>
    <w:rsid w:val="000E3B5F"/>
    <w:rsid w:val="000E524F"/>
    <w:rsid w:val="000E70DB"/>
    <w:rsid w:val="000F019E"/>
    <w:rsid w:val="000F093C"/>
    <w:rsid w:val="000F3C29"/>
    <w:rsid w:val="000F4836"/>
    <w:rsid w:val="000F53FE"/>
    <w:rsid w:val="0010240D"/>
    <w:rsid w:val="001052A4"/>
    <w:rsid w:val="00105FCB"/>
    <w:rsid w:val="00111130"/>
    <w:rsid w:val="0011334C"/>
    <w:rsid w:val="00116167"/>
    <w:rsid w:val="001239D3"/>
    <w:rsid w:val="00125E42"/>
    <w:rsid w:val="00131061"/>
    <w:rsid w:val="00134397"/>
    <w:rsid w:val="00134A7E"/>
    <w:rsid w:val="00135DC6"/>
    <w:rsid w:val="001374CE"/>
    <w:rsid w:val="0014202B"/>
    <w:rsid w:val="00143B2B"/>
    <w:rsid w:val="00146947"/>
    <w:rsid w:val="001526E1"/>
    <w:rsid w:val="00152D73"/>
    <w:rsid w:val="00153949"/>
    <w:rsid w:val="00154550"/>
    <w:rsid w:val="0015473C"/>
    <w:rsid w:val="00154BF6"/>
    <w:rsid w:val="0015538B"/>
    <w:rsid w:val="00155C11"/>
    <w:rsid w:val="001560AD"/>
    <w:rsid w:val="00156296"/>
    <w:rsid w:val="00156AC2"/>
    <w:rsid w:val="001628C7"/>
    <w:rsid w:val="0016483E"/>
    <w:rsid w:val="00166C0D"/>
    <w:rsid w:val="001706BC"/>
    <w:rsid w:val="001708F2"/>
    <w:rsid w:val="00170A8B"/>
    <w:rsid w:val="00172BA9"/>
    <w:rsid w:val="001734AB"/>
    <w:rsid w:val="00173F18"/>
    <w:rsid w:val="00176D0C"/>
    <w:rsid w:val="00177107"/>
    <w:rsid w:val="00177B6A"/>
    <w:rsid w:val="00181075"/>
    <w:rsid w:val="001820D1"/>
    <w:rsid w:val="00183E43"/>
    <w:rsid w:val="00184C24"/>
    <w:rsid w:val="00185868"/>
    <w:rsid w:val="0018694F"/>
    <w:rsid w:val="001876CD"/>
    <w:rsid w:val="001901C1"/>
    <w:rsid w:val="00190248"/>
    <w:rsid w:val="001906E8"/>
    <w:rsid w:val="00191C5D"/>
    <w:rsid w:val="0019278A"/>
    <w:rsid w:val="00193375"/>
    <w:rsid w:val="001933C6"/>
    <w:rsid w:val="00195EC8"/>
    <w:rsid w:val="00197AFF"/>
    <w:rsid w:val="001A17B4"/>
    <w:rsid w:val="001A2AA6"/>
    <w:rsid w:val="001A450F"/>
    <w:rsid w:val="001A72E2"/>
    <w:rsid w:val="001B0E91"/>
    <w:rsid w:val="001B4B2E"/>
    <w:rsid w:val="001C41CA"/>
    <w:rsid w:val="001D16CE"/>
    <w:rsid w:val="001D3574"/>
    <w:rsid w:val="001D4FDC"/>
    <w:rsid w:val="001D6723"/>
    <w:rsid w:val="001D6CE5"/>
    <w:rsid w:val="001D7849"/>
    <w:rsid w:val="001D7879"/>
    <w:rsid w:val="001E18D2"/>
    <w:rsid w:val="001E1B0F"/>
    <w:rsid w:val="001E34EB"/>
    <w:rsid w:val="001E3FF7"/>
    <w:rsid w:val="001E40E7"/>
    <w:rsid w:val="001F2276"/>
    <w:rsid w:val="001F24B8"/>
    <w:rsid w:val="001F3845"/>
    <w:rsid w:val="001F3E9C"/>
    <w:rsid w:val="001F6D29"/>
    <w:rsid w:val="001F70AB"/>
    <w:rsid w:val="001F7A7B"/>
    <w:rsid w:val="001F7B72"/>
    <w:rsid w:val="001F7F98"/>
    <w:rsid w:val="002007B4"/>
    <w:rsid w:val="002030AD"/>
    <w:rsid w:val="00205F7B"/>
    <w:rsid w:val="00213395"/>
    <w:rsid w:val="00215ED8"/>
    <w:rsid w:val="002165A1"/>
    <w:rsid w:val="0021765E"/>
    <w:rsid w:val="00221417"/>
    <w:rsid w:val="002218F2"/>
    <w:rsid w:val="002241E8"/>
    <w:rsid w:val="0022522C"/>
    <w:rsid w:val="00225875"/>
    <w:rsid w:val="00236B32"/>
    <w:rsid w:val="00237131"/>
    <w:rsid w:val="00242F69"/>
    <w:rsid w:val="00243676"/>
    <w:rsid w:val="0024474F"/>
    <w:rsid w:val="00245E6D"/>
    <w:rsid w:val="0025311E"/>
    <w:rsid w:val="00257DCA"/>
    <w:rsid w:val="002640AC"/>
    <w:rsid w:val="002645D6"/>
    <w:rsid w:val="0027029D"/>
    <w:rsid w:val="0027140A"/>
    <w:rsid w:val="0027291A"/>
    <w:rsid w:val="00274128"/>
    <w:rsid w:val="00274805"/>
    <w:rsid w:val="00274BCC"/>
    <w:rsid w:val="00276217"/>
    <w:rsid w:val="00276845"/>
    <w:rsid w:val="00276A81"/>
    <w:rsid w:val="0028035C"/>
    <w:rsid w:val="002813F4"/>
    <w:rsid w:val="00282550"/>
    <w:rsid w:val="002839AB"/>
    <w:rsid w:val="002842CA"/>
    <w:rsid w:val="00286477"/>
    <w:rsid w:val="00292D3E"/>
    <w:rsid w:val="00293697"/>
    <w:rsid w:val="00294F0A"/>
    <w:rsid w:val="0029611D"/>
    <w:rsid w:val="00296C31"/>
    <w:rsid w:val="002A0085"/>
    <w:rsid w:val="002A1EFA"/>
    <w:rsid w:val="002A269B"/>
    <w:rsid w:val="002A3337"/>
    <w:rsid w:val="002A40A2"/>
    <w:rsid w:val="002A44FD"/>
    <w:rsid w:val="002B0698"/>
    <w:rsid w:val="002B1C93"/>
    <w:rsid w:val="002B3B56"/>
    <w:rsid w:val="002B5006"/>
    <w:rsid w:val="002B6E45"/>
    <w:rsid w:val="002B6FB3"/>
    <w:rsid w:val="002C274A"/>
    <w:rsid w:val="002C4B83"/>
    <w:rsid w:val="002C66D8"/>
    <w:rsid w:val="002C7878"/>
    <w:rsid w:val="002C79BE"/>
    <w:rsid w:val="002D08C0"/>
    <w:rsid w:val="002D10EB"/>
    <w:rsid w:val="002D455B"/>
    <w:rsid w:val="002D45B7"/>
    <w:rsid w:val="002D6BC1"/>
    <w:rsid w:val="002D7C6A"/>
    <w:rsid w:val="002E0602"/>
    <w:rsid w:val="002E4D5C"/>
    <w:rsid w:val="002E53A2"/>
    <w:rsid w:val="002E65FC"/>
    <w:rsid w:val="002F05D9"/>
    <w:rsid w:val="002F0D09"/>
    <w:rsid w:val="002F4141"/>
    <w:rsid w:val="002F635F"/>
    <w:rsid w:val="00300CDB"/>
    <w:rsid w:val="003010C4"/>
    <w:rsid w:val="0030122C"/>
    <w:rsid w:val="003015D1"/>
    <w:rsid w:val="003020A7"/>
    <w:rsid w:val="00302B42"/>
    <w:rsid w:val="003042D4"/>
    <w:rsid w:val="003069DB"/>
    <w:rsid w:val="00315E04"/>
    <w:rsid w:val="00315E91"/>
    <w:rsid w:val="00315F90"/>
    <w:rsid w:val="00317396"/>
    <w:rsid w:val="00320D97"/>
    <w:rsid w:val="003237DE"/>
    <w:rsid w:val="00324B43"/>
    <w:rsid w:val="00324E9A"/>
    <w:rsid w:val="0032530D"/>
    <w:rsid w:val="0032725B"/>
    <w:rsid w:val="00327BEA"/>
    <w:rsid w:val="00331BA4"/>
    <w:rsid w:val="00332CB5"/>
    <w:rsid w:val="00334519"/>
    <w:rsid w:val="0034012F"/>
    <w:rsid w:val="0034043F"/>
    <w:rsid w:val="003409EE"/>
    <w:rsid w:val="00346192"/>
    <w:rsid w:val="00347206"/>
    <w:rsid w:val="00347EE2"/>
    <w:rsid w:val="00351941"/>
    <w:rsid w:val="0036051C"/>
    <w:rsid w:val="00361464"/>
    <w:rsid w:val="00363F98"/>
    <w:rsid w:val="00364344"/>
    <w:rsid w:val="00364EFF"/>
    <w:rsid w:val="00365B4B"/>
    <w:rsid w:val="00367AEC"/>
    <w:rsid w:val="00371B10"/>
    <w:rsid w:val="003729E5"/>
    <w:rsid w:val="00373633"/>
    <w:rsid w:val="0037486F"/>
    <w:rsid w:val="00374C69"/>
    <w:rsid w:val="00375429"/>
    <w:rsid w:val="0037798B"/>
    <w:rsid w:val="00377EC5"/>
    <w:rsid w:val="003822C9"/>
    <w:rsid w:val="00384460"/>
    <w:rsid w:val="00385E87"/>
    <w:rsid w:val="0039043E"/>
    <w:rsid w:val="003A19D3"/>
    <w:rsid w:val="003A2177"/>
    <w:rsid w:val="003A40D3"/>
    <w:rsid w:val="003A787E"/>
    <w:rsid w:val="003B0A0F"/>
    <w:rsid w:val="003B37DB"/>
    <w:rsid w:val="003B411B"/>
    <w:rsid w:val="003B5520"/>
    <w:rsid w:val="003B6244"/>
    <w:rsid w:val="003B62EF"/>
    <w:rsid w:val="003C2B61"/>
    <w:rsid w:val="003C4782"/>
    <w:rsid w:val="003C5D24"/>
    <w:rsid w:val="003C601E"/>
    <w:rsid w:val="003C7430"/>
    <w:rsid w:val="003C792C"/>
    <w:rsid w:val="003D31E4"/>
    <w:rsid w:val="003D39E7"/>
    <w:rsid w:val="003E2205"/>
    <w:rsid w:val="003E43FE"/>
    <w:rsid w:val="003E4739"/>
    <w:rsid w:val="003E61CC"/>
    <w:rsid w:val="003E6465"/>
    <w:rsid w:val="003E68A3"/>
    <w:rsid w:val="003F08D6"/>
    <w:rsid w:val="003F3A1A"/>
    <w:rsid w:val="003F4338"/>
    <w:rsid w:val="0040048E"/>
    <w:rsid w:val="004004F5"/>
    <w:rsid w:val="00400F98"/>
    <w:rsid w:val="00402836"/>
    <w:rsid w:val="0040400B"/>
    <w:rsid w:val="00405B29"/>
    <w:rsid w:val="00405CD8"/>
    <w:rsid w:val="00407AB9"/>
    <w:rsid w:val="00407F75"/>
    <w:rsid w:val="00410005"/>
    <w:rsid w:val="00410D70"/>
    <w:rsid w:val="00416257"/>
    <w:rsid w:val="00416FF9"/>
    <w:rsid w:val="00420312"/>
    <w:rsid w:val="004208A1"/>
    <w:rsid w:val="00422103"/>
    <w:rsid w:val="00422513"/>
    <w:rsid w:val="00422EB2"/>
    <w:rsid w:val="004242D8"/>
    <w:rsid w:val="00424619"/>
    <w:rsid w:val="004248CA"/>
    <w:rsid w:val="00425E46"/>
    <w:rsid w:val="004263A5"/>
    <w:rsid w:val="004311C5"/>
    <w:rsid w:val="00435164"/>
    <w:rsid w:val="00435975"/>
    <w:rsid w:val="00435D37"/>
    <w:rsid w:val="00441511"/>
    <w:rsid w:val="004417BE"/>
    <w:rsid w:val="00441FAF"/>
    <w:rsid w:val="00444F38"/>
    <w:rsid w:val="00445351"/>
    <w:rsid w:val="00446F8A"/>
    <w:rsid w:val="00451398"/>
    <w:rsid w:val="00453110"/>
    <w:rsid w:val="00453792"/>
    <w:rsid w:val="0045648D"/>
    <w:rsid w:val="00460A1E"/>
    <w:rsid w:val="00461941"/>
    <w:rsid w:val="00461CFA"/>
    <w:rsid w:val="004631E7"/>
    <w:rsid w:val="004646D3"/>
    <w:rsid w:val="00465518"/>
    <w:rsid w:val="00465CF1"/>
    <w:rsid w:val="004662A8"/>
    <w:rsid w:val="0047243B"/>
    <w:rsid w:val="00474062"/>
    <w:rsid w:val="00474435"/>
    <w:rsid w:val="00475D13"/>
    <w:rsid w:val="00476067"/>
    <w:rsid w:val="00476A60"/>
    <w:rsid w:val="00476DB3"/>
    <w:rsid w:val="004814DC"/>
    <w:rsid w:val="00482E08"/>
    <w:rsid w:val="004865EA"/>
    <w:rsid w:val="004870F1"/>
    <w:rsid w:val="004873BB"/>
    <w:rsid w:val="00491871"/>
    <w:rsid w:val="00491A90"/>
    <w:rsid w:val="00492458"/>
    <w:rsid w:val="004926CF"/>
    <w:rsid w:val="00496050"/>
    <w:rsid w:val="0049623E"/>
    <w:rsid w:val="004A2ED0"/>
    <w:rsid w:val="004A7263"/>
    <w:rsid w:val="004B6F0F"/>
    <w:rsid w:val="004B7573"/>
    <w:rsid w:val="004B776C"/>
    <w:rsid w:val="004C01CF"/>
    <w:rsid w:val="004C0BC1"/>
    <w:rsid w:val="004C2ECD"/>
    <w:rsid w:val="004C6710"/>
    <w:rsid w:val="004D18F0"/>
    <w:rsid w:val="004D26C8"/>
    <w:rsid w:val="004D3BB9"/>
    <w:rsid w:val="004D4F1E"/>
    <w:rsid w:val="004D7D8E"/>
    <w:rsid w:val="004D7F01"/>
    <w:rsid w:val="004E5DC5"/>
    <w:rsid w:val="004E7E07"/>
    <w:rsid w:val="00501D1D"/>
    <w:rsid w:val="00503229"/>
    <w:rsid w:val="00503657"/>
    <w:rsid w:val="00507F88"/>
    <w:rsid w:val="00510221"/>
    <w:rsid w:val="00515F47"/>
    <w:rsid w:val="00520219"/>
    <w:rsid w:val="0052217F"/>
    <w:rsid w:val="00526BAB"/>
    <w:rsid w:val="005322CC"/>
    <w:rsid w:val="00535CE4"/>
    <w:rsid w:val="00536976"/>
    <w:rsid w:val="005371EE"/>
    <w:rsid w:val="00537411"/>
    <w:rsid w:val="00540776"/>
    <w:rsid w:val="00541941"/>
    <w:rsid w:val="00545920"/>
    <w:rsid w:val="005473B5"/>
    <w:rsid w:val="00547FA2"/>
    <w:rsid w:val="00555CC6"/>
    <w:rsid w:val="00555F22"/>
    <w:rsid w:val="005560C3"/>
    <w:rsid w:val="0055684D"/>
    <w:rsid w:val="00560C45"/>
    <w:rsid w:val="00562736"/>
    <w:rsid w:val="005653E8"/>
    <w:rsid w:val="005662E4"/>
    <w:rsid w:val="005663B4"/>
    <w:rsid w:val="00570AB6"/>
    <w:rsid w:val="00571082"/>
    <w:rsid w:val="00571260"/>
    <w:rsid w:val="005734E3"/>
    <w:rsid w:val="0057498C"/>
    <w:rsid w:val="00575FC4"/>
    <w:rsid w:val="00576529"/>
    <w:rsid w:val="005770B4"/>
    <w:rsid w:val="00580E08"/>
    <w:rsid w:val="00581A49"/>
    <w:rsid w:val="0058663D"/>
    <w:rsid w:val="00591D1D"/>
    <w:rsid w:val="005926B0"/>
    <w:rsid w:val="00592F23"/>
    <w:rsid w:val="00593D21"/>
    <w:rsid w:val="00597DA8"/>
    <w:rsid w:val="005A0E67"/>
    <w:rsid w:val="005A4CB6"/>
    <w:rsid w:val="005A53A3"/>
    <w:rsid w:val="005A70DC"/>
    <w:rsid w:val="005A7712"/>
    <w:rsid w:val="005A7B22"/>
    <w:rsid w:val="005B0930"/>
    <w:rsid w:val="005B3DE2"/>
    <w:rsid w:val="005B5206"/>
    <w:rsid w:val="005B52EF"/>
    <w:rsid w:val="005B6BE5"/>
    <w:rsid w:val="005B7BCA"/>
    <w:rsid w:val="005C1592"/>
    <w:rsid w:val="005C2C87"/>
    <w:rsid w:val="005C3457"/>
    <w:rsid w:val="005C4271"/>
    <w:rsid w:val="005D02CB"/>
    <w:rsid w:val="005D02FF"/>
    <w:rsid w:val="005D08A5"/>
    <w:rsid w:val="005D09EA"/>
    <w:rsid w:val="005D3104"/>
    <w:rsid w:val="005D6060"/>
    <w:rsid w:val="005E0FA6"/>
    <w:rsid w:val="005E2530"/>
    <w:rsid w:val="005E32A5"/>
    <w:rsid w:val="005E5C0D"/>
    <w:rsid w:val="005E7477"/>
    <w:rsid w:val="005F0282"/>
    <w:rsid w:val="005F2D11"/>
    <w:rsid w:val="005F43DE"/>
    <w:rsid w:val="005F4AA6"/>
    <w:rsid w:val="0060215C"/>
    <w:rsid w:val="006049FA"/>
    <w:rsid w:val="00606792"/>
    <w:rsid w:val="00606D0E"/>
    <w:rsid w:val="00607D6E"/>
    <w:rsid w:val="00610D14"/>
    <w:rsid w:val="00611E37"/>
    <w:rsid w:val="00615388"/>
    <w:rsid w:val="00617B22"/>
    <w:rsid w:val="00620703"/>
    <w:rsid w:val="00620C9B"/>
    <w:rsid w:val="00620FD1"/>
    <w:rsid w:val="00621D83"/>
    <w:rsid w:val="00627CC5"/>
    <w:rsid w:val="0063002F"/>
    <w:rsid w:val="00630DA3"/>
    <w:rsid w:val="00631B86"/>
    <w:rsid w:val="00634A24"/>
    <w:rsid w:val="00634F0C"/>
    <w:rsid w:val="006351C3"/>
    <w:rsid w:val="00636A25"/>
    <w:rsid w:val="00637670"/>
    <w:rsid w:val="0064278C"/>
    <w:rsid w:val="00642E9D"/>
    <w:rsid w:val="00644CDB"/>
    <w:rsid w:val="00644F34"/>
    <w:rsid w:val="00645508"/>
    <w:rsid w:val="00645F7D"/>
    <w:rsid w:val="006464A5"/>
    <w:rsid w:val="0064763E"/>
    <w:rsid w:val="00647C0C"/>
    <w:rsid w:val="00650668"/>
    <w:rsid w:val="006511F4"/>
    <w:rsid w:val="00652BDF"/>
    <w:rsid w:val="00653FA3"/>
    <w:rsid w:val="00654424"/>
    <w:rsid w:val="006567E5"/>
    <w:rsid w:val="0066002D"/>
    <w:rsid w:val="00660D46"/>
    <w:rsid w:val="00661A90"/>
    <w:rsid w:val="0066431D"/>
    <w:rsid w:val="0066633C"/>
    <w:rsid w:val="00673DA7"/>
    <w:rsid w:val="006748A0"/>
    <w:rsid w:val="00675398"/>
    <w:rsid w:val="00675BBE"/>
    <w:rsid w:val="006765A9"/>
    <w:rsid w:val="00677FE0"/>
    <w:rsid w:val="00680259"/>
    <w:rsid w:val="006809C4"/>
    <w:rsid w:val="0068117B"/>
    <w:rsid w:val="00684343"/>
    <w:rsid w:val="00686515"/>
    <w:rsid w:val="006904DA"/>
    <w:rsid w:val="006936AE"/>
    <w:rsid w:val="00695D97"/>
    <w:rsid w:val="006A5238"/>
    <w:rsid w:val="006A6DFB"/>
    <w:rsid w:val="006B0D2C"/>
    <w:rsid w:val="006B12D0"/>
    <w:rsid w:val="006B1589"/>
    <w:rsid w:val="006B4200"/>
    <w:rsid w:val="006B4A37"/>
    <w:rsid w:val="006B6B80"/>
    <w:rsid w:val="006C0471"/>
    <w:rsid w:val="006C05DE"/>
    <w:rsid w:val="006C5C68"/>
    <w:rsid w:val="006C71B7"/>
    <w:rsid w:val="006D0977"/>
    <w:rsid w:val="006D3547"/>
    <w:rsid w:val="006D3578"/>
    <w:rsid w:val="006D4684"/>
    <w:rsid w:val="006D5CDB"/>
    <w:rsid w:val="006D5EFA"/>
    <w:rsid w:val="006F0D8B"/>
    <w:rsid w:val="006F1DF2"/>
    <w:rsid w:val="006F2834"/>
    <w:rsid w:val="00700D07"/>
    <w:rsid w:val="00703284"/>
    <w:rsid w:val="00703917"/>
    <w:rsid w:val="007049D4"/>
    <w:rsid w:val="0070799C"/>
    <w:rsid w:val="00707D28"/>
    <w:rsid w:val="00712B7D"/>
    <w:rsid w:val="0071389A"/>
    <w:rsid w:val="00721247"/>
    <w:rsid w:val="007244E8"/>
    <w:rsid w:val="00726304"/>
    <w:rsid w:val="00726BC5"/>
    <w:rsid w:val="007303A4"/>
    <w:rsid w:val="00731627"/>
    <w:rsid w:val="00731802"/>
    <w:rsid w:val="00732AD9"/>
    <w:rsid w:val="00734B66"/>
    <w:rsid w:val="00734E33"/>
    <w:rsid w:val="0074047D"/>
    <w:rsid w:val="00740E72"/>
    <w:rsid w:val="00741EE4"/>
    <w:rsid w:val="00741FCB"/>
    <w:rsid w:val="00743569"/>
    <w:rsid w:val="00743E0D"/>
    <w:rsid w:val="00744932"/>
    <w:rsid w:val="00745966"/>
    <w:rsid w:val="00745BFC"/>
    <w:rsid w:val="00747910"/>
    <w:rsid w:val="007533DD"/>
    <w:rsid w:val="00753938"/>
    <w:rsid w:val="00760876"/>
    <w:rsid w:val="00761CAA"/>
    <w:rsid w:val="00762AAF"/>
    <w:rsid w:val="00763430"/>
    <w:rsid w:val="007639B5"/>
    <w:rsid w:val="007645EB"/>
    <w:rsid w:val="007647AA"/>
    <w:rsid w:val="00766D5C"/>
    <w:rsid w:val="00773BCB"/>
    <w:rsid w:val="00775E92"/>
    <w:rsid w:val="00776132"/>
    <w:rsid w:val="00777281"/>
    <w:rsid w:val="007808B8"/>
    <w:rsid w:val="00781E5F"/>
    <w:rsid w:val="00790964"/>
    <w:rsid w:val="0079261E"/>
    <w:rsid w:val="00793C70"/>
    <w:rsid w:val="0079402E"/>
    <w:rsid w:val="0079458B"/>
    <w:rsid w:val="00794A5F"/>
    <w:rsid w:val="00794E84"/>
    <w:rsid w:val="007975DE"/>
    <w:rsid w:val="007A0719"/>
    <w:rsid w:val="007A0C60"/>
    <w:rsid w:val="007B05AE"/>
    <w:rsid w:val="007B3580"/>
    <w:rsid w:val="007B408C"/>
    <w:rsid w:val="007B4C1E"/>
    <w:rsid w:val="007C0106"/>
    <w:rsid w:val="007C0A42"/>
    <w:rsid w:val="007C15E1"/>
    <w:rsid w:val="007C251E"/>
    <w:rsid w:val="007C3788"/>
    <w:rsid w:val="007C4E97"/>
    <w:rsid w:val="007C5441"/>
    <w:rsid w:val="007D1C87"/>
    <w:rsid w:val="007D1D5E"/>
    <w:rsid w:val="007D306B"/>
    <w:rsid w:val="007D4777"/>
    <w:rsid w:val="007D6890"/>
    <w:rsid w:val="007E1713"/>
    <w:rsid w:val="007E2174"/>
    <w:rsid w:val="007E5D31"/>
    <w:rsid w:val="007E5E66"/>
    <w:rsid w:val="007E7278"/>
    <w:rsid w:val="007E728D"/>
    <w:rsid w:val="007E7397"/>
    <w:rsid w:val="007F2345"/>
    <w:rsid w:val="007F3EAF"/>
    <w:rsid w:val="007F7320"/>
    <w:rsid w:val="0080049E"/>
    <w:rsid w:val="00801B6C"/>
    <w:rsid w:val="00802F81"/>
    <w:rsid w:val="00805284"/>
    <w:rsid w:val="0081203F"/>
    <w:rsid w:val="00812611"/>
    <w:rsid w:val="00816588"/>
    <w:rsid w:val="008202C1"/>
    <w:rsid w:val="00822785"/>
    <w:rsid w:val="0082298E"/>
    <w:rsid w:val="00825E12"/>
    <w:rsid w:val="00826501"/>
    <w:rsid w:val="008272B2"/>
    <w:rsid w:val="00831049"/>
    <w:rsid w:val="00832F70"/>
    <w:rsid w:val="00837C93"/>
    <w:rsid w:val="00841806"/>
    <w:rsid w:val="008435F0"/>
    <w:rsid w:val="00847E39"/>
    <w:rsid w:val="00851E37"/>
    <w:rsid w:val="00855EA0"/>
    <w:rsid w:val="008568BE"/>
    <w:rsid w:val="008569E4"/>
    <w:rsid w:val="00860715"/>
    <w:rsid w:val="008618F9"/>
    <w:rsid w:val="00867C28"/>
    <w:rsid w:val="0087357A"/>
    <w:rsid w:val="00875C64"/>
    <w:rsid w:val="00876E15"/>
    <w:rsid w:val="00881967"/>
    <w:rsid w:val="00885881"/>
    <w:rsid w:val="00886683"/>
    <w:rsid w:val="00887B56"/>
    <w:rsid w:val="00893F20"/>
    <w:rsid w:val="008A5AEC"/>
    <w:rsid w:val="008A728E"/>
    <w:rsid w:val="008B1066"/>
    <w:rsid w:val="008B133F"/>
    <w:rsid w:val="008B6027"/>
    <w:rsid w:val="008B6319"/>
    <w:rsid w:val="008B6649"/>
    <w:rsid w:val="008C0300"/>
    <w:rsid w:val="008C141A"/>
    <w:rsid w:val="008C1A2F"/>
    <w:rsid w:val="008C2055"/>
    <w:rsid w:val="008C2769"/>
    <w:rsid w:val="008C5048"/>
    <w:rsid w:val="008C7BB8"/>
    <w:rsid w:val="008D278E"/>
    <w:rsid w:val="008D3A9A"/>
    <w:rsid w:val="008D4387"/>
    <w:rsid w:val="008D5D2E"/>
    <w:rsid w:val="008E17F0"/>
    <w:rsid w:val="008E3636"/>
    <w:rsid w:val="008F4083"/>
    <w:rsid w:val="008F558E"/>
    <w:rsid w:val="009007A3"/>
    <w:rsid w:val="00902082"/>
    <w:rsid w:val="009059D2"/>
    <w:rsid w:val="00905A6D"/>
    <w:rsid w:val="00905B1F"/>
    <w:rsid w:val="009067C6"/>
    <w:rsid w:val="0091114A"/>
    <w:rsid w:val="00911CA2"/>
    <w:rsid w:val="00916D12"/>
    <w:rsid w:val="009176E8"/>
    <w:rsid w:val="00917737"/>
    <w:rsid w:val="009213DF"/>
    <w:rsid w:val="00922CDF"/>
    <w:rsid w:val="0092498B"/>
    <w:rsid w:val="0093012B"/>
    <w:rsid w:val="009379F3"/>
    <w:rsid w:val="00941F60"/>
    <w:rsid w:val="00943281"/>
    <w:rsid w:val="009432E3"/>
    <w:rsid w:val="00943B81"/>
    <w:rsid w:val="0094567F"/>
    <w:rsid w:val="00946463"/>
    <w:rsid w:val="00946943"/>
    <w:rsid w:val="00946CE3"/>
    <w:rsid w:val="0094704F"/>
    <w:rsid w:val="009473E2"/>
    <w:rsid w:val="00950D9A"/>
    <w:rsid w:val="00957F64"/>
    <w:rsid w:val="0096051E"/>
    <w:rsid w:val="00963128"/>
    <w:rsid w:val="009636F1"/>
    <w:rsid w:val="00964E94"/>
    <w:rsid w:val="009657C3"/>
    <w:rsid w:val="009663A2"/>
    <w:rsid w:val="00970AE4"/>
    <w:rsid w:val="00970F4A"/>
    <w:rsid w:val="0097109E"/>
    <w:rsid w:val="0097255F"/>
    <w:rsid w:val="009806D6"/>
    <w:rsid w:val="00985620"/>
    <w:rsid w:val="00991854"/>
    <w:rsid w:val="00993D53"/>
    <w:rsid w:val="00994058"/>
    <w:rsid w:val="009949F6"/>
    <w:rsid w:val="009A02EB"/>
    <w:rsid w:val="009A1877"/>
    <w:rsid w:val="009A38DF"/>
    <w:rsid w:val="009A4730"/>
    <w:rsid w:val="009A7597"/>
    <w:rsid w:val="009B19CB"/>
    <w:rsid w:val="009B3576"/>
    <w:rsid w:val="009B5182"/>
    <w:rsid w:val="009B7769"/>
    <w:rsid w:val="009C0D5A"/>
    <w:rsid w:val="009C31A2"/>
    <w:rsid w:val="009C3DFA"/>
    <w:rsid w:val="009C3F04"/>
    <w:rsid w:val="009C4535"/>
    <w:rsid w:val="009C6937"/>
    <w:rsid w:val="009C7406"/>
    <w:rsid w:val="009D2EAF"/>
    <w:rsid w:val="009D62EA"/>
    <w:rsid w:val="009D6A0D"/>
    <w:rsid w:val="009E057A"/>
    <w:rsid w:val="009E110B"/>
    <w:rsid w:val="009E17D2"/>
    <w:rsid w:val="009E20E0"/>
    <w:rsid w:val="009E28D3"/>
    <w:rsid w:val="009E31DD"/>
    <w:rsid w:val="009E33DC"/>
    <w:rsid w:val="009E3C0F"/>
    <w:rsid w:val="009E5092"/>
    <w:rsid w:val="009E5724"/>
    <w:rsid w:val="009E6C32"/>
    <w:rsid w:val="009E7259"/>
    <w:rsid w:val="009E7DE8"/>
    <w:rsid w:val="009F0DB0"/>
    <w:rsid w:val="009F15F3"/>
    <w:rsid w:val="009F44CB"/>
    <w:rsid w:val="009F5805"/>
    <w:rsid w:val="009F64C7"/>
    <w:rsid w:val="009F6ABD"/>
    <w:rsid w:val="009F7A22"/>
    <w:rsid w:val="00A000D0"/>
    <w:rsid w:val="00A00624"/>
    <w:rsid w:val="00A03992"/>
    <w:rsid w:val="00A0478B"/>
    <w:rsid w:val="00A05574"/>
    <w:rsid w:val="00A0558F"/>
    <w:rsid w:val="00A06E32"/>
    <w:rsid w:val="00A102E1"/>
    <w:rsid w:val="00A10964"/>
    <w:rsid w:val="00A151AA"/>
    <w:rsid w:val="00A16474"/>
    <w:rsid w:val="00A2028F"/>
    <w:rsid w:val="00A21EB3"/>
    <w:rsid w:val="00A24F45"/>
    <w:rsid w:val="00A30729"/>
    <w:rsid w:val="00A30AB1"/>
    <w:rsid w:val="00A3435F"/>
    <w:rsid w:val="00A35AD8"/>
    <w:rsid w:val="00A36A1B"/>
    <w:rsid w:val="00A4289A"/>
    <w:rsid w:val="00A45219"/>
    <w:rsid w:val="00A45F21"/>
    <w:rsid w:val="00A46BCE"/>
    <w:rsid w:val="00A47978"/>
    <w:rsid w:val="00A50458"/>
    <w:rsid w:val="00A52F24"/>
    <w:rsid w:val="00A5664C"/>
    <w:rsid w:val="00A571C0"/>
    <w:rsid w:val="00A57200"/>
    <w:rsid w:val="00A60806"/>
    <w:rsid w:val="00A61C0B"/>
    <w:rsid w:val="00A62AA5"/>
    <w:rsid w:val="00A6358C"/>
    <w:rsid w:val="00A63E3A"/>
    <w:rsid w:val="00A648D8"/>
    <w:rsid w:val="00A661E3"/>
    <w:rsid w:val="00A704CA"/>
    <w:rsid w:val="00A73E2E"/>
    <w:rsid w:val="00A7489B"/>
    <w:rsid w:val="00A7521B"/>
    <w:rsid w:val="00A7545E"/>
    <w:rsid w:val="00A76668"/>
    <w:rsid w:val="00A76718"/>
    <w:rsid w:val="00A81BC0"/>
    <w:rsid w:val="00A8343C"/>
    <w:rsid w:val="00A8486E"/>
    <w:rsid w:val="00A84F83"/>
    <w:rsid w:val="00A853DA"/>
    <w:rsid w:val="00A8562A"/>
    <w:rsid w:val="00A87D75"/>
    <w:rsid w:val="00A92D41"/>
    <w:rsid w:val="00A93935"/>
    <w:rsid w:val="00A93B52"/>
    <w:rsid w:val="00A93DCF"/>
    <w:rsid w:val="00A97734"/>
    <w:rsid w:val="00AA00D3"/>
    <w:rsid w:val="00AA41FC"/>
    <w:rsid w:val="00AB1627"/>
    <w:rsid w:val="00AB2D0B"/>
    <w:rsid w:val="00AB5643"/>
    <w:rsid w:val="00AB6693"/>
    <w:rsid w:val="00AB67BB"/>
    <w:rsid w:val="00AC1B51"/>
    <w:rsid w:val="00AC1E5D"/>
    <w:rsid w:val="00AC3F6C"/>
    <w:rsid w:val="00AD15F8"/>
    <w:rsid w:val="00AD2410"/>
    <w:rsid w:val="00AD510F"/>
    <w:rsid w:val="00AD5347"/>
    <w:rsid w:val="00AD7B5E"/>
    <w:rsid w:val="00AE0C29"/>
    <w:rsid w:val="00AE1131"/>
    <w:rsid w:val="00AE4773"/>
    <w:rsid w:val="00AE5D50"/>
    <w:rsid w:val="00AE6BFE"/>
    <w:rsid w:val="00AE6E68"/>
    <w:rsid w:val="00AE7468"/>
    <w:rsid w:val="00AF00DE"/>
    <w:rsid w:val="00AF3907"/>
    <w:rsid w:val="00AF4883"/>
    <w:rsid w:val="00AF4999"/>
    <w:rsid w:val="00AF59C8"/>
    <w:rsid w:val="00AF6277"/>
    <w:rsid w:val="00AF65D6"/>
    <w:rsid w:val="00B01EA8"/>
    <w:rsid w:val="00B01FB9"/>
    <w:rsid w:val="00B02948"/>
    <w:rsid w:val="00B0307C"/>
    <w:rsid w:val="00B045E3"/>
    <w:rsid w:val="00B05DC9"/>
    <w:rsid w:val="00B115DA"/>
    <w:rsid w:val="00B12972"/>
    <w:rsid w:val="00B13333"/>
    <w:rsid w:val="00B14424"/>
    <w:rsid w:val="00B15E47"/>
    <w:rsid w:val="00B15F1E"/>
    <w:rsid w:val="00B164FE"/>
    <w:rsid w:val="00B1673C"/>
    <w:rsid w:val="00B16F49"/>
    <w:rsid w:val="00B21A59"/>
    <w:rsid w:val="00B22F7C"/>
    <w:rsid w:val="00B240FA"/>
    <w:rsid w:val="00B2570E"/>
    <w:rsid w:val="00B265B0"/>
    <w:rsid w:val="00B3013E"/>
    <w:rsid w:val="00B30E6F"/>
    <w:rsid w:val="00B34443"/>
    <w:rsid w:val="00B35D0E"/>
    <w:rsid w:val="00B40098"/>
    <w:rsid w:val="00B41600"/>
    <w:rsid w:val="00B42D08"/>
    <w:rsid w:val="00B474A2"/>
    <w:rsid w:val="00B50539"/>
    <w:rsid w:val="00B50595"/>
    <w:rsid w:val="00B549CA"/>
    <w:rsid w:val="00B55879"/>
    <w:rsid w:val="00B55D09"/>
    <w:rsid w:val="00B5618E"/>
    <w:rsid w:val="00B5668E"/>
    <w:rsid w:val="00B609FC"/>
    <w:rsid w:val="00B61BF0"/>
    <w:rsid w:val="00B61F0E"/>
    <w:rsid w:val="00B6405B"/>
    <w:rsid w:val="00B663EE"/>
    <w:rsid w:val="00B73636"/>
    <w:rsid w:val="00B7530E"/>
    <w:rsid w:val="00B77425"/>
    <w:rsid w:val="00B820A7"/>
    <w:rsid w:val="00B83D11"/>
    <w:rsid w:val="00B8554D"/>
    <w:rsid w:val="00B9159E"/>
    <w:rsid w:val="00B91C20"/>
    <w:rsid w:val="00B92716"/>
    <w:rsid w:val="00B929BE"/>
    <w:rsid w:val="00B94C2E"/>
    <w:rsid w:val="00B95051"/>
    <w:rsid w:val="00B9567E"/>
    <w:rsid w:val="00B971AA"/>
    <w:rsid w:val="00BA01F6"/>
    <w:rsid w:val="00BA03B7"/>
    <w:rsid w:val="00BA1830"/>
    <w:rsid w:val="00BA2156"/>
    <w:rsid w:val="00BA520B"/>
    <w:rsid w:val="00BB0359"/>
    <w:rsid w:val="00BB5B42"/>
    <w:rsid w:val="00BB5C23"/>
    <w:rsid w:val="00BB68C3"/>
    <w:rsid w:val="00BB776E"/>
    <w:rsid w:val="00BB7D79"/>
    <w:rsid w:val="00BC6313"/>
    <w:rsid w:val="00BC66EE"/>
    <w:rsid w:val="00BC6775"/>
    <w:rsid w:val="00BC733A"/>
    <w:rsid w:val="00BD03E1"/>
    <w:rsid w:val="00BD10BE"/>
    <w:rsid w:val="00BD2772"/>
    <w:rsid w:val="00BD3C3E"/>
    <w:rsid w:val="00BD4876"/>
    <w:rsid w:val="00BD4D83"/>
    <w:rsid w:val="00BD59C3"/>
    <w:rsid w:val="00BD690A"/>
    <w:rsid w:val="00BE0D7E"/>
    <w:rsid w:val="00BE391A"/>
    <w:rsid w:val="00BE5CFE"/>
    <w:rsid w:val="00BE623E"/>
    <w:rsid w:val="00BE6953"/>
    <w:rsid w:val="00BF0063"/>
    <w:rsid w:val="00BF07E9"/>
    <w:rsid w:val="00BF094A"/>
    <w:rsid w:val="00BF121A"/>
    <w:rsid w:val="00BF2BA4"/>
    <w:rsid w:val="00BF3DF4"/>
    <w:rsid w:val="00BF4335"/>
    <w:rsid w:val="00BF43E6"/>
    <w:rsid w:val="00BF5952"/>
    <w:rsid w:val="00BF7DE5"/>
    <w:rsid w:val="00C00D9D"/>
    <w:rsid w:val="00C0228B"/>
    <w:rsid w:val="00C02AFA"/>
    <w:rsid w:val="00C03311"/>
    <w:rsid w:val="00C0448A"/>
    <w:rsid w:val="00C05F32"/>
    <w:rsid w:val="00C071F3"/>
    <w:rsid w:val="00C105AA"/>
    <w:rsid w:val="00C11EFC"/>
    <w:rsid w:val="00C121EB"/>
    <w:rsid w:val="00C1224B"/>
    <w:rsid w:val="00C13023"/>
    <w:rsid w:val="00C16D6E"/>
    <w:rsid w:val="00C17F78"/>
    <w:rsid w:val="00C20561"/>
    <w:rsid w:val="00C20B83"/>
    <w:rsid w:val="00C22963"/>
    <w:rsid w:val="00C23DA6"/>
    <w:rsid w:val="00C26A79"/>
    <w:rsid w:val="00C30325"/>
    <w:rsid w:val="00C3058F"/>
    <w:rsid w:val="00C30645"/>
    <w:rsid w:val="00C3324E"/>
    <w:rsid w:val="00C34B67"/>
    <w:rsid w:val="00C353A9"/>
    <w:rsid w:val="00C36497"/>
    <w:rsid w:val="00C37BBE"/>
    <w:rsid w:val="00C40792"/>
    <w:rsid w:val="00C413B5"/>
    <w:rsid w:val="00C44650"/>
    <w:rsid w:val="00C45E9D"/>
    <w:rsid w:val="00C468F5"/>
    <w:rsid w:val="00C475C6"/>
    <w:rsid w:val="00C52246"/>
    <w:rsid w:val="00C5262B"/>
    <w:rsid w:val="00C55DB0"/>
    <w:rsid w:val="00C60DB1"/>
    <w:rsid w:val="00C6489A"/>
    <w:rsid w:val="00C6508D"/>
    <w:rsid w:val="00C65D56"/>
    <w:rsid w:val="00C6699D"/>
    <w:rsid w:val="00C66EA9"/>
    <w:rsid w:val="00C67716"/>
    <w:rsid w:val="00C70405"/>
    <w:rsid w:val="00C7237F"/>
    <w:rsid w:val="00C739BA"/>
    <w:rsid w:val="00C74B44"/>
    <w:rsid w:val="00C766D7"/>
    <w:rsid w:val="00C77698"/>
    <w:rsid w:val="00C803FC"/>
    <w:rsid w:val="00C804C7"/>
    <w:rsid w:val="00C808D0"/>
    <w:rsid w:val="00C8122E"/>
    <w:rsid w:val="00C828A8"/>
    <w:rsid w:val="00C846E9"/>
    <w:rsid w:val="00C8644B"/>
    <w:rsid w:val="00C87082"/>
    <w:rsid w:val="00C877E0"/>
    <w:rsid w:val="00C87E55"/>
    <w:rsid w:val="00C91B40"/>
    <w:rsid w:val="00C931C6"/>
    <w:rsid w:val="00C93B8E"/>
    <w:rsid w:val="00C942DB"/>
    <w:rsid w:val="00C95785"/>
    <w:rsid w:val="00C9671B"/>
    <w:rsid w:val="00CA0666"/>
    <w:rsid w:val="00CA2DB2"/>
    <w:rsid w:val="00CA4922"/>
    <w:rsid w:val="00CA5341"/>
    <w:rsid w:val="00CA7734"/>
    <w:rsid w:val="00CB1FCB"/>
    <w:rsid w:val="00CB3F4D"/>
    <w:rsid w:val="00CB5A15"/>
    <w:rsid w:val="00CC019B"/>
    <w:rsid w:val="00CC23E8"/>
    <w:rsid w:val="00CC28EC"/>
    <w:rsid w:val="00CC2E5C"/>
    <w:rsid w:val="00CC388D"/>
    <w:rsid w:val="00CC3C32"/>
    <w:rsid w:val="00CC3EDE"/>
    <w:rsid w:val="00CC40FA"/>
    <w:rsid w:val="00CC4125"/>
    <w:rsid w:val="00CC4208"/>
    <w:rsid w:val="00CD5B98"/>
    <w:rsid w:val="00CD67DD"/>
    <w:rsid w:val="00CE03D1"/>
    <w:rsid w:val="00CE048E"/>
    <w:rsid w:val="00CE0D00"/>
    <w:rsid w:val="00CE0F03"/>
    <w:rsid w:val="00CE1536"/>
    <w:rsid w:val="00CE2A7F"/>
    <w:rsid w:val="00CE3058"/>
    <w:rsid w:val="00CE4D18"/>
    <w:rsid w:val="00CE4E1E"/>
    <w:rsid w:val="00CE5BCE"/>
    <w:rsid w:val="00CE6C45"/>
    <w:rsid w:val="00CE6D61"/>
    <w:rsid w:val="00CE7337"/>
    <w:rsid w:val="00CE7BCC"/>
    <w:rsid w:val="00CF184C"/>
    <w:rsid w:val="00CF3378"/>
    <w:rsid w:val="00CF460E"/>
    <w:rsid w:val="00D0056B"/>
    <w:rsid w:val="00D00A20"/>
    <w:rsid w:val="00D019DA"/>
    <w:rsid w:val="00D041B1"/>
    <w:rsid w:val="00D04225"/>
    <w:rsid w:val="00D10523"/>
    <w:rsid w:val="00D14217"/>
    <w:rsid w:val="00D15146"/>
    <w:rsid w:val="00D1665E"/>
    <w:rsid w:val="00D17053"/>
    <w:rsid w:val="00D175A8"/>
    <w:rsid w:val="00D20885"/>
    <w:rsid w:val="00D25518"/>
    <w:rsid w:val="00D25D6B"/>
    <w:rsid w:val="00D261D6"/>
    <w:rsid w:val="00D26A3D"/>
    <w:rsid w:val="00D30F5E"/>
    <w:rsid w:val="00D32286"/>
    <w:rsid w:val="00D326C0"/>
    <w:rsid w:val="00D32ECE"/>
    <w:rsid w:val="00D34F48"/>
    <w:rsid w:val="00D42951"/>
    <w:rsid w:val="00D438A0"/>
    <w:rsid w:val="00D438E5"/>
    <w:rsid w:val="00D461BD"/>
    <w:rsid w:val="00D469CC"/>
    <w:rsid w:val="00D46A97"/>
    <w:rsid w:val="00D479D5"/>
    <w:rsid w:val="00D47A95"/>
    <w:rsid w:val="00D47D4F"/>
    <w:rsid w:val="00D54C82"/>
    <w:rsid w:val="00D55010"/>
    <w:rsid w:val="00D56989"/>
    <w:rsid w:val="00D604AE"/>
    <w:rsid w:val="00D61CA1"/>
    <w:rsid w:val="00D626C2"/>
    <w:rsid w:val="00D65B36"/>
    <w:rsid w:val="00D66C68"/>
    <w:rsid w:val="00D67ABE"/>
    <w:rsid w:val="00D7103E"/>
    <w:rsid w:val="00D72815"/>
    <w:rsid w:val="00D73A4D"/>
    <w:rsid w:val="00D75280"/>
    <w:rsid w:val="00D77C3D"/>
    <w:rsid w:val="00D83BF1"/>
    <w:rsid w:val="00D86F06"/>
    <w:rsid w:val="00D8770E"/>
    <w:rsid w:val="00D91547"/>
    <w:rsid w:val="00D94920"/>
    <w:rsid w:val="00D9614D"/>
    <w:rsid w:val="00DA1521"/>
    <w:rsid w:val="00DA1F21"/>
    <w:rsid w:val="00DA1F55"/>
    <w:rsid w:val="00DA29CD"/>
    <w:rsid w:val="00DA2DA1"/>
    <w:rsid w:val="00DA5332"/>
    <w:rsid w:val="00DB046A"/>
    <w:rsid w:val="00DB08FD"/>
    <w:rsid w:val="00DB4364"/>
    <w:rsid w:val="00DB5F62"/>
    <w:rsid w:val="00DB73A9"/>
    <w:rsid w:val="00DC1B12"/>
    <w:rsid w:val="00DC5C65"/>
    <w:rsid w:val="00DC6F35"/>
    <w:rsid w:val="00DD00DB"/>
    <w:rsid w:val="00DD0F88"/>
    <w:rsid w:val="00DD1D18"/>
    <w:rsid w:val="00DD3CD4"/>
    <w:rsid w:val="00DD7E0C"/>
    <w:rsid w:val="00DE1EF6"/>
    <w:rsid w:val="00DE21AC"/>
    <w:rsid w:val="00DE5424"/>
    <w:rsid w:val="00DE713F"/>
    <w:rsid w:val="00DF0293"/>
    <w:rsid w:val="00DF2399"/>
    <w:rsid w:val="00DF682B"/>
    <w:rsid w:val="00E02F6D"/>
    <w:rsid w:val="00E03B44"/>
    <w:rsid w:val="00E058E3"/>
    <w:rsid w:val="00E05AA4"/>
    <w:rsid w:val="00E05E0B"/>
    <w:rsid w:val="00E111CB"/>
    <w:rsid w:val="00E1414F"/>
    <w:rsid w:val="00E156EB"/>
    <w:rsid w:val="00E22EFF"/>
    <w:rsid w:val="00E23199"/>
    <w:rsid w:val="00E23D5F"/>
    <w:rsid w:val="00E248B9"/>
    <w:rsid w:val="00E248E7"/>
    <w:rsid w:val="00E25FCC"/>
    <w:rsid w:val="00E263E5"/>
    <w:rsid w:val="00E27BA4"/>
    <w:rsid w:val="00E310FE"/>
    <w:rsid w:val="00E333D9"/>
    <w:rsid w:val="00E33FF0"/>
    <w:rsid w:val="00E344E8"/>
    <w:rsid w:val="00E34C03"/>
    <w:rsid w:val="00E35FFD"/>
    <w:rsid w:val="00E3614E"/>
    <w:rsid w:val="00E36244"/>
    <w:rsid w:val="00E41428"/>
    <w:rsid w:val="00E4243A"/>
    <w:rsid w:val="00E42617"/>
    <w:rsid w:val="00E426FC"/>
    <w:rsid w:val="00E42FD9"/>
    <w:rsid w:val="00E457BF"/>
    <w:rsid w:val="00E4594F"/>
    <w:rsid w:val="00E461C7"/>
    <w:rsid w:val="00E508A5"/>
    <w:rsid w:val="00E53EAC"/>
    <w:rsid w:val="00E55283"/>
    <w:rsid w:val="00E558F6"/>
    <w:rsid w:val="00E625EB"/>
    <w:rsid w:val="00E6370E"/>
    <w:rsid w:val="00E639D4"/>
    <w:rsid w:val="00E66DB8"/>
    <w:rsid w:val="00E7085E"/>
    <w:rsid w:val="00E72306"/>
    <w:rsid w:val="00E75389"/>
    <w:rsid w:val="00E76CE3"/>
    <w:rsid w:val="00E81EDD"/>
    <w:rsid w:val="00E83679"/>
    <w:rsid w:val="00E873D5"/>
    <w:rsid w:val="00E9064E"/>
    <w:rsid w:val="00E9067B"/>
    <w:rsid w:val="00E911EC"/>
    <w:rsid w:val="00E91EF0"/>
    <w:rsid w:val="00E9328C"/>
    <w:rsid w:val="00E93F18"/>
    <w:rsid w:val="00E941C2"/>
    <w:rsid w:val="00E946A5"/>
    <w:rsid w:val="00E95181"/>
    <w:rsid w:val="00EA21AF"/>
    <w:rsid w:val="00EA2E28"/>
    <w:rsid w:val="00EA477A"/>
    <w:rsid w:val="00EA5E08"/>
    <w:rsid w:val="00EA64AA"/>
    <w:rsid w:val="00EB14F1"/>
    <w:rsid w:val="00EB1944"/>
    <w:rsid w:val="00EB24D5"/>
    <w:rsid w:val="00EB2871"/>
    <w:rsid w:val="00EB58FE"/>
    <w:rsid w:val="00EB6A3C"/>
    <w:rsid w:val="00EB7873"/>
    <w:rsid w:val="00EC29DC"/>
    <w:rsid w:val="00EC2A33"/>
    <w:rsid w:val="00EC3A35"/>
    <w:rsid w:val="00EC4199"/>
    <w:rsid w:val="00EC4E0D"/>
    <w:rsid w:val="00ED0BBE"/>
    <w:rsid w:val="00ED209F"/>
    <w:rsid w:val="00ED3240"/>
    <w:rsid w:val="00ED4714"/>
    <w:rsid w:val="00ED5FD0"/>
    <w:rsid w:val="00EE02C2"/>
    <w:rsid w:val="00EE19A7"/>
    <w:rsid w:val="00EE2608"/>
    <w:rsid w:val="00EE435F"/>
    <w:rsid w:val="00EE442C"/>
    <w:rsid w:val="00EE4DC6"/>
    <w:rsid w:val="00EE510D"/>
    <w:rsid w:val="00EF1839"/>
    <w:rsid w:val="00EF3C50"/>
    <w:rsid w:val="00EF4563"/>
    <w:rsid w:val="00EF480A"/>
    <w:rsid w:val="00EF51C4"/>
    <w:rsid w:val="00EF5223"/>
    <w:rsid w:val="00EF7BC0"/>
    <w:rsid w:val="00EF7D02"/>
    <w:rsid w:val="00F02972"/>
    <w:rsid w:val="00F062CE"/>
    <w:rsid w:val="00F06810"/>
    <w:rsid w:val="00F14ABC"/>
    <w:rsid w:val="00F15857"/>
    <w:rsid w:val="00F1630D"/>
    <w:rsid w:val="00F1664B"/>
    <w:rsid w:val="00F17060"/>
    <w:rsid w:val="00F17416"/>
    <w:rsid w:val="00F206F0"/>
    <w:rsid w:val="00F20C7C"/>
    <w:rsid w:val="00F21F09"/>
    <w:rsid w:val="00F2432C"/>
    <w:rsid w:val="00F24B3B"/>
    <w:rsid w:val="00F25980"/>
    <w:rsid w:val="00F271F7"/>
    <w:rsid w:val="00F308D2"/>
    <w:rsid w:val="00F36BAB"/>
    <w:rsid w:val="00F3769F"/>
    <w:rsid w:val="00F41B5F"/>
    <w:rsid w:val="00F4468B"/>
    <w:rsid w:val="00F44952"/>
    <w:rsid w:val="00F454D3"/>
    <w:rsid w:val="00F45E96"/>
    <w:rsid w:val="00F4773F"/>
    <w:rsid w:val="00F47BF5"/>
    <w:rsid w:val="00F51F00"/>
    <w:rsid w:val="00F52A8C"/>
    <w:rsid w:val="00F5301B"/>
    <w:rsid w:val="00F53F2D"/>
    <w:rsid w:val="00F54E7F"/>
    <w:rsid w:val="00F55C6E"/>
    <w:rsid w:val="00F63AEC"/>
    <w:rsid w:val="00F66203"/>
    <w:rsid w:val="00F67AF9"/>
    <w:rsid w:val="00F67E15"/>
    <w:rsid w:val="00F703DB"/>
    <w:rsid w:val="00F708A7"/>
    <w:rsid w:val="00F72F26"/>
    <w:rsid w:val="00F75A84"/>
    <w:rsid w:val="00F7617F"/>
    <w:rsid w:val="00F76C7D"/>
    <w:rsid w:val="00F77372"/>
    <w:rsid w:val="00F778E9"/>
    <w:rsid w:val="00F800FB"/>
    <w:rsid w:val="00F837E2"/>
    <w:rsid w:val="00F8576F"/>
    <w:rsid w:val="00F87648"/>
    <w:rsid w:val="00F904EC"/>
    <w:rsid w:val="00F90976"/>
    <w:rsid w:val="00F91009"/>
    <w:rsid w:val="00F958AF"/>
    <w:rsid w:val="00F97893"/>
    <w:rsid w:val="00F97A09"/>
    <w:rsid w:val="00FA5B83"/>
    <w:rsid w:val="00FA7552"/>
    <w:rsid w:val="00FB3014"/>
    <w:rsid w:val="00FB4377"/>
    <w:rsid w:val="00FB52E0"/>
    <w:rsid w:val="00FB55DE"/>
    <w:rsid w:val="00FC1FF3"/>
    <w:rsid w:val="00FC4E06"/>
    <w:rsid w:val="00FC521A"/>
    <w:rsid w:val="00FD123D"/>
    <w:rsid w:val="00FD17B0"/>
    <w:rsid w:val="00FD372E"/>
    <w:rsid w:val="00FD54C5"/>
    <w:rsid w:val="00FD6581"/>
    <w:rsid w:val="00FD6883"/>
    <w:rsid w:val="00FD751E"/>
    <w:rsid w:val="00FE372C"/>
    <w:rsid w:val="00FE43D4"/>
    <w:rsid w:val="00FE4DC6"/>
    <w:rsid w:val="00FF1AE3"/>
    <w:rsid w:val="00FF2439"/>
    <w:rsid w:val="00FF254E"/>
    <w:rsid w:val="00FF4481"/>
    <w:rsid w:val="00FF502F"/>
    <w:rsid w:val="00FF63A4"/>
    <w:rsid w:val="00FF6F71"/>
    <w:rsid w:val="00FF7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EF0DE7"/>
  <w15:docId w15:val="{EF36C274-5536-457B-BCDF-B5AB871AC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ekst"/>
    <w:qFormat/>
    <w:rsid w:val="007A0C60"/>
    <w:pPr>
      <w:jc w:val="both"/>
    </w:pPr>
    <w:rPr>
      <w:rFonts w:eastAsia="Calibri" w:cstheme="minorHAnsi"/>
    </w:rPr>
  </w:style>
  <w:style w:type="paragraph" w:styleId="Heading1">
    <w:name w:val="heading 1"/>
    <w:basedOn w:val="Normal"/>
    <w:next w:val="Normal"/>
    <w:link w:val="Heading1Char"/>
    <w:uiPriority w:val="9"/>
    <w:rsid w:val="00156AC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156AC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865EA"/>
    <w:pPr>
      <w:keepNext/>
      <w:keepLines/>
      <w:spacing w:before="200" w:after="0"/>
      <w:jc w:val="left"/>
      <w:outlineLvl w:val="2"/>
    </w:pPr>
    <w:rPr>
      <w:rFonts w:ascii="Times New Roman" w:eastAsiaTheme="majorEastAsia" w:hAnsi="Times New Roman" w:cs="Times New Roman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865E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865EA"/>
    <w:pPr>
      <w:keepNext/>
      <w:keepLines/>
      <w:spacing w:before="200" w:after="0"/>
      <w:jc w:val="left"/>
      <w:outlineLvl w:val="4"/>
    </w:pPr>
    <w:rPr>
      <w:rFonts w:asciiTheme="majorHAnsi" w:eastAsiaTheme="majorEastAsia" w:hAnsiTheme="majorHAnsi" w:cstheme="majorBidi"/>
      <w:color w:val="243F60" w:themeColor="accent1" w:themeShade="7F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76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76A81"/>
    <w:rPr>
      <w:rFonts w:ascii="Trebuchet MS" w:eastAsia="Calibri" w:hAnsi="Trebuchet MS" w:cs="Trebuchet MS"/>
    </w:rPr>
  </w:style>
  <w:style w:type="table" w:styleId="ColorfulGrid-Accent5">
    <w:name w:val="Colorful Grid Accent 5"/>
    <w:basedOn w:val="TableNormal"/>
    <w:uiPriority w:val="73"/>
    <w:rsid w:val="00276A81"/>
    <w:pPr>
      <w:spacing w:after="0" w:line="240" w:lineRule="auto"/>
    </w:pPr>
    <w:rPr>
      <w:rFonts w:ascii="Trebuchet MS" w:hAnsi="Trebuchet MS"/>
      <w:color w:val="000000" w:themeColor="text1"/>
      <w:sz w:val="18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00A6A2"/>
    </w:tcPr>
    <w:tblStylePr w:type="firstRow">
      <w:rPr>
        <w:b/>
        <w:bCs/>
      </w:rPr>
      <w:tblPr/>
      <w:tcPr>
        <w:shd w:val="clear" w:color="auto" w:fill="00A6A2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76A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A81"/>
    <w:rPr>
      <w:rFonts w:ascii="Tahoma" w:eastAsia="Calibri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76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A81"/>
    <w:rPr>
      <w:rFonts w:ascii="Trebuchet MS" w:eastAsia="Calibri" w:hAnsi="Trebuchet MS" w:cs="Trebuchet MS"/>
    </w:rPr>
  </w:style>
  <w:style w:type="character" w:styleId="PlaceholderText">
    <w:name w:val="Placeholder Text"/>
    <w:basedOn w:val="DefaultParagraphFont"/>
    <w:uiPriority w:val="99"/>
    <w:semiHidden/>
    <w:rsid w:val="00FE372C"/>
    <w:rPr>
      <w:color w:val="808080"/>
    </w:rPr>
  </w:style>
  <w:style w:type="paragraph" w:customStyle="1" w:styleId="Naslov2">
    <w:name w:val="Naslov2"/>
    <w:basedOn w:val="Normal"/>
    <w:rsid w:val="004C0BC1"/>
    <w:pPr>
      <w:spacing w:after="0"/>
    </w:pPr>
    <w:rPr>
      <w:b/>
    </w:rPr>
  </w:style>
  <w:style w:type="paragraph" w:customStyle="1" w:styleId="NASLOVLANKA">
    <w:name w:val="NASLOV ČLANKA"/>
    <w:basedOn w:val="NASLOV"/>
    <w:qFormat/>
    <w:rsid w:val="007645EB"/>
  </w:style>
  <w:style w:type="paragraph" w:customStyle="1" w:styleId="Autori">
    <w:name w:val="Autori"/>
    <w:basedOn w:val="Normal"/>
    <w:qFormat/>
    <w:rsid w:val="004C0BC1"/>
    <w:pPr>
      <w:spacing w:after="0" w:line="240" w:lineRule="auto"/>
      <w:jc w:val="center"/>
    </w:pPr>
    <w:rPr>
      <w:i/>
    </w:rPr>
  </w:style>
  <w:style w:type="paragraph" w:customStyle="1" w:styleId="Podnaslovi">
    <w:name w:val="Podnaslovi"/>
    <w:basedOn w:val="Normal"/>
    <w:rsid w:val="00744932"/>
    <w:pPr>
      <w:spacing w:before="240" w:after="240"/>
      <w:jc w:val="center"/>
    </w:pPr>
    <w:rPr>
      <w:sz w:val="16"/>
      <w:szCs w:val="16"/>
    </w:rPr>
  </w:style>
  <w:style w:type="paragraph" w:styleId="Caption">
    <w:name w:val="caption"/>
    <w:aliases w:val="Nazivi slika i tablica"/>
    <w:basedOn w:val="Normal"/>
    <w:next w:val="Normal"/>
    <w:link w:val="CaptionChar"/>
    <w:unhideWhenUsed/>
    <w:qFormat/>
    <w:rsid w:val="002F635F"/>
    <w:pPr>
      <w:spacing w:line="240" w:lineRule="auto"/>
      <w:ind w:left="630" w:hanging="630"/>
    </w:pPr>
    <w:rPr>
      <w:color w:val="215868" w:themeColor="accent5" w:themeShade="80"/>
      <w:sz w:val="18"/>
    </w:rPr>
  </w:style>
  <w:style w:type="paragraph" w:styleId="ListParagraph">
    <w:name w:val="List Paragraph"/>
    <w:aliases w:val="Natuknice,Ponuđeni odgovori"/>
    <w:basedOn w:val="Normal"/>
    <w:link w:val="ListParagraphChar"/>
    <w:uiPriority w:val="34"/>
    <w:qFormat/>
    <w:rsid w:val="00DC6F35"/>
    <w:pPr>
      <w:numPr>
        <w:numId w:val="9"/>
      </w:numPr>
      <w:spacing w:after="0" w:line="240" w:lineRule="auto"/>
    </w:pPr>
  </w:style>
  <w:style w:type="paragraph" w:styleId="Subtitle">
    <w:name w:val="Subtitle"/>
    <w:aliases w:val="Naslov3"/>
    <w:basedOn w:val="Podnaslovi"/>
    <w:next w:val="Normal"/>
    <w:link w:val="SubtitleChar"/>
    <w:uiPriority w:val="11"/>
    <w:qFormat/>
    <w:rsid w:val="00FD372E"/>
    <w:pPr>
      <w:spacing w:after="0"/>
      <w:jc w:val="left"/>
    </w:pPr>
    <w:rPr>
      <w:b/>
      <w:i/>
      <w:sz w:val="22"/>
      <w:szCs w:val="22"/>
    </w:rPr>
  </w:style>
  <w:style w:type="character" w:customStyle="1" w:styleId="SubtitleChar">
    <w:name w:val="Subtitle Char"/>
    <w:aliases w:val="Naslov3 Char"/>
    <w:basedOn w:val="DefaultParagraphFont"/>
    <w:link w:val="Subtitle"/>
    <w:uiPriority w:val="11"/>
    <w:rsid w:val="00FD372E"/>
    <w:rPr>
      <w:rFonts w:eastAsia="Calibri" w:cstheme="minorHAnsi"/>
      <w:b/>
      <w:i/>
    </w:rPr>
  </w:style>
  <w:style w:type="paragraph" w:styleId="NoSpacing">
    <w:name w:val="No Spacing"/>
    <w:aliases w:val="Sažetak i Zahvala,Sažetak"/>
    <w:basedOn w:val="Normal"/>
    <w:link w:val="NoSpacingChar"/>
    <w:qFormat/>
    <w:rsid w:val="004C0BC1"/>
    <w:rPr>
      <w:sz w:val="20"/>
    </w:rPr>
  </w:style>
  <w:style w:type="paragraph" w:customStyle="1" w:styleId="NASLOV1">
    <w:name w:val="NASLOV1"/>
    <w:basedOn w:val="Title"/>
    <w:rsid w:val="005926B0"/>
    <w:pPr>
      <w:pBdr>
        <w:bottom w:val="none" w:sz="0" w:space="0" w:color="auto"/>
      </w:pBdr>
      <w:spacing w:before="120" w:after="0" w:line="276" w:lineRule="auto"/>
      <w:jc w:val="left"/>
    </w:pPr>
    <w:rPr>
      <w:rFonts w:ascii="Trebuchet MS" w:eastAsia="Times New Roman" w:hAnsi="Trebuchet MS" w:cs="Arial"/>
      <w:b/>
      <w:color w:val="auto"/>
      <w:sz w:val="24"/>
      <w:szCs w:val="18"/>
      <w:lang w:val="en-GB"/>
    </w:rPr>
  </w:style>
  <w:style w:type="character" w:customStyle="1" w:styleId="hps">
    <w:name w:val="hps"/>
    <w:basedOn w:val="DefaultParagraphFont"/>
    <w:rsid w:val="004C0BC1"/>
  </w:style>
  <w:style w:type="character" w:styleId="SubtleEmphasis">
    <w:name w:val="Subtle Emphasis"/>
    <w:aliases w:val="Ključne riječi"/>
    <w:uiPriority w:val="19"/>
    <w:qFormat/>
    <w:rsid w:val="00E03B44"/>
    <w:rPr>
      <w:i/>
      <w:sz w:val="20"/>
    </w:rPr>
  </w:style>
  <w:style w:type="character" w:styleId="Emphasis">
    <w:name w:val="Emphasis"/>
    <w:aliases w:val="Napomena"/>
    <w:qFormat/>
    <w:rsid w:val="00AB2D0B"/>
    <w:rPr>
      <w:rFonts w:asciiTheme="minorHAnsi" w:hAnsiTheme="minorHAnsi"/>
      <w:sz w:val="20"/>
      <w:szCs w:val="20"/>
    </w:rPr>
  </w:style>
  <w:style w:type="character" w:styleId="IntenseEmphasis">
    <w:name w:val="Intense Emphasis"/>
    <w:aliases w:val="Link"/>
    <w:uiPriority w:val="21"/>
    <w:qFormat/>
    <w:rsid w:val="002218F2"/>
    <w:rPr>
      <w:color w:val="215868" w:themeColor="accent5" w:themeShade="80"/>
      <w:w w:val="80"/>
      <w:u w:val="single"/>
    </w:rPr>
  </w:style>
  <w:style w:type="paragraph" w:styleId="Title">
    <w:name w:val="Title"/>
    <w:basedOn w:val="Normal"/>
    <w:next w:val="Normal"/>
    <w:link w:val="TitleChar"/>
    <w:uiPriority w:val="10"/>
    <w:rsid w:val="004C0BC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0BC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Nazivpriloga">
    <w:name w:val="Naziv priloga"/>
    <w:basedOn w:val="Caption"/>
    <w:link w:val="NazivprilogaChar"/>
    <w:qFormat/>
    <w:rsid w:val="00E05E0B"/>
    <w:pPr>
      <w:ind w:left="567" w:hanging="567"/>
    </w:pPr>
    <w:rPr>
      <w:sz w:val="16"/>
    </w:rPr>
  </w:style>
  <w:style w:type="table" w:styleId="LightGrid-Accent5">
    <w:name w:val="Light Grid Accent 5"/>
    <w:basedOn w:val="TableNormal"/>
    <w:uiPriority w:val="62"/>
    <w:rsid w:val="00E05E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customStyle="1" w:styleId="Nazivslike">
    <w:name w:val="Naziv slike"/>
    <w:basedOn w:val="Nazivpriloga"/>
    <w:link w:val="NazivslikeChar"/>
    <w:qFormat/>
    <w:rsid w:val="004926CF"/>
    <w:rPr>
      <w:sz w:val="18"/>
    </w:rPr>
  </w:style>
  <w:style w:type="paragraph" w:customStyle="1" w:styleId="Teksttablice">
    <w:name w:val="Tekst tablice"/>
    <w:basedOn w:val="Nazivpriloga"/>
    <w:link w:val="TeksttabliceChar"/>
    <w:qFormat/>
    <w:rsid w:val="00712B7D"/>
    <w:pPr>
      <w:spacing w:after="0"/>
      <w:ind w:left="0" w:firstLine="0"/>
      <w:jc w:val="center"/>
    </w:pPr>
    <w:rPr>
      <w:color w:val="auto"/>
    </w:rPr>
  </w:style>
  <w:style w:type="character" w:customStyle="1" w:styleId="ListParagraphChar">
    <w:name w:val="List Paragraph Char"/>
    <w:aliases w:val="Natuknice Char,Ponuđeni odgovori Char"/>
    <w:basedOn w:val="DefaultParagraphFont"/>
    <w:link w:val="ListParagraph"/>
    <w:uiPriority w:val="34"/>
    <w:rsid w:val="00DC6F35"/>
    <w:rPr>
      <w:rFonts w:eastAsia="Calibri" w:cstheme="minorHAnsi"/>
    </w:rPr>
  </w:style>
  <w:style w:type="character" w:customStyle="1" w:styleId="CaptionChar">
    <w:name w:val="Caption Char"/>
    <w:aliases w:val="Nazivi slika i tablica Char"/>
    <w:basedOn w:val="ListParagraphChar"/>
    <w:link w:val="Caption"/>
    <w:rsid w:val="002F635F"/>
    <w:rPr>
      <w:rFonts w:eastAsia="Calibri" w:cstheme="minorHAnsi"/>
      <w:color w:val="215868" w:themeColor="accent5" w:themeShade="80"/>
      <w:sz w:val="18"/>
    </w:rPr>
  </w:style>
  <w:style w:type="character" w:customStyle="1" w:styleId="NazivprilogaChar">
    <w:name w:val="Naziv priloga Char"/>
    <w:basedOn w:val="CaptionChar"/>
    <w:link w:val="Nazivpriloga"/>
    <w:rsid w:val="00741FCB"/>
    <w:rPr>
      <w:rFonts w:ascii="Trebuchet MS" w:eastAsia="Calibri" w:hAnsi="Trebuchet MS" w:cs="Trebuchet MS"/>
      <w:color w:val="215868" w:themeColor="accent5" w:themeShade="80"/>
      <w:sz w:val="16"/>
    </w:rPr>
  </w:style>
  <w:style w:type="character" w:customStyle="1" w:styleId="NazivslikeChar">
    <w:name w:val="Naziv slike Char"/>
    <w:basedOn w:val="NazivprilogaChar"/>
    <w:link w:val="Nazivslike"/>
    <w:rsid w:val="004926CF"/>
    <w:rPr>
      <w:rFonts w:ascii="Trebuchet MS" w:eastAsia="Calibri" w:hAnsi="Trebuchet MS" w:cstheme="minorHAnsi"/>
      <w:color w:val="215868" w:themeColor="accent5" w:themeShade="80"/>
      <w:sz w:val="18"/>
    </w:rPr>
  </w:style>
  <w:style w:type="character" w:customStyle="1" w:styleId="TeksttabliceChar">
    <w:name w:val="Tekst tablice Char"/>
    <w:basedOn w:val="NazivprilogaChar"/>
    <w:link w:val="Teksttablice"/>
    <w:rsid w:val="00712B7D"/>
    <w:rPr>
      <w:rFonts w:ascii="Trebuchet MS" w:eastAsia="Calibri" w:hAnsi="Trebuchet MS" w:cstheme="minorHAnsi"/>
      <w:color w:val="215868" w:themeColor="accent5" w:themeShade="80"/>
      <w:sz w:val="16"/>
    </w:rPr>
  </w:style>
  <w:style w:type="paragraph" w:customStyle="1" w:styleId="NASLOV">
    <w:name w:val="NASLOV"/>
    <w:basedOn w:val="Normal"/>
    <w:rsid w:val="007F7320"/>
    <w:pPr>
      <w:jc w:val="center"/>
    </w:pPr>
    <w:rPr>
      <w:b/>
      <w:sz w:val="28"/>
    </w:rPr>
  </w:style>
  <w:style w:type="paragraph" w:customStyle="1" w:styleId="NASLOV10">
    <w:name w:val="NASLOV 1"/>
    <w:basedOn w:val="Normal"/>
    <w:qFormat/>
    <w:rsid w:val="007F7320"/>
    <w:pPr>
      <w:spacing w:after="0"/>
    </w:pPr>
    <w:rPr>
      <w:b/>
      <w:sz w:val="24"/>
    </w:rPr>
  </w:style>
  <w:style w:type="paragraph" w:customStyle="1" w:styleId="Naslov21">
    <w:name w:val="Naslov 21"/>
    <w:basedOn w:val="Normal"/>
    <w:qFormat/>
    <w:rsid w:val="007645EB"/>
    <w:pPr>
      <w:spacing w:after="0"/>
    </w:pPr>
    <w:rPr>
      <w:b/>
    </w:rPr>
  </w:style>
  <w:style w:type="paragraph" w:customStyle="1" w:styleId="Institucije">
    <w:name w:val="Institucije"/>
    <w:basedOn w:val="Normal"/>
    <w:qFormat/>
    <w:rsid w:val="00761CAA"/>
    <w:pPr>
      <w:spacing w:after="0" w:line="240" w:lineRule="auto"/>
      <w:jc w:val="center"/>
    </w:pPr>
    <w:rPr>
      <w:sz w:val="18"/>
    </w:rPr>
  </w:style>
  <w:style w:type="character" w:styleId="Hyperlink">
    <w:name w:val="Hyperlink"/>
    <w:basedOn w:val="DefaultParagraphFont"/>
    <w:uiPriority w:val="99"/>
    <w:unhideWhenUsed/>
    <w:rsid w:val="000553A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6AC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6A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longtext">
    <w:name w:val="long_text"/>
    <w:basedOn w:val="DefaultParagraphFont"/>
    <w:rsid w:val="00156AC2"/>
  </w:style>
  <w:style w:type="paragraph" w:customStyle="1" w:styleId="Title1">
    <w:name w:val="Title1"/>
    <w:basedOn w:val="Title"/>
    <w:uiPriority w:val="99"/>
    <w:rsid w:val="00156AC2"/>
    <w:pPr>
      <w:pBdr>
        <w:bottom w:val="none" w:sz="0" w:space="0" w:color="auto"/>
      </w:pBdr>
      <w:spacing w:before="120" w:after="420"/>
      <w:jc w:val="center"/>
    </w:pPr>
    <w:rPr>
      <w:rFonts w:ascii="Arial" w:eastAsia="Times New Roman" w:hAnsi="Arial" w:cs="Arial"/>
      <w:b/>
      <w:color w:val="auto"/>
      <w:sz w:val="24"/>
      <w:szCs w:val="18"/>
      <w:lang w:val="en-GB"/>
    </w:rPr>
  </w:style>
  <w:style w:type="table" w:styleId="TableGrid">
    <w:name w:val="Table Grid"/>
    <w:basedOn w:val="TableNormal"/>
    <w:uiPriority w:val="59"/>
    <w:rsid w:val="00156AC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rsid w:val="00156AC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6AC2"/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bibrecord-highlight1">
    <w:name w:val="bibrecord-highlight1"/>
    <w:basedOn w:val="DefaultParagraphFont"/>
    <w:rsid w:val="00156AC2"/>
    <w:rPr>
      <w:rFonts w:cs="Times New Roman"/>
      <w:b/>
      <w:bCs/>
      <w:color w:val="EE014C"/>
    </w:rPr>
  </w:style>
  <w:style w:type="character" w:customStyle="1" w:styleId="hit">
    <w:name w:val="hit"/>
    <w:basedOn w:val="DefaultParagraphFont"/>
    <w:rsid w:val="00156AC2"/>
    <w:rPr>
      <w:rFonts w:cs="Times New Roman"/>
    </w:rPr>
  </w:style>
  <w:style w:type="character" w:customStyle="1" w:styleId="medium-font1">
    <w:name w:val="medium-font1"/>
    <w:basedOn w:val="DefaultParagraphFont"/>
    <w:rsid w:val="00156AC2"/>
    <w:rPr>
      <w:rFonts w:cs="Times New Roman"/>
      <w:sz w:val="19"/>
      <w:szCs w:val="19"/>
    </w:rPr>
  </w:style>
  <w:style w:type="paragraph" w:styleId="ListBullet">
    <w:name w:val="List Bullet"/>
    <w:basedOn w:val="Normal"/>
    <w:rsid w:val="00156AC2"/>
    <w:pPr>
      <w:numPr>
        <w:numId w:val="2"/>
      </w:num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updated-short-citation1">
    <w:name w:val="updated-short-citation1"/>
    <w:basedOn w:val="DefaultParagraphFont"/>
    <w:rsid w:val="00156AC2"/>
    <w:rPr>
      <w:rFonts w:cs="Times New Roman"/>
    </w:rPr>
  </w:style>
  <w:style w:type="paragraph" w:styleId="NormalWeb">
    <w:name w:val="Normal (Web)"/>
    <w:basedOn w:val="Normal"/>
    <w:uiPriority w:val="99"/>
    <w:rsid w:val="00156AC2"/>
    <w:pPr>
      <w:spacing w:before="75"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customStyle="1" w:styleId="nospace">
    <w:name w:val="nospace"/>
    <w:basedOn w:val="Normal"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Strong">
    <w:name w:val="Strong"/>
    <w:aliases w:val="Broj zadatka"/>
    <w:basedOn w:val="DefaultParagraphFont"/>
    <w:uiPriority w:val="22"/>
    <w:rsid w:val="00156AC2"/>
    <w:rPr>
      <w:rFonts w:cs="Times New Roman"/>
      <w:b/>
      <w:bCs/>
    </w:rPr>
  </w:style>
  <w:style w:type="character" w:customStyle="1" w:styleId="termhighlight1">
    <w:name w:val="termhighlight1"/>
    <w:basedOn w:val="DefaultParagraphFont"/>
    <w:rsid w:val="00156AC2"/>
    <w:rPr>
      <w:rFonts w:cs="Times New Roman"/>
      <w:shd w:val="clear" w:color="auto" w:fill="FFE117"/>
    </w:rPr>
  </w:style>
  <w:style w:type="character" w:styleId="HTMLCite">
    <w:name w:val="HTML Cite"/>
    <w:basedOn w:val="DefaultParagraphFont"/>
    <w:rsid w:val="00156AC2"/>
    <w:rPr>
      <w:rFonts w:cs="Times New Roman"/>
      <w:i/>
      <w:iCs/>
    </w:rPr>
  </w:style>
  <w:style w:type="character" w:customStyle="1" w:styleId="termhighlight">
    <w:name w:val="termhighlight"/>
    <w:basedOn w:val="DefaultParagraphFont"/>
    <w:rsid w:val="00156AC2"/>
    <w:rPr>
      <w:rFonts w:cs="Times New Roman"/>
    </w:rPr>
  </w:style>
  <w:style w:type="paragraph" w:customStyle="1" w:styleId="body-paragraph">
    <w:name w:val="body-paragraph"/>
    <w:basedOn w:val="Normal"/>
    <w:rsid w:val="00156AC2"/>
    <w:pPr>
      <w:spacing w:after="240" w:line="240" w:lineRule="auto"/>
      <w:jc w:val="left"/>
    </w:pPr>
    <w:rPr>
      <w:rFonts w:ascii="Times New Roman" w:eastAsia="Times New Roman" w:hAnsi="Times New Roman" w:cs="Times New Roman"/>
      <w:sz w:val="19"/>
      <w:szCs w:val="19"/>
      <w:lang w:eastAsia="hr-HR"/>
    </w:rPr>
  </w:style>
  <w:style w:type="character" w:customStyle="1" w:styleId="title-link-wrapper1">
    <w:name w:val="title-link-wrapper1"/>
    <w:basedOn w:val="DefaultParagraphFont"/>
    <w:rsid w:val="00156AC2"/>
    <w:rPr>
      <w:rFonts w:cs="Times New Roman"/>
    </w:rPr>
  </w:style>
  <w:style w:type="character" w:customStyle="1" w:styleId="hidden1">
    <w:name w:val="hidden1"/>
    <w:basedOn w:val="DefaultParagraphFont"/>
    <w:rsid w:val="00156AC2"/>
    <w:rPr>
      <w:rFonts w:cs="Times New Roman"/>
    </w:rPr>
  </w:style>
  <w:style w:type="character" w:customStyle="1" w:styleId="record-formats1">
    <w:name w:val="record-formats1"/>
    <w:basedOn w:val="DefaultParagraphFont"/>
    <w:rsid w:val="00156AC2"/>
    <w:rPr>
      <w:rFonts w:cs="Times New Roman"/>
      <w:sz w:val="19"/>
      <w:szCs w:val="19"/>
    </w:rPr>
  </w:style>
  <w:style w:type="character" w:customStyle="1" w:styleId="add-to-folder2">
    <w:name w:val="add-to-folder2"/>
    <w:basedOn w:val="DefaultParagraphFont"/>
    <w:rsid w:val="00156AC2"/>
    <w:rPr>
      <w:rFonts w:cs="Times New Roman"/>
      <w:bdr w:val="none" w:sz="0" w:space="0" w:color="auto" w:frame="1"/>
    </w:rPr>
  </w:style>
  <w:style w:type="character" w:customStyle="1" w:styleId="result-list-cite-link1">
    <w:name w:val="result-list-cite-link1"/>
    <w:basedOn w:val="DefaultParagraphFont"/>
    <w:rsid w:val="00156AC2"/>
    <w:rPr>
      <w:rFonts w:cs="Times New Roman"/>
    </w:rPr>
  </w:style>
  <w:style w:type="character" w:customStyle="1" w:styleId="citation">
    <w:name w:val="citation"/>
    <w:basedOn w:val="DefaultParagraphFont"/>
    <w:rsid w:val="00156AC2"/>
    <w:rPr>
      <w:rFonts w:cs="Times New Roman"/>
    </w:rPr>
  </w:style>
  <w:style w:type="character" w:customStyle="1" w:styleId="personname">
    <w:name w:val="person_name"/>
    <w:basedOn w:val="DefaultParagraphFont"/>
    <w:rsid w:val="00156AC2"/>
    <w:rPr>
      <w:rFonts w:cs="Times New Roman"/>
    </w:rPr>
  </w:style>
  <w:style w:type="character" w:customStyle="1" w:styleId="fieldyear">
    <w:name w:val="field_year"/>
    <w:basedOn w:val="DefaultParagraphFont"/>
    <w:rsid w:val="00156AC2"/>
    <w:rPr>
      <w:rFonts w:cs="Times New Roman"/>
    </w:rPr>
  </w:style>
  <w:style w:type="character" w:customStyle="1" w:styleId="fieldtitle">
    <w:name w:val="field_title"/>
    <w:basedOn w:val="DefaultParagraphFont"/>
    <w:rsid w:val="00156AC2"/>
    <w:rPr>
      <w:rFonts w:cs="Times New Roman"/>
    </w:rPr>
  </w:style>
  <w:style w:type="character" w:customStyle="1" w:styleId="fieldpublication">
    <w:name w:val="field_publication"/>
    <w:basedOn w:val="DefaultParagraphFont"/>
    <w:rsid w:val="00156AC2"/>
    <w:rPr>
      <w:rFonts w:cs="Times New Roman"/>
    </w:rPr>
  </w:style>
  <w:style w:type="character" w:customStyle="1" w:styleId="fieldvolume">
    <w:name w:val="field_volume"/>
    <w:basedOn w:val="DefaultParagraphFont"/>
    <w:rsid w:val="00156AC2"/>
    <w:rPr>
      <w:rFonts w:cs="Times New Roman"/>
    </w:rPr>
  </w:style>
  <w:style w:type="character" w:customStyle="1" w:styleId="fieldnumber">
    <w:name w:val="field_number"/>
    <w:basedOn w:val="DefaultParagraphFont"/>
    <w:rsid w:val="00156AC2"/>
    <w:rPr>
      <w:rFonts w:cs="Times New Roman"/>
    </w:rPr>
  </w:style>
  <w:style w:type="character" w:customStyle="1" w:styleId="fieldformat">
    <w:name w:val="field_format"/>
    <w:basedOn w:val="DefaultParagraphFont"/>
    <w:rsid w:val="00156AC2"/>
    <w:rPr>
      <w:rFonts w:cs="Times New Roman"/>
    </w:rPr>
  </w:style>
  <w:style w:type="paragraph" w:customStyle="1" w:styleId="Default">
    <w:name w:val="Default"/>
    <w:rsid w:val="00156AC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hr-HR"/>
    </w:rPr>
  </w:style>
  <w:style w:type="character" w:styleId="PageNumber">
    <w:name w:val="page number"/>
    <w:basedOn w:val="DefaultParagraphFont"/>
    <w:rsid w:val="00156AC2"/>
    <w:rPr>
      <w:rFonts w:cs="Times New Roman"/>
    </w:rPr>
  </w:style>
  <w:style w:type="paragraph" w:styleId="BodyText2">
    <w:name w:val="Body Text 2"/>
    <w:basedOn w:val="Normal"/>
    <w:link w:val="BodyText2Char"/>
    <w:rsid w:val="00156AC2"/>
    <w:pPr>
      <w:spacing w:after="120" w:line="480" w:lineRule="auto"/>
      <w:jc w:val="left"/>
    </w:pPr>
    <w:rPr>
      <w:rFonts w:ascii="Times New Roman" w:eastAsia="Times New Roman" w:hAnsi="Times New Roman" w:cs="Times New Roman"/>
      <w:sz w:val="28"/>
      <w:szCs w:val="24"/>
      <w:lang w:val="en-GB"/>
    </w:rPr>
  </w:style>
  <w:style w:type="character" w:customStyle="1" w:styleId="BodyText2Char">
    <w:name w:val="Body Text 2 Char"/>
    <w:basedOn w:val="DefaultParagraphFont"/>
    <w:link w:val="BodyText2"/>
    <w:rsid w:val="00156AC2"/>
    <w:rPr>
      <w:rFonts w:ascii="Times New Roman" w:eastAsia="Times New Roman" w:hAnsi="Times New Roman" w:cs="Times New Roman"/>
      <w:sz w:val="28"/>
      <w:szCs w:val="24"/>
      <w:lang w:val="en-GB"/>
    </w:rPr>
  </w:style>
  <w:style w:type="paragraph" w:styleId="BodyText">
    <w:name w:val="Body Text"/>
    <w:basedOn w:val="Normal"/>
    <w:link w:val="BodyTextChar"/>
    <w:uiPriority w:val="99"/>
    <w:rsid w:val="00156AC2"/>
    <w:pPr>
      <w:spacing w:after="12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hr-BA" w:eastAsia="hr-HR"/>
    </w:rPr>
  </w:style>
  <w:style w:type="character" w:customStyle="1" w:styleId="BodyTextChar">
    <w:name w:val="Body Text Char"/>
    <w:basedOn w:val="DefaultParagraphFont"/>
    <w:link w:val="BodyText"/>
    <w:uiPriority w:val="99"/>
    <w:rsid w:val="00156AC2"/>
    <w:rPr>
      <w:rFonts w:ascii="Times New Roman" w:eastAsia="Times New Roman" w:hAnsi="Times New Roman" w:cs="Times New Roman"/>
      <w:sz w:val="24"/>
      <w:szCs w:val="24"/>
      <w:lang w:val="hr-BA" w:eastAsia="hr-HR"/>
    </w:rPr>
  </w:style>
  <w:style w:type="character" w:styleId="FollowedHyperlink">
    <w:name w:val="FollowedHyperlink"/>
    <w:basedOn w:val="DefaultParagraphFont"/>
    <w:rsid w:val="00156AC2"/>
    <w:rPr>
      <w:rFonts w:cs="Times New Roman"/>
      <w:color w:val="800080"/>
      <w:u w:val="single"/>
    </w:rPr>
  </w:style>
  <w:style w:type="paragraph" w:customStyle="1" w:styleId="xl68">
    <w:name w:val="xl68"/>
    <w:basedOn w:val="Normal"/>
    <w:rsid w:val="00156AC2"/>
    <w:pPr>
      <w:pBdr>
        <w:left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69">
    <w:name w:val="xl69"/>
    <w:basedOn w:val="Normal"/>
    <w:rsid w:val="00156AC2"/>
    <w:pP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0">
    <w:name w:val="xl70"/>
    <w:basedOn w:val="Normal"/>
    <w:rsid w:val="00156AC2"/>
    <w:pPr>
      <w:pBdr>
        <w:right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1">
    <w:name w:val="xl71"/>
    <w:basedOn w:val="Normal"/>
    <w:rsid w:val="00156AC2"/>
    <w:pPr>
      <w:pBdr>
        <w:left w:val="single" w:sz="8" w:space="0" w:color="auto"/>
        <w:bottom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2">
    <w:name w:val="xl72"/>
    <w:basedOn w:val="Normal"/>
    <w:rsid w:val="00156AC2"/>
    <w:pPr>
      <w:pBdr>
        <w:bottom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3">
    <w:name w:val="xl73"/>
    <w:basedOn w:val="Normal"/>
    <w:rsid w:val="00156AC2"/>
    <w:pPr>
      <w:pBdr>
        <w:top w:val="single" w:sz="8" w:space="0" w:color="auto"/>
        <w:left w:val="single" w:sz="8" w:space="0" w:color="auto"/>
        <w:bottom w:val="single" w:sz="4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4">
    <w:name w:val="xl74"/>
    <w:basedOn w:val="Normal"/>
    <w:rsid w:val="00156AC2"/>
    <w:pPr>
      <w:pBdr>
        <w:top w:val="single" w:sz="8" w:space="0" w:color="auto"/>
        <w:bottom w:val="single" w:sz="4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5">
    <w:name w:val="xl75"/>
    <w:basedOn w:val="Normal"/>
    <w:rsid w:val="00156AC2"/>
    <w:pPr>
      <w:pBdr>
        <w:top w:val="single" w:sz="8" w:space="0" w:color="auto"/>
        <w:bottom w:val="single" w:sz="4" w:space="0" w:color="auto"/>
        <w:right w:val="single" w:sz="8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6">
    <w:name w:val="xl76"/>
    <w:basedOn w:val="Normal"/>
    <w:rsid w:val="00156AC2"/>
    <w:pPr>
      <w:pBdr>
        <w:left w:val="single" w:sz="8" w:space="0" w:color="auto"/>
        <w:bottom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7">
    <w:name w:val="xl77"/>
    <w:basedOn w:val="Normal"/>
    <w:rsid w:val="00156AC2"/>
    <w:pPr>
      <w:pBdr>
        <w:bottom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8">
    <w:name w:val="xl78"/>
    <w:basedOn w:val="Normal"/>
    <w:rsid w:val="00156AC2"/>
    <w:pPr>
      <w:pBdr>
        <w:bottom w:val="single" w:sz="8" w:space="0" w:color="auto"/>
        <w:right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66">
    <w:name w:val="xl66"/>
    <w:basedOn w:val="Normal"/>
    <w:rsid w:val="00156A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18"/>
      <w:szCs w:val="18"/>
      <w:lang w:eastAsia="hr-HR"/>
    </w:rPr>
  </w:style>
  <w:style w:type="paragraph" w:customStyle="1" w:styleId="xl67">
    <w:name w:val="xl67"/>
    <w:basedOn w:val="Normal"/>
    <w:rsid w:val="00156A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FootnoteText">
    <w:name w:val="footnote text"/>
    <w:basedOn w:val="Normal"/>
    <w:link w:val="FootnoteTextChar"/>
    <w:semiHidden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FootnoteTextChar">
    <w:name w:val="Footnote Text Char"/>
    <w:basedOn w:val="DefaultParagraphFont"/>
    <w:link w:val="FootnoteText"/>
    <w:semiHidden/>
    <w:rsid w:val="00156AC2"/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styleId="FootnoteReference">
    <w:name w:val="footnote reference"/>
    <w:basedOn w:val="DefaultParagraphFont"/>
    <w:semiHidden/>
    <w:rsid w:val="00156AC2"/>
    <w:rPr>
      <w:rFonts w:cs="Times New Roman"/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56A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6AC2"/>
    <w:rPr>
      <w:rFonts w:ascii="Times New Roman" w:eastAsia="Times New Roman" w:hAnsi="Times New Roman" w:cs="Times New Roman"/>
      <w:b/>
      <w:bCs/>
      <w:sz w:val="20"/>
      <w:szCs w:val="20"/>
      <w:lang w:val="hr-BA" w:eastAsia="hr-HR"/>
    </w:rPr>
  </w:style>
  <w:style w:type="character" w:customStyle="1" w:styleId="st">
    <w:name w:val="st"/>
    <w:basedOn w:val="DefaultParagraphFont"/>
    <w:rsid w:val="00156AC2"/>
    <w:rPr>
      <w:rFonts w:cs="Times New Roman"/>
    </w:rPr>
  </w:style>
  <w:style w:type="character" w:customStyle="1" w:styleId="CharChar2">
    <w:name w:val="Char Char2"/>
    <w:basedOn w:val="DefaultParagraphFont"/>
    <w:rsid w:val="00156AC2"/>
    <w:rPr>
      <w:rFonts w:ascii="Times New Roman" w:eastAsia="Times New Roman" w:hAnsi="Times New Roman" w:cs="Times New Roman"/>
      <w:sz w:val="28"/>
      <w:szCs w:val="24"/>
      <w:lang w:val="en-GB"/>
    </w:rPr>
  </w:style>
  <w:style w:type="character" w:customStyle="1" w:styleId="shorttext">
    <w:name w:val="short_text"/>
    <w:basedOn w:val="DefaultParagraphFont"/>
    <w:rsid w:val="0066633C"/>
  </w:style>
  <w:style w:type="paragraph" w:customStyle="1" w:styleId="StyleAsianTimesNewRoman">
    <w:name w:val="Style (Asian) Times New Roman"/>
    <w:basedOn w:val="Normal"/>
    <w:next w:val="NormalIndent"/>
    <w:link w:val="StyleAsianTimesNewRomanChar"/>
    <w:uiPriority w:val="99"/>
    <w:rsid w:val="0034043F"/>
    <w:pPr>
      <w:numPr>
        <w:numId w:val="3"/>
      </w:numPr>
      <w:tabs>
        <w:tab w:val="clear" w:pos="1440"/>
        <w:tab w:val="num" w:pos="0"/>
      </w:tabs>
      <w:spacing w:after="0" w:line="360" w:lineRule="auto"/>
      <w:ind w:left="0" w:firstLine="1077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StyleAsianTimesNewRomanChar">
    <w:name w:val="Style (Asian) Times New Roman Char"/>
    <w:basedOn w:val="DefaultParagraphFont"/>
    <w:link w:val="StyleAsianTimesNewRoman"/>
    <w:uiPriority w:val="99"/>
    <w:locked/>
    <w:rsid w:val="0034043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NormalIndent">
    <w:name w:val="Normal Indent"/>
    <w:basedOn w:val="Normal"/>
    <w:uiPriority w:val="99"/>
    <w:semiHidden/>
    <w:unhideWhenUsed/>
    <w:rsid w:val="0034043F"/>
    <w:pPr>
      <w:ind w:left="708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4043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4043F"/>
    <w:rPr>
      <w:rFonts w:ascii="Trebuchet MS" w:eastAsia="Calibri" w:hAnsi="Trebuchet MS" w:cs="Trebuchet M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4043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4043F"/>
    <w:rPr>
      <w:rFonts w:ascii="Trebuchet MS" w:eastAsia="Calibri" w:hAnsi="Trebuchet MS" w:cs="Trebuchet MS"/>
    </w:rPr>
  </w:style>
  <w:style w:type="character" w:customStyle="1" w:styleId="longtext1">
    <w:name w:val="long_text1"/>
    <w:basedOn w:val="DefaultParagraphFont"/>
    <w:uiPriority w:val="99"/>
    <w:rsid w:val="0034043F"/>
    <w:rPr>
      <w:rFonts w:cs="Times New Roman"/>
      <w:sz w:val="20"/>
      <w:szCs w:val="20"/>
    </w:rPr>
  </w:style>
  <w:style w:type="paragraph" w:customStyle="1" w:styleId="Title2">
    <w:name w:val="Title2"/>
    <w:basedOn w:val="Title"/>
    <w:rsid w:val="00315F90"/>
    <w:pPr>
      <w:pBdr>
        <w:bottom w:val="none" w:sz="0" w:space="0" w:color="auto"/>
      </w:pBdr>
      <w:spacing w:before="120" w:after="420"/>
      <w:jc w:val="center"/>
    </w:pPr>
    <w:rPr>
      <w:rFonts w:ascii="Arial" w:eastAsia="Times New Roman" w:hAnsi="Arial" w:cs="Arial"/>
      <w:b/>
      <w:color w:val="auto"/>
      <w:sz w:val="24"/>
      <w:szCs w:val="18"/>
      <w:lang w:val="en-GB"/>
    </w:rPr>
  </w:style>
  <w:style w:type="paragraph" w:customStyle="1" w:styleId="Nazivtablice">
    <w:name w:val="Naziv tablice"/>
    <w:basedOn w:val="Nazivslike"/>
    <w:link w:val="NazivtabliceChar"/>
    <w:qFormat/>
    <w:rsid w:val="00E81EDD"/>
    <w:pPr>
      <w:spacing w:after="0"/>
    </w:pPr>
  </w:style>
  <w:style w:type="character" w:styleId="IntenseReference">
    <w:name w:val="Intense Reference"/>
    <w:aliases w:val="Tekst upute"/>
    <w:basedOn w:val="DefaultParagraphFont"/>
    <w:uiPriority w:val="32"/>
    <w:rsid w:val="00292D3E"/>
    <w:rPr>
      <w:b/>
      <w:bCs/>
      <w:smallCaps/>
      <w:color w:val="C0504D" w:themeColor="accent2"/>
      <w:spacing w:val="5"/>
      <w:u w:val="single"/>
    </w:rPr>
  </w:style>
  <w:style w:type="character" w:customStyle="1" w:styleId="NazivtabliceChar">
    <w:name w:val="Naziv tablice Char"/>
    <w:basedOn w:val="NazivslikeChar"/>
    <w:link w:val="Nazivtablice"/>
    <w:rsid w:val="00E81EDD"/>
    <w:rPr>
      <w:rFonts w:ascii="Trebuchet MS" w:eastAsia="Calibri" w:hAnsi="Trebuchet MS" w:cstheme="minorHAnsi"/>
      <w:color w:val="215868" w:themeColor="accent5" w:themeShade="80"/>
      <w:sz w:val="18"/>
    </w:rPr>
  </w:style>
  <w:style w:type="character" w:styleId="SubtleReference">
    <w:name w:val="Subtle Reference"/>
    <w:aliases w:val="Br. pitanja za bodove"/>
    <w:basedOn w:val="DefaultParagraphFont"/>
    <w:uiPriority w:val="31"/>
    <w:rsid w:val="00292D3E"/>
    <w:rPr>
      <w:smallCaps/>
      <w:color w:val="C0504D" w:themeColor="accent2"/>
      <w:u w:val="single"/>
    </w:rPr>
  </w:style>
  <w:style w:type="paragraph" w:customStyle="1" w:styleId="Literatura">
    <w:name w:val="Literatura"/>
    <w:basedOn w:val="Nazivpriloga"/>
    <w:link w:val="LiteraturaChar"/>
    <w:qFormat/>
    <w:rsid w:val="00631B86"/>
    <w:pPr>
      <w:spacing w:after="0"/>
      <w:ind w:left="720" w:hanging="720"/>
      <w:jc w:val="left"/>
    </w:pPr>
    <w:rPr>
      <w:color w:val="auto"/>
      <w:sz w:val="18"/>
    </w:rPr>
  </w:style>
  <w:style w:type="paragraph" w:customStyle="1" w:styleId="NASLOVRADA">
    <w:name w:val="NASLOV RADA"/>
    <w:basedOn w:val="NASLOV1"/>
    <w:rsid w:val="00F778E9"/>
    <w:pPr>
      <w:spacing w:before="0"/>
      <w:jc w:val="center"/>
    </w:pPr>
    <w:rPr>
      <w:sz w:val="28"/>
      <w:lang w:val="hr-HR"/>
    </w:rPr>
  </w:style>
  <w:style w:type="character" w:customStyle="1" w:styleId="LiteraturaChar">
    <w:name w:val="Literatura Char"/>
    <w:basedOn w:val="NazivprilogaChar"/>
    <w:link w:val="Literatura"/>
    <w:rsid w:val="00631B86"/>
    <w:rPr>
      <w:rFonts w:ascii="Trebuchet MS" w:eastAsia="Calibri" w:hAnsi="Trebuchet MS" w:cstheme="minorHAnsi"/>
      <w:color w:val="215868" w:themeColor="accent5" w:themeShade="80"/>
      <w:sz w:val="18"/>
    </w:rPr>
  </w:style>
  <w:style w:type="paragraph" w:customStyle="1" w:styleId="Slika">
    <w:name w:val="Slika"/>
    <w:basedOn w:val="Normal"/>
    <w:link w:val="SlikaChar"/>
    <w:qFormat/>
    <w:rsid w:val="00F778E9"/>
    <w:pPr>
      <w:spacing w:after="0" w:line="240" w:lineRule="auto"/>
      <w:ind w:left="567" w:hanging="567"/>
    </w:pPr>
    <w:rPr>
      <w:rFonts w:ascii="Trebuchet MS" w:hAnsi="Trebuchet MS" w:cs="Trebuchet MS"/>
      <w:sz w:val="16"/>
    </w:rPr>
  </w:style>
  <w:style w:type="character" w:customStyle="1" w:styleId="SlikaChar">
    <w:name w:val="Slika Char"/>
    <w:basedOn w:val="DefaultParagraphFont"/>
    <w:link w:val="Slika"/>
    <w:rsid w:val="00F778E9"/>
    <w:rPr>
      <w:rFonts w:ascii="Trebuchet MS" w:eastAsia="Calibri" w:hAnsi="Trebuchet MS" w:cs="Trebuchet MS"/>
      <w:sz w:val="16"/>
    </w:rPr>
  </w:style>
  <w:style w:type="table" w:customStyle="1" w:styleId="Tablicareetke4-isticanje612">
    <w:name w:val="Tablica rešetke 4 - isticanje 612"/>
    <w:basedOn w:val="TableNormal"/>
    <w:uiPriority w:val="49"/>
    <w:rsid w:val="00F778E9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customStyle="1" w:styleId="Slikautekstu">
    <w:name w:val="Slika u tekstu"/>
    <w:basedOn w:val="Normal"/>
    <w:link w:val="SlikautekstuChar"/>
    <w:qFormat/>
    <w:rsid w:val="00095EE2"/>
    <w:pPr>
      <w:keepNext/>
      <w:spacing w:after="0"/>
      <w:jc w:val="center"/>
    </w:pPr>
    <w:rPr>
      <w:noProof/>
      <w:sz w:val="16"/>
      <w:lang w:eastAsia="hr-HR"/>
    </w:rPr>
  </w:style>
  <w:style w:type="character" w:customStyle="1" w:styleId="SlikautekstuChar">
    <w:name w:val="Slika u tekstu Char"/>
    <w:basedOn w:val="DefaultParagraphFont"/>
    <w:link w:val="Slikautekstu"/>
    <w:rsid w:val="00095EE2"/>
    <w:rPr>
      <w:rFonts w:eastAsia="Calibri" w:cstheme="minorHAnsi"/>
      <w:noProof/>
      <w:sz w:val="16"/>
      <w:lang w:eastAsia="hr-HR"/>
    </w:rPr>
  </w:style>
  <w:style w:type="character" w:customStyle="1" w:styleId="Heading3Char">
    <w:name w:val="Heading 3 Char"/>
    <w:basedOn w:val="DefaultParagraphFont"/>
    <w:link w:val="Heading3"/>
    <w:uiPriority w:val="9"/>
    <w:rsid w:val="004865EA"/>
    <w:rPr>
      <w:rFonts w:ascii="Times New Roman" w:eastAsiaTheme="majorEastAsia" w:hAnsi="Times New Roman" w:cs="Times New Roman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865E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4865EA"/>
    <w:rPr>
      <w:rFonts w:asciiTheme="majorHAnsi" w:eastAsiaTheme="majorEastAsia" w:hAnsiTheme="majorHAnsi" w:cstheme="majorBidi"/>
      <w:color w:val="243F60" w:themeColor="accent1" w:themeShade="7F"/>
      <w:lang w:eastAsia="hr-HR"/>
    </w:rPr>
  </w:style>
  <w:style w:type="paragraph" w:customStyle="1" w:styleId="Prilozi">
    <w:name w:val="Prilozi"/>
    <w:basedOn w:val="Caption"/>
    <w:link w:val="PriloziChar"/>
    <w:qFormat/>
    <w:rsid w:val="004865EA"/>
    <w:pPr>
      <w:spacing w:after="0"/>
      <w:ind w:left="567" w:hanging="567"/>
    </w:pPr>
    <w:rPr>
      <w:rFonts w:cs="Trebuchet MS"/>
      <w:color w:val="auto"/>
      <w:sz w:val="16"/>
    </w:rPr>
  </w:style>
  <w:style w:type="paragraph" w:customStyle="1" w:styleId="Tablica">
    <w:name w:val="Tablica"/>
    <w:basedOn w:val="Teksttablice"/>
    <w:link w:val="TablicaChar"/>
    <w:qFormat/>
    <w:rsid w:val="00EF3C50"/>
  </w:style>
  <w:style w:type="character" w:customStyle="1" w:styleId="PriloziChar">
    <w:name w:val="Prilozi Char"/>
    <w:basedOn w:val="DefaultParagraphFont"/>
    <w:link w:val="Prilozi"/>
    <w:rsid w:val="004865EA"/>
    <w:rPr>
      <w:rFonts w:eastAsia="Calibri" w:cs="Trebuchet MS"/>
      <w:sz w:val="16"/>
    </w:rPr>
  </w:style>
  <w:style w:type="character" w:customStyle="1" w:styleId="TablicaChar">
    <w:name w:val="Tablica Char"/>
    <w:basedOn w:val="PriloziChar"/>
    <w:link w:val="Tablica"/>
    <w:rsid w:val="00EF3C50"/>
    <w:rPr>
      <w:rFonts w:eastAsia="Calibri" w:cstheme="minorHAnsi"/>
      <w:sz w:val="16"/>
    </w:rPr>
  </w:style>
  <w:style w:type="paragraph" w:customStyle="1" w:styleId="HEAD1">
    <w:name w:val="HEAD 1"/>
    <w:basedOn w:val="Normal"/>
    <w:rsid w:val="004865EA"/>
    <w:pPr>
      <w:tabs>
        <w:tab w:val="left" w:pos="2235"/>
      </w:tabs>
      <w:spacing w:line="360" w:lineRule="auto"/>
      <w:jc w:val="center"/>
    </w:pPr>
    <w:rPr>
      <w:rFonts w:cs="Trebuchet MS"/>
      <w:b/>
      <w:bCs/>
      <w:sz w:val="28"/>
      <w:szCs w:val="28"/>
    </w:rPr>
  </w:style>
  <w:style w:type="paragraph" w:customStyle="1" w:styleId="Head2">
    <w:name w:val="Head 2"/>
    <w:basedOn w:val="Normal"/>
    <w:rsid w:val="004865EA"/>
    <w:pPr>
      <w:tabs>
        <w:tab w:val="left" w:pos="2235"/>
      </w:tabs>
      <w:spacing w:line="360" w:lineRule="auto"/>
    </w:pPr>
    <w:rPr>
      <w:rFonts w:cs="Trebuchet MS"/>
      <w:b/>
      <w:bCs/>
      <w:sz w:val="24"/>
      <w:szCs w:val="24"/>
    </w:rPr>
  </w:style>
  <w:style w:type="paragraph" w:customStyle="1" w:styleId="Head3">
    <w:name w:val="Head 3"/>
    <w:basedOn w:val="Normal"/>
    <w:rsid w:val="004865EA"/>
    <w:pPr>
      <w:spacing w:before="200" w:after="240" w:line="240" w:lineRule="auto"/>
    </w:pPr>
    <w:rPr>
      <w:rFonts w:ascii="Arial" w:eastAsia="Times New Roman" w:hAnsi="Arial" w:cs="Arial"/>
      <w:b/>
      <w:sz w:val="20"/>
      <w:szCs w:val="18"/>
      <w:lang w:val="en-GB"/>
    </w:rPr>
  </w:style>
  <w:style w:type="paragraph" w:customStyle="1" w:styleId="Captions">
    <w:name w:val="Captions"/>
    <w:basedOn w:val="Caption"/>
    <w:rsid w:val="004865EA"/>
    <w:pPr>
      <w:ind w:left="567" w:hanging="567"/>
    </w:pPr>
    <w:rPr>
      <w:rFonts w:cs="Trebuchet MS"/>
      <w:bCs/>
      <w:color w:val="auto"/>
      <w:sz w:val="16"/>
      <w:szCs w:val="18"/>
    </w:rPr>
  </w:style>
  <w:style w:type="character" w:styleId="BookTitle">
    <w:name w:val="Book Title"/>
    <w:aliases w:val="Broj bodova"/>
    <w:uiPriority w:val="33"/>
    <w:rsid w:val="004865EA"/>
    <w:rPr>
      <w:rFonts w:ascii="Arial" w:hAnsi="Arial"/>
      <w:b/>
      <w:sz w:val="24"/>
      <w:szCs w:val="24"/>
    </w:rPr>
  </w:style>
  <w:style w:type="paragraph" w:customStyle="1" w:styleId="Brojskupinepitanja">
    <w:name w:val="Broj skupine pitanja"/>
    <w:basedOn w:val="Normal"/>
    <w:link w:val="BrojskupinepitanjaChar"/>
    <w:rsid w:val="004865EA"/>
    <w:pPr>
      <w:spacing w:after="240"/>
      <w:jc w:val="center"/>
    </w:pPr>
    <w:rPr>
      <w:rFonts w:ascii="Arial" w:eastAsia="Times New Roman" w:hAnsi="Arial" w:cs="Arial"/>
      <w:b/>
      <w:bCs/>
      <w:iCs/>
      <w:sz w:val="28"/>
      <w:szCs w:val="26"/>
      <w:lang w:eastAsia="hr-HR"/>
    </w:rPr>
  </w:style>
  <w:style w:type="character" w:customStyle="1" w:styleId="BrojskupinepitanjaChar">
    <w:name w:val="Broj skupine pitanja Char"/>
    <w:basedOn w:val="DefaultParagraphFont"/>
    <w:link w:val="Brojskupinepitanja"/>
    <w:rsid w:val="004865EA"/>
    <w:rPr>
      <w:rFonts w:ascii="Arial" w:eastAsia="Times New Roman" w:hAnsi="Arial" w:cs="Arial"/>
      <w:b/>
      <w:bCs/>
      <w:iCs/>
      <w:sz w:val="28"/>
      <w:szCs w:val="26"/>
      <w:lang w:eastAsia="hr-HR"/>
    </w:rPr>
  </w:style>
  <w:style w:type="paragraph" w:customStyle="1" w:styleId="Tekstpitanja">
    <w:name w:val="Tekst pitanja"/>
    <w:basedOn w:val="Normal"/>
    <w:link w:val="TekstpitanjaChar"/>
    <w:rsid w:val="004865EA"/>
    <w:pPr>
      <w:spacing w:after="0"/>
    </w:pPr>
    <w:rPr>
      <w:rFonts w:ascii="Arial" w:eastAsia="Times New Roman" w:hAnsi="Arial" w:cs="Arial"/>
      <w:b/>
      <w:bCs/>
      <w:iCs/>
      <w:szCs w:val="24"/>
      <w:lang w:eastAsia="hr-HR"/>
    </w:rPr>
  </w:style>
  <w:style w:type="character" w:customStyle="1" w:styleId="TekstpitanjaChar">
    <w:name w:val="Tekst pitanja Char"/>
    <w:basedOn w:val="DefaultParagraphFont"/>
    <w:link w:val="Tekstpitanja"/>
    <w:rsid w:val="004865EA"/>
    <w:rPr>
      <w:rFonts w:ascii="Arial" w:eastAsia="Times New Roman" w:hAnsi="Arial" w:cs="Arial"/>
      <w:b/>
      <w:bCs/>
      <w:iCs/>
      <w:szCs w:val="24"/>
      <w:lang w:eastAsia="hr-HR"/>
    </w:rPr>
  </w:style>
  <w:style w:type="paragraph" w:customStyle="1" w:styleId="Parcijalnizadatak">
    <w:name w:val="Parcijalni zadatak"/>
    <w:basedOn w:val="ListParagraph"/>
    <w:link w:val="ParcijalnizadatakChar"/>
    <w:rsid w:val="004865EA"/>
    <w:pPr>
      <w:numPr>
        <w:numId w:val="0"/>
      </w:numPr>
      <w:tabs>
        <w:tab w:val="left" w:pos="317"/>
      </w:tabs>
      <w:contextualSpacing/>
    </w:pPr>
    <w:rPr>
      <w:rFonts w:ascii="Arial" w:eastAsia="Times New Roman" w:hAnsi="Arial" w:cs="Arial"/>
      <w:snapToGrid w:val="0"/>
      <w:color w:val="000000"/>
      <w:w w:val="0"/>
      <w:sz w:val="18"/>
      <w:lang w:eastAsia="hr-HR"/>
    </w:rPr>
  </w:style>
  <w:style w:type="character" w:customStyle="1" w:styleId="ParcijalnizadatakChar">
    <w:name w:val="Parcijalni zadatak Char"/>
    <w:basedOn w:val="DefaultParagraphFont"/>
    <w:link w:val="Parcijalnizadatak"/>
    <w:rsid w:val="004865EA"/>
    <w:rPr>
      <w:rFonts w:ascii="Arial" w:eastAsia="Times New Roman" w:hAnsi="Arial" w:cs="Arial"/>
      <w:snapToGrid w:val="0"/>
      <w:color w:val="000000"/>
      <w:w w:val="0"/>
      <w:sz w:val="18"/>
      <w:lang w:eastAsia="hr-HR"/>
    </w:rPr>
  </w:style>
  <w:style w:type="table" w:customStyle="1" w:styleId="Tablicareetke4-isticanje61">
    <w:name w:val="Tablica rešetke 4 - isticanje 61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MediumShading1-Accent4">
    <w:name w:val="Medium Shading 1 Accent 4"/>
    <w:basedOn w:val="TableNormal"/>
    <w:uiPriority w:val="63"/>
    <w:rsid w:val="004865EA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mnatablicareetke5-isticanje61">
    <w:name w:val="Tamna tablica rešetke 5 - isticanje 6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customStyle="1" w:styleId="Tablicareetke4-isticanje611">
    <w:name w:val="Tablica rešetke 4 - isticanje 611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blicareetke4-isticanje613">
    <w:name w:val="Tablica rešetke 4 - isticanje 613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mnatablicareetke5-isticanje611">
    <w:name w:val="Tamna tablica rešetke 5 - isticanje 61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table" w:customStyle="1" w:styleId="Tablicareetke4-isticanje614">
    <w:name w:val="Tablica rešetke 4 - isticanje 614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mnatablicareetke5-isticanje612">
    <w:name w:val="Tamna tablica rešetke 5 - isticanje 612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paragraph" w:customStyle="1" w:styleId="Odlomakpopisa1">
    <w:name w:val="Odlomak popisa1"/>
    <w:basedOn w:val="Normal"/>
    <w:rsid w:val="004865EA"/>
    <w:pPr>
      <w:spacing w:after="0" w:line="240" w:lineRule="auto"/>
      <w:ind w:left="720"/>
      <w:jc w:val="left"/>
    </w:pPr>
    <w:rPr>
      <w:rFonts w:ascii="Times New Roman" w:hAnsi="Times New Roman" w:cs="Times New Roman"/>
      <w:sz w:val="24"/>
      <w:szCs w:val="24"/>
      <w:lang w:eastAsia="hr-HR"/>
    </w:rPr>
  </w:style>
  <w:style w:type="table" w:customStyle="1" w:styleId="Tablicareetke4-isticanje615">
    <w:name w:val="Tablica rešetke 4 - isticanje 615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customStyle="1" w:styleId="apple-converted-space">
    <w:name w:val="apple-converted-space"/>
    <w:basedOn w:val="DefaultParagraphFont"/>
    <w:rsid w:val="004865EA"/>
  </w:style>
  <w:style w:type="character" w:customStyle="1" w:styleId="ref-journal">
    <w:name w:val="ref-journal"/>
    <w:basedOn w:val="DefaultParagraphFont"/>
    <w:rsid w:val="004865EA"/>
  </w:style>
  <w:style w:type="character" w:customStyle="1" w:styleId="ref-vol">
    <w:name w:val="ref-vol"/>
    <w:basedOn w:val="DefaultParagraphFont"/>
    <w:rsid w:val="004865EA"/>
  </w:style>
  <w:style w:type="character" w:customStyle="1" w:styleId="A2">
    <w:name w:val="A2"/>
    <w:uiPriority w:val="99"/>
    <w:rsid w:val="004865EA"/>
    <w:rPr>
      <w:rFonts w:cs="Verdana"/>
      <w:color w:val="000000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rsid w:val="004865EA"/>
    <w:pPr>
      <w:spacing w:line="360" w:lineRule="auto"/>
      <w:outlineLvl w:val="9"/>
    </w:pPr>
    <w:rPr>
      <w:rFonts w:ascii="Times New Roman" w:eastAsiaTheme="minorHAnsi" w:hAnsi="Times New Roman" w:cs="Times New Roman"/>
      <w:color w:val="auto"/>
      <w:sz w:val="32"/>
      <w:szCs w:val="24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before="360" w:after="0"/>
      <w:jc w:val="left"/>
    </w:pPr>
    <w:rPr>
      <w:rFonts w:ascii="Times New Roman" w:eastAsiaTheme="minorHAnsi" w:hAnsi="Times New Roman" w:cs="Times New Roman"/>
      <w:b/>
      <w:bCs/>
      <w:caps/>
      <w:noProof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before="240" w:after="0"/>
      <w:jc w:val="left"/>
    </w:pPr>
    <w:rPr>
      <w:rFonts w:ascii="Times New Roman" w:eastAsiaTheme="minorEastAsia" w:hAnsi="Times New Roman" w:cs="Times New Roman"/>
      <w:b/>
      <w:bCs/>
      <w:noProof/>
      <w:sz w:val="24"/>
      <w:szCs w:val="24"/>
      <w:lang w:eastAsia="hr-HR"/>
    </w:rPr>
  </w:style>
  <w:style w:type="paragraph" w:styleId="TOC3">
    <w:name w:val="toc 3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after="0"/>
      <w:ind w:left="220"/>
      <w:jc w:val="left"/>
    </w:pPr>
    <w:rPr>
      <w:rFonts w:ascii="Times New Roman" w:eastAsiaTheme="minorEastAsia" w:hAnsi="Times New Roman" w:cs="Times New Roman"/>
      <w:b/>
      <w:noProof/>
      <w:sz w:val="24"/>
      <w:szCs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after="0"/>
      <w:ind w:left="440"/>
    </w:pPr>
    <w:rPr>
      <w:rFonts w:eastAsiaTheme="minorEastAsia" w:cstheme="minorBidi"/>
      <w:sz w:val="20"/>
      <w:szCs w:val="20"/>
      <w:lang w:eastAsia="hr-HR"/>
    </w:rPr>
  </w:style>
  <w:style w:type="paragraph" w:styleId="TOC5">
    <w:name w:val="toc 5"/>
    <w:basedOn w:val="Normal"/>
    <w:next w:val="Normal"/>
    <w:autoRedefine/>
    <w:uiPriority w:val="39"/>
    <w:unhideWhenUsed/>
    <w:rsid w:val="004865EA"/>
    <w:pPr>
      <w:spacing w:after="0"/>
      <w:ind w:left="66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4865EA"/>
    <w:pPr>
      <w:spacing w:after="0"/>
      <w:ind w:left="88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4865EA"/>
    <w:pPr>
      <w:spacing w:after="0"/>
      <w:ind w:left="110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4865EA"/>
    <w:pPr>
      <w:spacing w:after="0"/>
      <w:ind w:left="132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4865EA"/>
    <w:pPr>
      <w:spacing w:after="0"/>
      <w:ind w:left="1540"/>
      <w:jc w:val="left"/>
    </w:pPr>
    <w:rPr>
      <w:rFonts w:eastAsiaTheme="minorEastAsia" w:cstheme="minorBidi"/>
      <w:sz w:val="20"/>
      <w:szCs w:val="20"/>
      <w:lang w:eastAsia="hr-HR"/>
    </w:rPr>
  </w:style>
  <w:style w:type="character" w:customStyle="1" w:styleId="TekstChar">
    <w:name w:val="Tekst Char"/>
    <w:basedOn w:val="DefaultParagraphFont"/>
    <w:rsid w:val="004865EA"/>
    <w:rPr>
      <w:rFonts w:ascii="Arial" w:eastAsia="Times New Roman" w:hAnsi="Arial" w:cs="Arial"/>
      <w:sz w:val="24"/>
      <w:szCs w:val="28"/>
      <w:lang w:eastAsia="hr-HR"/>
    </w:rPr>
  </w:style>
  <w:style w:type="character" w:customStyle="1" w:styleId="CommentSubjectChar1">
    <w:name w:val="Comment Subject Char1"/>
    <w:basedOn w:val="CommentTextChar"/>
    <w:uiPriority w:val="99"/>
    <w:semiHidden/>
    <w:rsid w:val="004865EA"/>
    <w:rPr>
      <w:rFonts w:ascii="Calibri" w:eastAsia="Times New Roman" w:hAnsi="Calibri" w:cs="Times New Roman"/>
      <w:b/>
      <w:bCs/>
      <w:sz w:val="20"/>
      <w:szCs w:val="20"/>
      <w:lang w:val="hr-BA" w:eastAsia="hr-HR"/>
    </w:rPr>
  </w:style>
  <w:style w:type="table" w:styleId="LightShading-Accent6">
    <w:name w:val="Light Shading Accent 6"/>
    <w:basedOn w:val="TableNormal"/>
    <w:uiPriority w:val="60"/>
    <w:rsid w:val="004865EA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Grid-Accent6">
    <w:name w:val="Light Grid Accent 6"/>
    <w:basedOn w:val="TableNormal"/>
    <w:uiPriority w:val="62"/>
    <w:rsid w:val="004865EA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character" w:customStyle="1" w:styleId="ECVHeadingContactDetails">
    <w:name w:val="_ECV_HeadingContactDetails"/>
    <w:rsid w:val="004865EA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sid w:val="004865EA"/>
    <w:rPr>
      <w:rFonts w:ascii="Arial" w:hAnsi="Arial"/>
      <w:color w:val="3F3A38"/>
      <w:sz w:val="18"/>
      <w:szCs w:val="18"/>
      <w:shd w:val="clear" w:color="auto" w:fill="auto"/>
    </w:rPr>
  </w:style>
  <w:style w:type="character" w:customStyle="1" w:styleId="ECVInternetLink">
    <w:name w:val="_ECV_InternetLink"/>
    <w:rsid w:val="004865EA"/>
    <w:rPr>
      <w:rFonts w:ascii="Arial" w:hAnsi="Arial"/>
      <w:color w:val="3F3A38"/>
      <w:sz w:val="18"/>
      <w:u w:val="single"/>
      <w:shd w:val="clear" w:color="auto" w:fill="auto"/>
      <w:lang w:val="en-GB"/>
    </w:rPr>
  </w:style>
  <w:style w:type="paragraph" w:customStyle="1" w:styleId="ECVLeftHeading">
    <w:name w:val="_ECV_LeftHeading"/>
    <w:basedOn w:val="Normal"/>
    <w:rsid w:val="004865EA"/>
    <w:pPr>
      <w:widowControl w:val="0"/>
      <w:suppressLineNumbers/>
      <w:suppressAutoHyphens/>
      <w:spacing w:after="0" w:line="240" w:lineRule="auto"/>
      <w:ind w:right="283"/>
      <w:jc w:val="right"/>
    </w:pPr>
    <w:rPr>
      <w:rFonts w:ascii="Arial" w:eastAsia="SimSun" w:hAnsi="Arial" w:cs="Mangal"/>
      <w:caps/>
      <w:color w:val="0E4194"/>
      <w:spacing w:val="-6"/>
      <w:kern w:val="1"/>
      <w:sz w:val="18"/>
      <w:szCs w:val="24"/>
      <w:lang w:val="en-GB" w:eastAsia="zh-CN" w:bidi="hi-IN"/>
    </w:rPr>
  </w:style>
  <w:style w:type="paragraph" w:customStyle="1" w:styleId="ECVNameField">
    <w:name w:val="_ECV_NameField"/>
    <w:basedOn w:val="Normal"/>
    <w:rsid w:val="004865EA"/>
    <w:pPr>
      <w:widowControl w:val="0"/>
      <w:suppressLineNumbers/>
      <w:suppressAutoHyphens/>
      <w:spacing w:after="0" w:line="100" w:lineRule="atLeast"/>
      <w:jc w:val="left"/>
    </w:pPr>
    <w:rPr>
      <w:rFonts w:ascii="Arial" w:eastAsia="SimSun" w:hAnsi="Arial" w:cs="Mangal"/>
      <w:color w:val="3F3A38"/>
      <w:spacing w:val="-6"/>
      <w:kern w:val="1"/>
      <w:sz w:val="26"/>
      <w:szCs w:val="18"/>
      <w:lang w:val="en-GB" w:eastAsia="zh-CN" w:bidi="hi-IN"/>
    </w:rPr>
  </w:style>
  <w:style w:type="paragraph" w:customStyle="1" w:styleId="ECVComments">
    <w:name w:val="_ECV_Comments"/>
    <w:basedOn w:val="Normal"/>
    <w:rsid w:val="004865EA"/>
    <w:pPr>
      <w:widowControl w:val="0"/>
      <w:suppressAutoHyphens/>
      <w:spacing w:after="0" w:line="100" w:lineRule="atLeast"/>
      <w:jc w:val="center"/>
    </w:pPr>
    <w:rPr>
      <w:rFonts w:ascii="Arial" w:eastAsia="SimSun" w:hAnsi="Arial" w:cs="Mangal"/>
      <w:color w:val="FF0000"/>
      <w:spacing w:val="-6"/>
      <w:kern w:val="1"/>
      <w:sz w:val="16"/>
      <w:szCs w:val="24"/>
      <w:lang w:val="en-GB" w:eastAsia="zh-CN" w:bidi="hi-IN"/>
    </w:rPr>
  </w:style>
  <w:style w:type="paragraph" w:customStyle="1" w:styleId="ECVPersonalInfoHeading">
    <w:name w:val="_ECV_PersonalInfoHeading"/>
    <w:basedOn w:val="ECVLeftHeading"/>
    <w:rsid w:val="004865EA"/>
    <w:pPr>
      <w:spacing w:before="57"/>
    </w:pPr>
  </w:style>
  <w:style w:type="paragraph" w:customStyle="1" w:styleId="ECVGenderRow">
    <w:name w:val="_ECV_GenderRow"/>
    <w:basedOn w:val="Normal"/>
    <w:rsid w:val="004865EA"/>
    <w:pPr>
      <w:widowControl w:val="0"/>
      <w:suppressAutoHyphens/>
      <w:spacing w:before="85" w:after="0" w:line="240" w:lineRule="auto"/>
      <w:jc w:val="left"/>
    </w:pPr>
    <w:rPr>
      <w:rFonts w:ascii="Arial" w:eastAsia="SimSun" w:hAnsi="Arial" w:cs="Mangal"/>
      <w:color w:val="1593CB"/>
      <w:spacing w:val="-6"/>
      <w:kern w:val="1"/>
      <w:sz w:val="16"/>
      <w:szCs w:val="24"/>
      <w:lang w:val="en-GB" w:eastAsia="zh-CN" w:bidi="hi-IN"/>
    </w:rPr>
  </w:style>
  <w:style w:type="paragraph" w:customStyle="1" w:styleId="ECVBlueBox">
    <w:name w:val="_ECV_BlueBox"/>
    <w:basedOn w:val="Normal"/>
    <w:rsid w:val="004865EA"/>
    <w:pPr>
      <w:widowControl w:val="0"/>
      <w:suppressLineNumbers/>
      <w:suppressAutoHyphens/>
      <w:spacing w:after="0" w:line="240" w:lineRule="auto"/>
      <w:jc w:val="right"/>
      <w:textAlignment w:val="bottom"/>
    </w:pPr>
    <w:rPr>
      <w:rFonts w:ascii="Arial" w:eastAsia="SimSun" w:hAnsi="Arial" w:cs="Mangal"/>
      <w:color w:val="402C24"/>
      <w:kern w:val="1"/>
      <w:sz w:val="8"/>
      <w:szCs w:val="10"/>
      <w:lang w:val="en-GB" w:eastAsia="zh-CN" w:bidi="hi-IN"/>
    </w:rPr>
  </w:style>
  <w:style w:type="paragraph" w:customStyle="1" w:styleId="ECVOrganisationDetails">
    <w:name w:val="_ECV_OrganisationDetails"/>
    <w:basedOn w:val="Normal"/>
    <w:rsid w:val="004865EA"/>
    <w:pPr>
      <w:widowControl w:val="0"/>
      <w:suppressLineNumbers/>
      <w:suppressAutoHyphens/>
      <w:autoSpaceDE w:val="0"/>
      <w:spacing w:before="57" w:after="85" w:line="100" w:lineRule="atLeast"/>
      <w:jc w:val="left"/>
    </w:pPr>
    <w:rPr>
      <w:rFonts w:ascii="Arial" w:eastAsia="ArialMT" w:hAnsi="Arial" w:cs="ArialMT"/>
      <w:color w:val="3F3A38"/>
      <w:spacing w:val="-6"/>
      <w:kern w:val="1"/>
      <w:sz w:val="18"/>
      <w:szCs w:val="18"/>
      <w:lang w:val="en-GB" w:eastAsia="zh-CN" w:bidi="hi-IN"/>
    </w:rPr>
  </w:style>
  <w:style w:type="paragraph" w:customStyle="1" w:styleId="ECVDate">
    <w:name w:val="_ECV_Date"/>
    <w:basedOn w:val="ECVLeftHeading"/>
    <w:rsid w:val="004865EA"/>
    <w:pPr>
      <w:spacing w:before="28" w:line="100" w:lineRule="atLeast"/>
      <w:textAlignment w:val="top"/>
    </w:pPr>
    <w:rPr>
      <w:caps w:val="0"/>
    </w:rPr>
  </w:style>
  <w:style w:type="paragraph" w:customStyle="1" w:styleId="ECVText">
    <w:name w:val="_ECV_Text"/>
    <w:basedOn w:val="BodyText"/>
    <w:rsid w:val="004865EA"/>
    <w:pPr>
      <w:widowControl w:val="0"/>
      <w:suppressAutoHyphens/>
      <w:spacing w:after="0" w:line="100" w:lineRule="atLeast"/>
    </w:pPr>
    <w:rPr>
      <w:rFonts w:ascii="Arial" w:eastAsia="SimSun" w:hAnsi="Arial" w:cs="Mangal"/>
      <w:color w:val="3F3A38"/>
      <w:spacing w:val="-6"/>
      <w:kern w:val="1"/>
      <w:sz w:val="16"/>
      <w:lang w:val="en-GB" w:eastAsia="zh-CN" w:bidi="hi-IN"/>
    </w:rPr>
  </w:style>
  <w:style w:type="paragraph" w:customStyle="1" w:styleId="ECVRightColumn">
    <w:name w:val="_ECV_RightColumn"/>
    <w:basedOn w:val="Normal"/>
    <w:rsid w:val="004865EA"/>
    <w:pPr>
      <w:widowControl w:val="0"/>
      <w:suppressLineNumbers/>
      <w:suppressAutoHyphens/>
      <w:spacing w:before="62" w:after="0" w:line="240" w:lineRule="auto"/>
      <w:jc w:val="left"/>
    </w:pPr>
    <w:rPr>
      <w:rFonts w:ascii="Arial" w:eastAsia="SimSun" w:hAnsi="Arial" w:cs="Mangal"/>
      <w:color w:val="404040"/>
      <w:spacing w:val="-6"/>
      <w:kern w:val="1"/>
      <w:sz w:val="16"/>
      <w:szCs w:val="24"/>
      <w:lang w:val="en-GB" w:eastAsia="zh-CN" w:bidi="hi-IN"/>
    </w:rPr>
  </w:style>
  <w:style w:type="paragraph" w:customStyle="1" w:styleId="ECVSectionDetails">
    <w:name w:val="_ECV_SectionDetails"/>
    <w:basedOn w:val="Normal"/>
    <w:rsid w:val="004865EA"/>
    <w:pPr>
      <w:widowControl w:val="0"/>
      <w:suppressLineNumbers/>
      <w:suppressAutoHyphens/>
      <w:autoSpaceDE w:val="0"/>
      <w:spacing w:before="28" w:after="0" w:line="100" w:lineRule="atLeast"/>
      <w:jc w:val="left"/>
    </w:pPr>
    <w:rPr>
      <w:rFonts w:ascii="Arial" w:eastAsia="SimSun" w:hAnsi="Arial" w:cs="Mangal"/>
      <w:color w:val="3F3A38"/>
      <w:spacing w:val="-6"/>
      <w:kern w:val="1"/>
      <w:sz w:val="18"/>
      <w:szCs w:val="24"/>
      <w:lang w:val="en-GB" w:eastAsia="zh-CN" w:bidi="hi-IN"/>
    </w:rPr>
  </w:style>
  <w:style w:type="paragraph" w:customStyle="1" w:styleId="ECVLeftDetails">
    <w:name w:val="_ECV_LeftDetails"/>
    <w:basedOn w:val="ECVLeftHeading"/>
    <w:rsid w:val="004865EA"/>
    <w:pPr>
      <w:spacing w:before="23"/>
    </w:pPr>
    <w:rPr>
      <w:caps w:val="0"/>
    </w:rPr>
  </w:style>
  <w:style w:type="paragraph" w:customStyle="1" w:styleId="ECVLanguageHeading">
    <w:name w:val="_ECV_LanguageHeading"/>
    <w:basedOn w:val="ECVRightColumn"/>
    <w:rsid w:val="004865EA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4865EA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rsid w:val="004865EA"/>
    <w:pPr>
      <w:jc w:val="center"/>
      <w:textAlignment w:val="center"/>
    </w:pPr>
    <w:rPr>
      <w:caps/>
    </w:rPr>
  </w:style>
  <w:style w:type="paragraph" w:customStyle="1" w:styleId="ECVLanguageCertificate">
    <w:name w:val="_ECV_LanguageCertificate"/>
    <w:basedOn w:val="ECVRightColumn"/>
    <w:rsid w:val="004865EA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"/>
    <w:rsid w:val="004865EA"/>
    <w:pPr>
      <w:widowControl w:val="0"/>
      <w:suppressAutoHyphens/>
      <w:autoSpaceDE w:val="0"/>
      <w:spacing w:after="0" w:line="100" w:lineRule="atLeast"/>
      <w:jc w:val="left"/>
    </w:pPr>
    <w:rPr>
      <w:rFonts w:ascii="Arial" w:eastAsia="SimSun" w:hAnsi="Arial" w:cs="Mangal"/>
      <w:color w:val="0E4194"/>
      <w:spacing w:val="-6"/>
      <w:kern w:val="1"/>
      <w:sz w:val="15"/>
      <w:szCs w:val="24"/>
      <w:lang w:val="en-GB" w:eastAsia="zh-CN" w:bidi="hi-IN"/>
    </w:rPr>
  </w:style>
  <w:style w:type="paragraph" w:customStyle="1" w:styleId="ECVLanguageName">
    <w:name w:val="_ECV_LanguageName"/>
    <w:basedOn w:val="ECVLanguageCertificate"/>
    <w:rsid w:val="004865EA"/>
    <w:pPr>
      <w:jc w:val="right"/>
    </w:pPr>
    <w:rPr>
      <w:sz w:val="18"/>
    </w:rPr>
  </w:style>
  <w:style w:type="paragraph" w:customStyle="1" w:styleId="ECVSectionBullet">
    <w:name w:val="_ECV_SectionBullet"/>
    <w:basedOn w:val="ECVSectionDetails"/>
    <w:rsid w:val="004865EA"/>
    <w:pPr>
      <w:spacing w:before="0"/>
    </w:pPr>
  </w:style>
  <w:style w:type="table" w:customStyle="1" w:styleId="GridTable5Dark-Accent31">
    <w:name w:val="Grid Table 5 Dark - Accent 3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LightShading">
    <w:name w:val="Light Shading"/>
    <w:basedOn w:val="TableNormal"/>
    <w:uiPriority w:val="60"/>
    <w:rsid w:val="004D18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List2">
    <w:name w:val="Medium List 2"/>
    <w:basedOn w:val="TableNormal"/>
    <w:uiPriority w:val="66"/>
    <w:rsid w:val="00B61F0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stTable4-Accent61">
    <w:name w:val="List Table 4 - Accent 61"/>
    <w:basedOn w:val="TableNormal"/>
    <w:uiPriority w:val="49"/>
    <w:rsid w:val="00F206F0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Pitanjeuprovjeri">
    <w:name w:val="Pitanje u provjeri"/>
    <w:basedOn w:val="NoSpacing"/>
    <w:link w:val="PitanjeuprovjeriChar"/>
    <w:qFormat/>
    <w:rsid w:val="00076E84"/>
    <w:pPr>
      <w:spacing w:after="0" w:line="240" w:lineRule="auto"/>
    </w:pPr>
    <w:rPr>
      <w:i/>
      <w:noProof/>
      <w:color w:val="808080" w:themeColor="background1" w:themeShade="80"/>
      <w:lang w:eastAsia="hr-HR"/>
    </w:rPr>
  </w:style>
  <w:style w:type="table" w:customStyle="1" w:styleId="ListTable7Colorful-Accent61">
    <w:name w:val="List Table 7 Colorful - Accent 61"/>
    <w:basedOn w:val="TableNormal"/>
    <w:uiPriority w:val="52"/>
    <w:rsid w:val="009432E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NoSpacingChar">
    <w:name w:val="No Spacing Char"/>
    <w:aliases w:val="Sažetak i Zahvala Char,Sažetak Char"/>
    <w:basedOn w:val="DefaultParagraphFont"/>
    <w:link w:val="NoSpacing"/>
    <w:uiPriority w:val="1"/>
    <w:rsid w:val="00076E84"/>
    <w:rPr>
      <w:rFonts w:eastAsia="Calibri" w:cstheme="minorHAnsi"/>
      <w:sz w:val="20"/>
    </w:rPr>
  </w:style>
  <w:style w:type="character" w:customStyle="1" w:styleId="PitanjeuprovjeriChar">
    <w:name w:val="Pitanje u provjeri Char"/>
    <w:basedOn w:val="NoSpacingChar"/>
    <w:link w:val="Pitanjeuprovjeri"/>
    <w:rsid w:val="00076E84"/>
    <w:rPr>
      <w:rFonts w:eastAsia="Calibri" w:cstheme="minorHAnsi"/>
      <w:i/>
      <w:noProof/>
      <w:color w:val="808080" w:themeColor="background1" w:themeShade="80"/>
      <w:sz w:val="20"/>
      <w:lang w:eastAsia="hr-HR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662A8"/>
    <w:rPr>
      <w:color w:val="808080"/>
      <w:shd w:val="clear" w:color="auto" w:fill="E6E6E6"/>
    </w:rPr>
  </w:style>
  <w:style w:type="paragraph" w:customStyle="1" w:styleId="MailiDOI">
    <w:name w:val="Mail i DOI"/>
    <w:basedOn w:val="Literatura"/>
    <w:link w:val="MailiDOIChar"/>
    <w:qFormat/>
    <w:rsid w:val="00C20561"/>
    <w:rPr>
      <w:w w:val="80"/>
    </w:rPr>
  </w:style>
  <w:style w:type="character" w:customStyle="1" w:styleId="MailiDOIChar">
    <w:name w:val="Mail i DOI Char"/>
    <w:basedOn w:val="LiteraturaChar"/>
    <w:link w:val="MailiDOI"/>
    <w:rsid w:val="00C20561"/>
    <w:rPr>
      <w:rFonts w:ascii="Trebuchet MS" w:eastAsia="Calibri" w:hAnsi="Trebuchet MS" w:cstheme="minorHAnsi"/>
      <w:color w:val="215868" w:themeColor="accent5" w:themeShade="80"/>
      <w:w w:val="80"/>
      <w:sz w:val="18"/>
    </w:rPr>
  </w:style>
  <w:style w:type="character" w:customStyle="1" w:styleId="text-success">
    <w:name w:val="text-success"/>
    <w:basedOn w:val="DefaultParagraphFont"/>
    <w:rsid w:val="00790964"/>
  </w:style>
  <w:style w:type="character" w:customStyle="1" w:styleId="fontstyle01">
    <w:name w:val="fontstyle01"/>
    <w:basedOn w:val="DefaultParagraphFont"/>
    <w:rsid w:val="00465CF1"/>
    <w:rPr>
      <w:rFonts w:ascii="Calibri" w:hAnsi="Calibri" w:cs="Calibr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465CF1"/>
    <w:rPr>
      <w:rFonts w:ascii="Calibri" w:hAnsi="Calibri" w:cs="Calibr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465CF1"/>
    <w:rPr>
      <w:rFonts w:ascii="MinionPro-It" w:hAnsi="MinionPro-It" w:hint="default"/>
      <w:b w:val="0"/>
      <w:bCs w:val="0"/>
      <w:i/>
      <w:iCs/>
      <w:color w:val="231F20"/>
      <w:sz w:val="20"/>
      <w:szCs w:val="20"/>
    </w:rPr>
  </w:style>
  <w:style w:type="paragraph" w:customStyle="1" w:styleId="msonormal0">
    <w:name w:val="msonormal"/>
    <w:basedOn w:val="Normal"/>
    <w:rsid w:val="00465CF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table" w:styleId="GridTable5Dark-Accent4">
    <w:name w:val="Grid Table 5 Dark Accent 4"/>
    <w:basedOn w:val="TableNormal"/>
    <w:uiPriority w:val="50"/>
    <w:rsid w:val="00465CF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paragraph" w:customStyle="1" w:styleId="Naslov20">
    <w:name w:val="Naslov 2"/>
    <w:basedOn w:val="Normal"/>
    <w:qFormat/>
    <w:rsid w:val="00A000D0"/>
    <w:pPr>
      <w:spacing w:after="0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1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70636F89D4244BFB3E990CF7B71F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71B09-E6E1-4B81-8732-4269D5B916CB}"/>
      </w:docPartPr>
      <w:docPartBody>
        <w:p w:rsidR="003C6BBD" w:rsidRDefault="00BD569D" w:rsidP="00BD569D">
          <w:pPr>
            <w:pStyle w:val="570636F89D4244BFB3E990CF7B71F695"/>
          </w:pPr>
          <w:r w:rsidRPr="00161A1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altName w:val="Trebuchet MS"/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MT">
    <w:altName w:val="MS Gothic"/>
    <w:charset w:val="00"/>
    <w:family w:val="swiss"/>
    <w:pitch w:val="default"/>
  </w:font>
  <w:font w:name="MinionPro-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5863F8"/>
    <w:rsid w:val="00015F45"/>
    <w:rsid w:val="000548AF"/>
    <w:rsid w:val="000C3F04"/>
    <w:rsid w:val="001312B9"/>
    <w:rsid w:val="0015371A"/>
    <w:rsid w:val="00176566"/>
    <w:rsid w:val="001F100B"/>
    <w:rsid w:val="0024762B"/>
    <w:rsid w:val="0028015F"/>
    <w:rsid w:val="002911E2"/>
    <w:rsid w:val="002D22A7"/>
    <w:rsid w:val="002D2FB9"/>
    <w:rsid w:val="00350C3F"/>
    <w:rsid w:val="00391F63"/>
    <w:rsid w:val="003A1FA6"/>
    <w:rsid w:val="003A755F"/>
    <w:rsid w:val="003C6BBD"/>
    <w:rsid w:val="003C7592"/>
    <w:rsid w:val="0040656D"/>
    <w:rsid w:val="00411323"/>
    <w:rsid w:val="0044468E"/>
    <w:rsid w:val="00510382"/>
    <w:rsid w:val="005747EA"/>
    <w:rsid w:val="005863F8"/>
    <w:rsid w:val="005E4C61"/>
    <w:rsid w:val="005F56E8"/>
    <w:rsid w:val="00603480"/>
    <w:rsid w:val="006161AE"/>
    <w:rsid w:val="00640F94"/>
    <w:rsid w:val="00650193"/>
    <w:rsid w:val="00677A3D"/>
    <w:rsid w:val="006935F8"/>
    <w:rsid w:val="006967AE"/>
    <w:rsid w:val="00704082"/>
    <w:rsid w:val="00710315"/>
    <w:rsid w:val="0073309F"/>
    <w:rsid w:val="0074540D"/>
    <w:rsid w:val="0076753C"/>
    <w:rsid w:val="007B0B01"/>
    <w:rsid w:val="007B10DD"/>
    <w:rsid w:val="007B1FD0"/>
    <w:rsid w:val="007F6549"/>
    <w:rsid w:val="00817EA6"/>
    <w:rsid w:val="00883C3D"/>
    <w:rsid w:val="008E450B"/>
    <w:rsid w:val="00941DC5"/>
    <w:rsid w:val="009656A8"/>
    <w:rsid w:val="009B081C"/>
    <w:rsid w:val="009C6B90"/>
    <w:rsid w:val="00A34A53"/>
    <w:rsid w:val="00A430BE"/>
    <w:rsid w:val="00AA02E8"/>
    <w:rsid w:val="00B15551"/>
    <w:rsid w:val="00BD569D"/>
    <w:rsid w:val="00BE0970"/>
    <w:rsid w:val="00C167E5"/>
    <w:rsid w:val="00C364FA"/>
    <w:rsid w:val="00CE51ED"/>
    <w:rsid w:val="00CF5242"/>
    <w:rsid w:val="00D0301A"/>
    <w:rsid w:val="00DB6213"/>
    <w:rsid w:val="00E02482"/>
    <w:rsid w:val="00EC0FE5"/>
    <w:rsid w:val="00ED7EF5"/>
    <w:rsid w:val="00EE2061"/>
    <w:rsid w:val="00F04D1C"/>
    <w:rsid w:val="00F051F5"/>
    <w:rsid w:val="00F10B6C"/>
    <w:rsid w:val="00F129C7"/>
    <w:rsid w:val="00F76398"/>
    <w:rsid w:val="00F874BB"/>
    <w:rsid w:val="00FC4D8C"/>
    <w:rsid w:val="00FE3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20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569D"/>
    <w:rPr>
      <w:color w:val="808080"/>
    </w:rPr>
  </w:style>
  <w:style w:type="paragraph" w:customStyle="1" w:styleId="9B41AEB9D9094EA483703CEB4BF35470">
    <w:name w:val="9B41AEB9D9094EA483703CEB4BF35470"/>
    <w:rsid w:val="005863F8"/>
  </w:style>
  <w:style w:type="paragraph" w:customStyle="1" w:styleId="6E19A227F6C243409B31B9A8296978A7">
    <w:name w:val="6E19A227F6C243409B31B9A8296978A7"/>
    <w:rsid w:val="005863F8"/>
  </w:style>
  <w:style w:type="paragraph" w:customStyle="1" w:styleId="96CA7D2DEF86493CA4B291015CEB87C2">
    <w:name w:val="96CA7D2DEF86493CA4B291015CEB87C2"/>
    <w:rsid w:val="005863F8"/>
  </w:style>
  <w:style w:type="paragraph" w:customStyle="1" w:styleId="CA39E921C4BE44339CEE8A8B0F031F09">
    <w:name w:val="CA39E921C4BE44339CEE8A8B0F031F09"/>
    <w:rsid w:val="005863F8"/>
  </w:style>
  <w:style w:type="paragraph" w:customStyle="1" w:styleId="2A4B1904A4DC47FEAD800C2D2FA22575">
    <w:name w:val="2A4B1904A4DC47FEAD800C2D2FA22575"/>
    <w:rsid w:val="005863F8"/>
  </w:style>
  <w:style w:type="paragraph" w:customStyle="1" w:styleId="B9506B96899D4BF9B09E6F9B66E9969F">
    <w:name w:val="B9506B96899D4BF9B09E6F9B66E9969F"/>
    <w:rsid w:val="00EE2061"/>
  </w:style>
  <w:style w:type="paragraph" w:customStyle="1" w:styleId="AC4AD9F965604CEF9212EE41CF45493D">
    <w:name w:val="AC4AD9F965604CEF9212EE41CF45493D"/>
    <w:rsid w:val="00EE2061"/>
  </w:style>
  <w:style w:type="paragraph" w:customStyle="1" w:styleId="12B595ACFD85400FBBA39A15012D2139">
    <w:name w:val="12B595ACFD85400FBBA39A15012D2139"/>
    <w:rsid w:val="0076753C"/>
  </w:style>
  <w:style w:type="paragraph" w:customStyle="1" w:styleId="43C4E0C2EB7446518668D9D5E5F5709D">
    <w:name w:val="43C4E0C2EB7446518668D9D5E5F5709D"/>
    <w:rsid w:val="0076753C"/>
  </w:style>
  <w:style w:type="paragraph" w:customStyle="1" w:styleId="C1919D580A09491A88E53E332E7C81E4">
    <w:name w:val="C1919D580A09491A88E53E332E7C81E4"/>
    <w:rsid w:val="00FC4D8C"/>
  </w:style>
  <w:style w:type="paragraph" w:customStyle="1" w:styleId="A75C2785DD3D4D65BFAAEA6A8CA1A19F">
    <w:name w:val="A75C2785DD3D4D65BFAAEA6A8CA1A19F"/>
    <w:rsid w:val="00FC4D8C"/>
  </w:style>
  <w:style w:type="paragraph" w:customStyle="1" w:styleId="9EA551CDFA58449787BFEF580410273C">
    <w:name w:val="9EA551CDFA58449787BFEF580410273C"/>
    <w:rsid w:val="003C7592"/>
  </w:style>
  <w:style w:type="paragraph" w:customStyle="1" w:styleId="3759C81B4B1B4E37AE39B726B916DC42">
    <w:name w:val="3759C81B4B1B4E37AE39B726B916DC42"/>
    <w:rsid w:val="003C7592"/>
  </w:style>
  <w:style w:type="paragraph" w:customStyle="1" w:styleId="F512CF2DC592409AA54B0D6AA74C7674">
    <w:name w:val="F512CF2DC592409AA54B0D6AA74C7674"/>
    <w:rsid w:val="00817EA6"/>
    <w:pPr>
      <w:jc w:val="both"/>
    </w:pPr>
    <w:rPr>
      <w:rFonts w:ascii="Trebuchet MS" w:eastAsia="Calibri" w:hAnsi="Trebuchet MS" w:cs="Trebuchet MS"/>
      <w:lang w:eastAsia="en-US"/>
    </w:rPr>
  </w:style>
  <w:style w:type="paragraph" w:customStyle="1" w:styleId="F512CF2DC592409AA54B0D6AA74C76741">
    <w:name w:val="F512CF2DC592409AA54B0D6AA74C76741"/>
    <w:rsid w:val="00704082"/>
    <w:pPr>
      <w:jc w:val="both"/>
    </w:pPr>
    <w:rPr>
      <w:rFonts w:ascii="Trebuchet MS" w:eastAsia="Calibri" w:hAnsi="Trebuchet MS" w:cs="Trebuchet MS"/>
      <w:lang w:eastAsia="en-US"/>
    </w:rPr>
  </w:style>
  <w:style w:type="paragraph" w:customStyle="1" w:styleId="5B2371234ED44265BAECC0E1FDEF9630">
    <w:name w:val="5B2371234ED44265BAECC0E1FDEF9630"/>
    <w:rsid w:val="00411323"/>
  </w:style>
  <w:style w:type="paragraph" w:customStyle="1" w:styleId="980526C2749648829986B98F264DCEF1">
    <w:name w:val="980526C2749648829986B98F264DCEF1"/>
    <w:rsid w:val="00411323"/>
  </w:style>
  <w:style w:type="paragraph" w:customStyle="1" w:styleId="9C08BE6B7090462DA91A0652637146CF">
    <w:name w:val="9C08BE6B7090462DA91A0652637146CF"/>
    <w:rsid w:val="00411323"/>
  </w:style>
  <w:style w:type="paragraph" w:customStyle="1" w:styleId="598855B895B943849922A4797995F01A">
    <w:name w:val="598855B895B943849922A4797995F01A"/>
    <w:rsid w:val="0015371A"/>
    <w:pPr>
      <w:spacing w:after="160" w:line="259" w:lineRule="auto"/>
    </w:pPr>
  </w:style>
  <w:style w:type="paragraph" w:customStyle="1" w:styleId="176CFAEA8FBF44C1BF98E6AC9A0D1F02">
    <w:name w:val="176CFAEA8FBF44C1BF98E6AC9A0D1F02"/>
    <w:rsid w:val="0015371A"/>
    <w:pPr>
      <w:spacing w:after="160" w:line="259" w:lineRule="auto"/>
    </w:pPr>
  </w:style>
  <w:style w:type="paragraph" w:customStyle="1" w:styleId="D567BDEE45EC41A8B18F703842FB2213">
    <w:name w:val="D567BDEE45EC41A8B18F703842FB2213"/>
    <w:rsid w:val="0015371A"/>
    <w:pPr>
      <w:spacing w:after="160" w:line="259" w:lineRule="auto"/>
    </w:pPr>
  </w:style>
  <w:style w:type="paragraph" w:customStyle="1" w:styleId="F84B5F8F8CBA4493BB9C20DA930D992D">
    <w:name w:val="F84B5F8F8CBA4493BB9C20DA930D992D"/>
    <w:rsid w:val="0015371A"/>
    <w:pPr>
      <w:spacing w:after="160" w:line="259" w:lineRule="auto"/>
    </w:pPr>
  </w:style>
  <w:style w:type="paragraph" w:customStyle="1" w:styleId="D653FA578DF4436D93F0D72A50C884A8">
    <w:name w:val="D653FA578DF4436D93F0D72A50C884A8"/>
    <w:rsid w:val="0015371A"/>
    <w:pPr>
      <w:spacing w:after="160" w:line="259" w:lineRule="auto"/>
    </w:pPr>
  </w:style>
  <w:style w:type="paragraph" w:customStyle="1" w:styleId="381C748783ED4C74B2B230DF8568C531">
    <w:name w:val="381C748783ED4C74B2B230DF8568C531"/>
    <w:rsid w:val="0015371A"/>
    <w:pPr>
      <w:spacing w:after="160" w:line="259" w:lineRule="auto"/>
    </w:pPr>
  </w:style>
  <w:style w:type="paragraph" w:customStyle="1" w:styleId="0617A4F5BE9640FA9DB5DD84E20F2BF9">
    <w:name w:val="0617A4F5BE9640FA9DB5DD84E20F2BF9"/>
    <w:rsid w:val="0015371A"/>
    <w:pPr>
      <w:spacing w:after="160" w:line="259" w:lineRule="auto"/>
    </w:pPr>
  </w:style>
  <w:style w:type="paragraph" w:customStyle="1" w:styleId="0617A4F5BE9640FA9DB5DD84E20F2BF91">
    <w:name w:val="0617A4F5BE9640FA9DB5DD84E20F2BF91"/>
    <w:rsid w:val="0015371A"/>
    <w:pPr>
      <w:jc w:val="both"/>
    </w:pPr>
    <w:rPr>
      <w:rFonts w:eastAsia="Calibri" w:cstheme="minorHAnsi"/>
      <w:lang w:eastAsia="en-US"/>
    </w:rPr>
  </w:style>
  <w:style w:type="paragraph" w:customStyle="1" w:styleId="0617A4F5BE9640FA9DB5DD84E20F2BF92">
    <w:name w:val="0617A4F5BE9640FA9DB5DD84E20F2BF92"/>
    <w:rsid w:val="0015371A"/>
    <w:pPr>
      <w:jc w:val="both"/>
    </w:pPr>
    <w:rPr>
      <w:rFonts w:eastAsia="Calibri" w:cstheme="minorHAnsi"/>
      <w:lang w:eastAsia="en-US"/>
    </w:rPr>
  </w:style>
  <w:style w:type="paragraph" w:customStyle="1" w:styleId="0617A4F5BE9640FA9DB5DD84E20F2BF93">
    <w:name w:val="0617A4F5BE9640FA9DB5DD84E20F2BF93"/>
    <w:rsid w:val="0015371A"/>
    <w:pPr>
      <w:jc w:val="both"/>
    </w:pPr>
    <w:rPr>
      <w:rFonts w:eastAsia="Calibri" w:cstheme="minorHAnsi"/>
      <w:lang w:eastAsia="en-US"/>
    </w:rPr>
  </w:style>
  <w:style w:type="paragraph" w:customStyle="1" w:styleId="570636F89D4244BFB3E990CF7B71F695">
    <w:name w:val="570636F89D4244BFB3E990CF7B71F695"/>
    <w:rsid w:val="00BD569D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12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A51118-ABBF-4C15-AF53-4BDE8F583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</Words>
  <Characters>265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x</Company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BD EdBi</dc:creator>
  <cp:lastModifiedBy>Ines</cp:lastModifiedBy>
  <cp:revision>3</cp:revision>
  <dcterms:created xsi:type="dcterms:W3CDTF">2020-04-21T07:01:00Z</dcterms:created>
  <dcterms:modified xsi:type="dcterms:W3CDTF">2020-04-21T07:01:00Z</dcterms:modified>
</cp:coreProperties>
</file>